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3E4B0A" w14:textId="0AF3FF4C" w:rsidR="00D020E6" w:rsidRPr="00CE7CA3" w:rsidRDefault="00D020E6" w:rsidP="00CE7CA3">
      <w:pPr>
        <w:spacing w:line="480" w:lineRule="auto"/>
        <w:ind w:left="1560"/>
        <w:rPr>
          <w:rFonts w:ascii="Arial" w:hAnsi="Arial" w:cs="Arial"/>
          <w:b/>
          <w:color w:val="7030A0"/>
          <w:sz w:val="48"/>
          <w:szCs w:val="48"/>
          <w:lang w:val="en-US"/>
        </w:rPr>
      </w:pPr>
      <w:r w:rsidRPr="00CE7CA3">
        <w:rPr>
          <w:rFonts w:ascii="Arial" w:hAnsi="Arial" w:cs="Arial"/>
          <w:b/>
          <w:color w:val="7030A0"/>
          <w:sz w:val="48"/>
          <w:szCs w:val="48"/>
          <w:lang w:val="en-US"/>
        </w:rPr>
        <w:t xml:space="preserve">Women with </w:t>
      </w:r>
      <w:r w:rsidRPr="00CE7CA3">
        <w:rPr>
          <w:rFonts w:ascii="Arial" w:hAnsi="Arial" w:cs="Arial"/>
          <w:b/>
          <w:color w:val="7030A0"/>
          <w:sz w:val="48"/>
          <w:szCs w:val="48"/>
          <w:lang w:val="en-US"/>
        </w:rPr>
        <w:br/>
        <w:t>Disabilities Australia</w:t>
      </w:r>
      <w:r w:rsidR="0098337E" w:rsidRPr="00CE7CA3">
        <w:rPr>
          <w:rFonts w:ascii="Arial" w:hAnsi="Arial" w:cs="Arial"/>
          <w:b/>
          <w:color w:val="7030A0"/>
          <w:sz w:val="48"/>
          <w:szCs w:val="48"/>
          <w:cs/>
          <w:lang w:val="en-US" w:bidi="pa-IN"/>
        </w:rPr>
        <w:t xml:space="preserve"> </w:t>
      </w:r>
      <w:r w:rsidR="00CE7CA3" w:rsidRPr="00CE7CA3">
        <w:rPr>
          <w:rFonts w:ascii="Arial" w:hAnsi="Arial" w:cs="Raavi"/>
          <w:b/>
          <w:color w:val="7030A0"/>
          <w:sz w:val="48"/>
          <w:szCs w:val="48"/>
          <w:cs/>
          <w:lang w:val="en-US" w:bidi="pa-IN"/>
        </w:rPr>
        <w:br/>
      </w:r>
      <w:r w:rsidR="0098337E" w:rsidRPr="00CE7CA3">
        <w:rPr>
          <w:rFonts w:ascii="Arial" w:hAnsi="Arial" w:cs="Arial"/>
          <w:bCs/>
          <w:color w:val="7030A0"/>
          <w:sz w:val="48"/>
          <w:szCs w:val="48"/>
          <w:cs/>
          <w:lang w:val="en-US" w:bidi="pa-IN"/>
        </w:rPr>
        <w:t>(</w:t>
      </w:r>
      <w:r w:rsidR="0098337E" w:rsidRPr="00CE7CA3">
        <w:rPr>
          <w:rFonts w:ascii="Raavi" w:hAnsi="Raavi" w:cs="Raavi" w:hint="cs"/>
          <w:bCs/>
          <w:color w:val="7030A0"/>
          <w:sz w:val="48"/>
          <w:szCs w:val="48"/>
          <w:cs/>
          <w:lang w:val="en-US" w:bidi="pa-IN"/>
        </w:rPr>
        <w:t>ਵਿਕਲਾਂਗਤਾ</w:t>
      </w:r>
      <w:r w:rsidR="0098337E" w:rsidRPr="00CE7CA3">
        <w:rPr>
          <w:rFonts w:ascii="Arial" w:hAnsi="Arial" w:cs="Arial"/>
          <w:bCs/>
          <w:color w:val="7030A0"/>
          <w:sz w:val="48"/>
          <w:szCs w:val="48"/>
          <w:cs/>
          <w:lang w:val="en-US" w:bidi="pa-IN"/>
        </w:rPr>
        <w:t xml:space="preserve"> </w:t>
      </w:r>
      <w:r w:rsidR="0098337E" w:rsidRPr="00CE7CA3">
        <w:rPr>
          <w:rFonts w:ascii="Raavi" w:hAnsi="Raavi" w:cs="Raavi" w:hint="cs"/>
          <w:bCs/>
          <w:color w:val="7030A0"/>
          <w:sz w:val="48"/>
          <w:szCs w:val="48"/>
          <w:cs/>
          <w:lang w:val="en-US" w:bidi="pa-IN"/>
        </w:rPr>
        <w:t>ਵਾਲੀਆਂ</w:t>
      </w:r>
      <w:r w:rsidR="0098337E" w:rsidRPr="00CE7CA3">
        <w:rPr>
          <w:rFonts w:ascii="Arial" w:hAnsi="Arial" w:cs="Arial"/>
          <w:bCs/>
          <w:color w:val="7030A0"/>
          <w:sz w:val="48"/>
          <w:szCs w:val="48"/>
          <w:cs/>
          <w:lang w:val="en-US" w:bidi="pa-IN"/>
        </w:rPr>
        <w:t xml:space="preserve"> </w:t>
      </w:r>
      <w:r w:rsidR="0098337E" w:rsidRPr="00CE7CA3">
        <w:rPr>
          <w:rFonts w:ascii="Raavi" w:hAnsi="Raavi" w:cs="Raavi" w:hint="cs"/>
          <w:bCs/>
          <w:color w:val="7030A0"/>
          <w:sz w:val="48"/>
          <w:szCs w:val="48"/>
          <w:cs/>
          <w:lang w:val="en-US" w:bidi="pa-IN"/>
        </w:rPr>
        <w:t>ਔਰਤਾਂ</w:t>
      </w:r>
      <w:r w:rsidR="0098337E" w:rsidRPr="00CE7CA3">
        <w:rPr>
          <w:rFonts w:ascii="Arial" w:hAnsi="Arial" w:cs="Arial"/>
          <w:bCs/>
          <w:color w:val="7030A0"/>
          <w:sz w:val="48"/>
          <w:szCs w:val="48"/>
          <w:cs/>
          <w:lang w:val="en-US" w:bidi="pa-IN"/>
        </w:rPr>
        <w:t xml:space="preserve">, </w:t>
      </w:r>
      <w:r w:rsidR="0098337E" w:rsidRPr="00CE7CA3">
        <w:rPr>
          <w:rFonts w:ascii="Raavi" w:hAnsi="Raavi" w:cs="Raavi" w:hint="cs"/>
          <w:bCs/>
          <w:color w:val="7030A0"/>
          <w:sz w:val="48"/>
          <w:szCs w:val="48"/>
          <w:cs/>
          <w:lang w:val="en-US" w:bidi="pa-IN"/>
        </w:rPr>
        <w:t>ਆਸਟ੍ਰੇਲੀਆ</w:t>
      </w:r>
      <w:r w:rsidR="0098337E" w:rsidRPr="00CE7CA3">
        <w:rPr>
          <w:rFonts w:ascii="Arial" w:hAnsi="Arial" w:cs="Arial"/>
          <w:bCs/>
          <w:color w:val="7030A0"/>
          <w:sz w:val="48"/>
          <w:szCs w:val="48"/>
          <w:cs/>
          <w:lang w:val="en-US" w:bidi="pa-IN"/>
        </w:rPr>
        <w:t>)</w:t>
      </w:r>
    </w:p>
    <w:p w14:paraId="30D18225" w14:textId="4E22D337" w:rsidR="0033645C" w:rsidRPr="00A7028E" w:rsidRDefault="0033645C">
      <w:pPr>
        <w:rPr>
          <w:rFonts w:ascii="Arial" w:hAnsi="Arial" w:cs="Arial"/>
          <w:lang w:val="en-US"/>
        </w:rPr>
      </w:pPr>
    </w:p>
    <w:p w14:paraId="209B2EB1" w14:textId="447E8570" w:rsidR="00482FF2" w:rsidRDefault="00BC4305" w:rsidP="00482FF2">
      <w:pPr>
        <w:pStyle w:val="Heading1"/>
        <w:spacing w:before="0" w:line="360" w:lineRule="auto"/>
        <w:ind w:left="1701"/>
        <w:rPr>
          <w:rFonts w:ascii="Raavi" w:hAnsi="Raavi" w:cs="Raavi"/>
          <w:bCs/>
          <w:color w:val="000000" w:themeColor="text1"/>
          <w:sz w:val="60"/>
          <w:szCs w:val="60"/>
          <w:cs/>
          <w:lang w:val="en-US" w:bidi="pa-IN"/>
        </w:rPr>
      </w:pPr>
      <w:r w:rsidRPr="00BC4305">
        <w:rPr>
          <w:rFonts w:ascii="Arial" w:hAnsi="Arial" w:cs="Arial"/>
          <w:b/>
          <w:noProof/>
          <w:color w:val="7030A0"/>
          <w:sz w:val="60"/>
          <w:szCs w:val="60"/>
          <w:lang w:val="en-US"/>
        </w:rPr>
        <w:drawing>
          <wp:anchor distT="0" distB="0" distL="114300" distR="114300" simplePos="0" relativeHeight="251722752" behindDoc="0" locked="0" layoutInCell="1" allowOverlap="1" wp14:anchorId="1932C949" wp14:editId="5F3676C6">
            <wp:simplePos x="0" y="0"/>
            <wp:positionH relativeFrom="column">
              <wp:posOffset>2921391</wp:posOffset>
            </wp:positionH>
            <wp:positionV relativeFrom="paragraph">
              <wp:posOffset>946785</wp:posOffset>
            </wp:positionV>
            <wp:extent cx="1536700" cy="2036963"/>
            <wp:effectExtent l="0" t="0" r="0" b="0"/>
            <wp:wrapNone/>
            <wp:docPr id="11" name="Picture 11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1536700" cy="2036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4305">
        <w:rPr>
          <w:rFonts w:ascii="Arial" w:hAnsi="Arial" w:cs="Arial"/>
          <w:b/>
          <w:noProof/>
          <w:color w:val="7030A0"/>
          <w:sz w:val="60"/>
          <w:szCs w:val="60"/>
          <w:lang w:val="en-US"/>
        </w:rPr>
        <w:drawing>
          <wp:anchor distT="0" distB="0" distL="114300" distR="114300" simplePos="0" relativeHeight="251723776" behindDoc="0" locked="0" layoutInCell="1" allowOverlap="1" wp14:anchorId="33BE8A9F" wp14:editId="772AA9D9">
            <wp:simplePos x="0" y="0"/>
            <wp:positionH relativeFrom="column">
              <wp:posOffset>1041399</wp:posOffset>
            </wp:positionH>
            <wp:positionV relativeFrom="paragraph">
              <wp:posOffset>239395</wp:posOffset>
            </wp:positionV>
            <wp:extent cx="2021095" cy="2744346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Be_believed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4" t="12530" r="11343" b="7356"/>
                    <a:stretch/>
                  </pic:blipFill>
                  <pic:spPr bwMode="auto">
                    <a:xfrm>
                      <a:off x="0" y="0"/>
                      <a:ext cx="2024987" cy="2749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F80818" w14:textId="77777777" w:rsidR="00482FF2" w:rsidRDefault="00482FF2" w:rsidP="00482FF2">
      <w:pPr>
        <w:pStyle w:val="Heading1"/>
        <w:spacing w:before="0" w:line="360" w:lineRule="auto"/>
        <w:ind w:left="1701"/>
        <w:rPr>
          <w:rFonts w:ascii="Raavi" w:hAnsi="Raavi" w:cs="Raavi"/>
          <w:bCs/>
          <w:color w:val="000000" w:themeColor="text1"/>
          <w:sz w:val="60"/>
          <w:szCs w:val="60"/>
          <w:cs/>
          <w:lang w:val="en-US" w:bidi="pa-IN"/>
        </w:rPr>
      </w:pPr>
    </w:p>
    <w:p w14:paraId="1B07378D" w14:textId="77777777" w:rsidR="00482FF2" w:rsidRDefault="00482FF2" w:rsidP="00482FF2">
      <w:pPr>
        <w:pStyle w:val="Heading1"/>
        <w:spacing w:before="0" w:line="360" w:lineRule="auto"/>
        <w:ind w:left="1701"/>
        <w:rPr>
          <w:rFonts w:ascii="Raavi" w:hAnsi="Raavi" w:cs="Raavi"/>
          <w:bCs/>
          <w:color w:val="000000" w:themeColor="text1"/>
          <w:sz w:val="60"/>
          <w:szCs w:val="60"/>
          <w:cs/>
          <w:lang w:val="en-US" w:bidi="pa-IN"/>
        </w:rPr>
      </w:pPr>
      <w:bookmarkStart w:id="0" w:name="_GoBack"/>
      <w:bookmarkEnd w:id="0"/>
    </w:p>
    <w:p w14:paraId="707A922A" w14:textId="416C474F" w:rsidR="00BD16D7" w:rsidRPr="00A7028E" w:rsidRDefault="00832F65" w:rsidP="008358D8">
      <w:pPr>
        <w:pStyle w:val="Heading1"/>
        <w:spacing w:before="0" w:line="360" w:lineRule="auto"/>
        <w:ind w:left="1701"/>
        <w:rPr>
          <w:rFonts w:ascii="Arial" w:hAnsi="Arial" w:cs="Arial"/>
          <w:b/>
          <w:color w:val="auto"/>
          <w:sz w:val="60"/>
          <w:szCs w:val="60"/>
          <w:lang w:val="en-US"/>
        </w:rPr>
      </w:pPr>
      <w:r w:rsidRPr="00E17E5A">
        <w:rPr>
          <w:rFonts w:ascii="Raavi" w:hAnsi="Raavi" w:cs="Raavi" w:hint="cs"/>
          <w:bCs/>
          <w:color w:val="000000" w:themeColor="text1"/>
          <w:sz w:val="60"/>
          <w:szCs w:val="60"/>
          <w:cs/>
          <w:lang w:val="en-US" w:bidi="pa-IN"/>
        </w:rPr>
        <w:t>ਕਿਤਾਬ</w:t>
      </w:r>
      <w:r w:rsidRPr="00E17E5A">
        <w:rPr>
          <w:rFonts w:ascii="Arial" w:hAnsi="Arial" w:cs="Arial"/>
          <w:b/>
          <w:color w:val="auto"/>
          <w:sz w:val="60"/>
          <w:szCs w:val="60"/>
          <w:lang w:val="en-US"/>
        </w:rPr>
        <w:t xml:space="preserve"> </w:t>
      </w:r>
      <w:r w:rsidRPr="00E17E5A">
        <w:rPr>
          <w:rFonts w:ascii="Arial" w:hAnsi="Arial" w:cs="Raavi"/>
          <w:bCs/>
          <w:color w:val="auto"/>
          <w:sz w:val="60"/>
          <w:szCs w:val="60"/>
          <w:cs/>
          <w:lang w:val="en-US" w:bidi="pa-IN"/>
        </w:rPr>
        <w:t>5</w:t>
      </w:r>
      <w:r w:rsidRPr="00A7028E">
        <w:rPr>
          <w:rFonts w:ascii="Arial" w:hAnsi="Arial" w:cs="Arial"/>
          <w:b/>
          <w:color w:val="auto"/>
          <w:sz w:val="60"/>
          <w:szCs w:val="60"/>
          <w:cs/>
          <w:lang w:val="en-US" w:bidi="pa-IN"/>
        </w:rPr>
        <w:t xml:space="preserve"> </w:t>
      </w:r>
    </w:p>
    <w:p w14:paraId="1C2EDE3D" w14:textId="0F13EBBE" w:rsidR="00BD16D7" w:rsidRPr="00A7028E" w:rsidRDefault="0055781A" w:rsidP="00482FF2">
      <w:pPr>
        <w:pStyle w:val="Heading1"/>
        <w:spacing w:before="0" w:line="360" w:lineRule="auto"/>
        <w:ind w:left="1701"/>
        <w:rPr>
          <w:rFonts w:ascii="Arial" w:hAnsi="Arial" w:cs="Arial"/>
          <w:lang w:val="en-US"/>
        </w:rPr>
      </w:pPr>
      <w:r>
        <w:rPr>
          <w:noProof/>
          <w:sz w:val="27"/>
          <w:lang w:val="en-US"/>
        </w:rPr>
        <w:drawing>
          <wp:anchor distT="0" distB="0" distL="114300" distR="114300" simplePos="0" relativeHeight="251756544" behindDoc="0" locked="0" layoutInCell="1" allowOverlap="1" wp14:anchorId="2E331A95" wp14:editId="172CB3C5">
            <wp:simplePos x="0" y="0"/>
            <wp:positionH relativeFrom="column">
              <wp:posOffset>4064000</wp:posOffset>
            </wp:positionH>
            <wp:positionV relativeFrom="paragraph">
              <wp:posOffset>1223645</wp:posOffset>
            </wp:positionV>
            <wp:extent cx="1981200" cy="897255"/>
            <wp:effectExtent l="0" t="0" r="0" b="444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F65" w:rsidRPr="00A7028E">
        <w:rPr>
          <w:rFonts w:ascii="Raavi" w:hAnsi="Raavi" w:cs="Raavi" w:hint="cs"/>
          <w:bCs/>
          <w:color w:val="auto"/>
          <w:sz w:val="72"/>
          <w:szCs w:val="72"/>
          <w:cs/>
          <w:lang w:val="en-US" w:bidi="pa-IN"/>
        </w:rPr>
        <w:t>ਆਪਣੇ</w:t>
      </w:r>
      <w:r w:rsidR="00832F65" w:rsidRPr="00A7028E">
        <w:rPr>
          <w:rFonts w:ascii="Arial" w:hAnsi="Arial" w:cs="Arial"/>
          <w:bCs/>
          <w:color w:val="auto"/>
          <w:sz w:val="72"/>
          <w:szCs w:val="72"/>
          <w:cs/>
          <w:lang w:val="en-US" w:bidi="pa-IN"/>
        </w:rPr>
        <w:t xml:space="preserve"> </w:t>
      </w:r>
      <w:r w:rsidR="00832F65" w:rsidRPr="00A7028E">
        <w:rPr>
          <w:rFonts w:ascii="Raavi" w:hAnsi="Raavi" w:cs="Raavi" w:hint="cs"/>
          <w:bCs/>
          <w:color w:val="auto"/>
          <w:sz w:val="72"/>
          <w:szCs w:val="72"/>
          <w:cs/>
          <w:lang w:val="en-US" w:bidi="pa-IN"/>
        </w:rPr>
        <w:t>ਹੱਕਾਂ</w:t>
      </w:r>
      <w:r w:rsidR="00832F65" w:rsidRPr="00A7028E">
        <w:rPr>
          <w:rFonts w:ascii="Arial" w:hAnsi="Arial" w:cs="Arial"/>
          <w:bCs/>
          <w:color w:val="auto"/>
          <w:sz w:val="72"/>
          <w:szCs w:val="72"/>
          <w:cs/>
          <w:lang w:val="en-US" w:bidi="pa-IN"/>
        </w:rPr>
        <w:t xml:space="preserve"> </w:t>
      </w:r>
      <w:r w:rsidR="00832F65" w:rsidRPr="00A7028E">
        <w:rPr>
          <w:rFonts w:ascii="Raavi" w:hAnsi="Raavi" w:cs="Raavi" w:hint="cs"/>
          <w:bCs/>
          <w:color w:val="auto"/>
          <w:sz w:val="72"/>
          <w:szCs w:val="72"/>
          <w:cs/>
          <w:lang w:val="en-US" w:bidi="pa-IN"/>
        </w:rPr>
        <w:t>ਨੂੰ</w:t>
      </w:r>
      <w:r w:rsidR="00832F65" w:rsidRPr="00A7028E">
        <w:rPr>
          <w:rFonts w:ascii="Arial" w:hAnsi="Arial" w:cs="Arial"/>
          <w:bCs/>
          <w:color w:val="auto"/>
          <w:sz w:val="72"/>
          <w:szCs w:val="72"/>
          <w:cs/>
          <w:lang w:val="en-US" w:bidi="pa-IN"/>
        </w:rPr>
        <w:t xml:space="preserve"> </w:t>
      </w:r>
      <w:r w:rsidR="00832F65" w:rsidRPr="00A7028E">
        <w:rPr>
          <w:rFonts w:ascii="Raavi" w:hAnsi="Raavi" w:cs="Raavi" w:hint="cs"/>
          <w:bCs/>
          <w:color w:val="auto"/>
          <w:sz w:val="72"/>
          <w:szCs w:val="72"/>
          <w:cs/>
          <w:lang w:val="en-US" w:bidi="pa-IN"/>
        </w:rPr>
        <w:t>ਜਾਣੋ</w:t>
      </w:r>
      <w:r w:rsidR="00BD16D7" w:rsidRPr="00A7028E">
        <w:rPr>
          <w:rFonts w:ascii="Arial" w:hAnsi="Arial" w:cs="Arial"/>
          <w:bCs/>
          <w:color w:val="auto"/>
          <w:sz w:val="72"/>
          <w:szCs w:val="72"/>
          <w:lang w:val="en-US"/>
        </w:rPr>
        <w:t xml:space="preserve"> </w:t>
      </w:r>
    </w:p>
    <w:p w14:paraId="0D295A3E" w14:textId="3E1D8F6C" w:rsidR="00D020E6" w:rsidRPr="00A7028E" w:rsidRDefault="0033645C" w:rsidP="00910529">
      <w:pPr>
        <w:rPr>
          <w:rFonts w:ascii="Arial" w:hAnsi="Arial" w:cs="Arial"/>
          <w:lang w:val="en-GB"/>
        </w:rPr>
      </w:pPr>
      <w:r w:rsidRPr="00A7028E">
        <w:rPr>
          <w:rFonts w:ascii="Arial" w:hAnsi="Arial" w:cs="Arial"/>
          <w:lang w:val="en-GB"/>
        </w:rPr>
        <w:br w:type="page"/>
      </w:r>
    </w:p>
    <w:p w14:paraId="41B8D5DE" w14:textId="77777777" w:rsidR="00F177C7" w:rsidRPr="00A7028E" w:rsidRDefault="00F177C7">
      <w:pPr>
        <w:rPr>
          <w:rFonts w:ascii="Arial" w:hAnsi="Arial" w:cs="Arial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D020E6" w:rsidRPr="00A7028E" w14:paraId="179A2973" w14:textId="77777777" w:rsidTr="00BD16D7">
        <w:tc>
          <w:tcPr>
            <w:tcW w:w="3616" w:type="dxa"/>
            <w:vAlign w:val="center"/>
          </w:tcPr>
          <w:p w14:paraId="6AF1888D" w14:textId="00D50CBC" w:rsidR="0033645C" w:rsidRPr="00A7028E" w:rsidRDefault="0055781A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cs="Arial"/>
                <w:noProof/>
                <w:lang w:val="en-AU" w:eastAsia="en-AU"/>
              </w:rPr>
            </w:pPr>
            <w:r>
              <w:rPr>
                <w:noProof/>
                <w:sz w:val="27"/>
                <w:lang w:val="en-US"/>
              </w:rPr>
              <w:drawing>
                <wp:anchor distT="0" distB="0" distL="114300" distR="114300" simplePos="0" relativeHeight="251758592" behindDoc="0" locked="0" layoutInCell="1" allowOverlap="1" wp14:anchorId="08564837" wp14:editId="3F9B74F5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-895350</wp:posOffset>
                  </wp:positionV>
                  <wp:extent cx="1981200" cy="897255"/>
                  <wp:effectExtent l="0" t="0" r="0" b="4445"/>
                  <wp:wrapNone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89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4F10806F" w14:textId="77777777" w:rsidR="00832F65" w:rsidRPr="00A7028E" w:rsidRDefault="00832F65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bookmarkStart w:id="1" w:name="_Hlk23494792"/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ਅਸੀਂ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Arial" w:hAnsi="Arial" w:cs="Arial"/>
                <w:bCs/>
                <w:sz w:val="28"/>
                <w:szCs w:val="28"/>
                <w:lang w:val="en-US"/>
              </w:rPr>
              <w:t>Women with Disabilities Australia</w:t>
            </w:r>
            <w:r w:rsidRPr="00A7028E">
              <w:rPr>
                <w:rFonts w:ascii="Arial" w:hAnsi="Arial" w:cs="Arial"/>
                <w:bCs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>(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ਵਿਕਲਾਂਗਤਾ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ਵਾਲੀਆਂ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ਔਰਤਾਂ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,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ਆਸਟ੍ਰੇਲੀਆ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)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ਹਾਂ।</w:t>
            </w:r>
            <w:r w:rsidRPr="00A7028E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</w:t>
            </w:r>
          </w:p>
          <w:p w14:paraId="471BFBDD" w14:textId="77777777" w:rsidR="0033645C" w:rsidRPr="00A7028E" w:rsidRDefault="00832F65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ਜਦੋਂ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ਅਸੀਂ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ਆਪਣੇ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ਬਾਰੇ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ਗੱਲ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ਕਰਦੇ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ਹਾਂ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ਤਾਂ</w:t>
            </w:r>
            <w:r w:rsidRPr="00A7028E">
              <w:rPr>
                <w:rFonts w:ascii="Arial" w:hAnsi="Arial" w:cs="Arial"/>
                <w:b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ਅਸੀਂ</w:t>
            </w:r>
            <w:r w:rsidRPr="00A7028E">
              <w:rPr>
                <w:rFonts w:ascii="Arial" w:hAnsi="Arial" w:cs="Arial"/>
                <w:bCs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Arial" w:hAnsi="Arial" w:cs="Arial"/>
                <w:b/>
                <w:sz w:val="28"/>
                <w:szCs w:val="28"/>
                <w:lang w:val="en-US"/>
              </w:rPr>
              <w:t>WWDA</w:t>
            </w:r>
            <w:r w:rsidRPr="00A7028E">
              <w:rPr>
                <w:rFonts w:ascii="Arial" w:hAnsi="Arial" w:cs="Arial"/>
                <w:bCs/>
                <w:sz w:val="28"/>
                <w:szCs w:val="28"/>
                <w:lang w:val="en-US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sz w:val="28"/>
                <w:szCs w:val="28"/>
                <w:cs/>
                <w:lang w:val="en-US" w:bidi="pa-IN"/>
              </w:rPr>
              <w:t>ਲਿਖਾਂਗੇ।</w:t>
            </w:r>
            <w:bookmarkEnd w:id="1"/>
          </w:p>
        </w:tc>
      </w:tr>
      <w:tr w:rsidR="00D020E6" w:rsidRPr="00A7028E" w14:paraId="605EB582" w14:textId="77777777" w:rsidTr="00910529">
        <w:trPr>
          <w:trHeight w:val="890"/>
        </w:trPr>
        <w:tc>
          <w:tcPr>
            <w:tcW w:w="3616" w:type="dxa"/>
            <w:vAlign w:val="center"/>
          </w:tcPr>
          <w:p w14:paraId="1034E44A" w14:textId="77777777" w:rsidR="0033645C" w:rsidRPr="00A7028E" w:rsidRDefault="0033645C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5826B79C" w14:textId="77777777" w:rsidR="0033645C" w:rsidRPr="00A7028E" w:rsidRDefault="0033645C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lang w:val="en-US"/>
              </w:rPr>
            </w:pPr>
          </w:p>
        </w:tc>
      </w:tr>
      <w:tr w:rsidR="00D020E6" w:rsidRPr="00A7028E" w14:paraId="4460335B" w14:textId="77777777" w:rsidTr="00BD16D7">
        <w:tc>
          <w:tcPr>
            <w:tcW w:w="3616" w:type="dxa"/>
            <w:vAlign w:val="center"/>
          </w:tcPr>
          <w:p w14:paraId="2C663443" w14:textId="566741E4" w:rsidR="00D020E6" w:rsidRPr="00A7028E" w:rsidRDefault="008358D8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60640" behindDoc="0" locked="0" layoutInCell="1" allowOverlap="1" wp14:anchorId="5FCBC8F6" wp14:editId="72E24425">
                  <wp:simplePos x="0" y="0"/>
                  <wp:positionH relativeFrom="column">
                    <wp:posOffset>944880</wp:posOffset>
                  </wp:positionH>
                  <wp:positionV relativeFrom="paragraph">
                    <wp:posOffset>31750</wp:posOffset>
                  </wp:positionV>
                  <wp:extent cx="1219200" cy="1655445"/>
                  <wp:effectExtent l="0" t="0" r="0" b="0"/>
                  <wp:wrapNone/>
                  <wp:docPr id="15" name="Picture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219200" cy="1655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7EFC7BA" w14:textId="77777777" w:rsidR="00F177C7" w:rsidRPr="00A7028E" w:rsidRDefault="00F177C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74CE1F28" w14:textId="77777777" w:rsidR="0033645C" w:rsidRPr="00A7028E" w:rsidRDefault="00832F65" w:rsidP="00482FF2">
            <w:pPr>
              <w:pStyle w:val="ListParagraph"/>
              <w:spacing w:line="480" w:lineRule="auto"/>
              <w:ind w:left="9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n-US"/>
              </w:rPr>
            </w:pPr>
            <w:bookmarkStart w:id="2" w:name="_Hlk23494960"/>
            <w:r w:rsidRPr="00E17E5A">
              <w:rPr>
                <w:rFonts w:ascii="Raavi" w:hAnsi="Raavi" w:cs="Raavi" w:hint="cs"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ਕਿਤਾਬ</w:t>
            </w:r>
            <w:r w:rsidRPr="00E17E5A">
              <w:rPr>
                <w:rFonts w:ascii="Arial" w:hAnsi="Arial" w:cs="Raavi"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5</w:t>
            </w:r>
          </w:p>
          <w:bookmarkEnd w:id="2"/>
          <w:p w14:paraId="228E33A6" w14:textId="77777777" w:rsidR="006A3160" w:rsidRPr="00A7028E" w:rsidRDefault="00832F65" w:rsidP="00482FF2">
            <w:pPr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ਇਹ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ਕਿਤਾਬ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ਤੁਹਾਡ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val="en-US" w:bidi="pa-IN"/>
              </w:rPr>
              <w:t>ਹੱਕ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ਦ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ਬਾਰ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ਹੈ।</w:t>
            </w:r>
            <w:r w:rsidRPr="00A7028E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</w:tc>
      </w:tr>
      <w:tr w:rsidR="00D020E6" w:rsidRPr="00A7028E" w14:paraId="7CF5598C" w14:textId="77777777" w:rsidTr="00BD16D7">
        <w:tc>
          <w:tcPr>
            <w:tcW w:w="3616" w:type="dxa"/>
            <w:vAlign w:val="center"/>
          </w:tcPr>
          <w:p w14:paraId="399F11E9" w14:textId="5F870CBE" w:rsidR="00D020E6" w:rsidRPr="00A7028E" w:rsidRDefault="008358D8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F1363B">
              <w:rPr>
                <w:noProof/>
                <w:lang w:val="en-US"/>
              </w:rPr>
              <w:drawing>
                <wp:anchor distT="0" distB="0" distL="114300" distR="114300" simplePos="0" relativeHeight="251762688" behindDoc="0" locked="0" layoutInCell="1" allowOverlap="1" wp14:anchorId="1874E69D" wp14:editId="36F36EA6">
                  <wp:simplePos x="0" y="0"/>
                  <wp:positionH relativeFrom="column">
                    <wp:posOffset>890905</wp:posOffset>
                  </wp:positionH>
                  <wp:positionV relativeFrom="paragraph">
                    <wp:posOffset>1111885</wp:posOffset>
                  </wp:positionV>
                  <wp:extent cx="1295400" cy="1587500"/>
                  <wp:effectExtent l="0" t="0" r="0" b="0"/>
                  <wp:wrapNone/>
                  <wp:docPr id="402" name="Picture 2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" name="Picture 297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58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67EE80B" w14:textId="207B7605" w:rsidR="00832F65" w:rsidRPr="00C7183E" w:rsidRDefault="00832F65" w:rsidP="00482FF2">
            <w:pPr>
              <w:spacing w:line="480" w:lineRule="auto"/>
              <w:rPr>
                <w:rFonts w:ascii="Arial" w:hAnsi="Arial" w:cs="Arial"/>
                <w:color w:val="FF0000"/>
                <w:sz w:val="28"/>
                <w:szCs w:val="28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ਇਹ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ਕਿਤਾਬ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ਾਲ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4D01BF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ੜਕੀ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ਈ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ਹੈ।</w:t>
            </w:r>
            <w:r w:rsidRPr="00A7028E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70334E67" w14:textId="3B6B5AE2" w:rsidR="00482FF2" w:rsidRPr="00C7183E" w:rsidRDefault="00482FF2" w:rsidP="00482FF2">
            <w:pPr>
              <w:spacing w:line="48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6D98C403" w14:textId="77777777" w:rsidR="00832F65" w:rsidRPr="00A7028E" w:rsidRDefault="00832F65" w:rsidP="00482FF2">
            <w:pPr>
              <w:spacing w:line="480" w:lineRule="auto"/>
              <w:ind w:left="11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ਕੀ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ਹੈ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ਇਸ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ਦ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ਬਾਰ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val="en-US" w:bidi="pa-IN"/>
              </w:rPr>
              <w:t>ਨਵੇਂ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val="en-US" w:bidi="pa-IN"/>
              </w:rPr>
              <w:t>ਸ਼ਬਦਾਂ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ਵਾਲੀ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 </w:t>
            </w:r>
          </w:p>
          <w:p w14:paraId="18A49503" w14:textId="77777777" w:rsidR="00D020E6" w:rsidRPr="00A7028E" w:rsidRDefault="00832F65" w:rsidP="00482FF2">
            <w:pPr>
              <w:spacing w:line="480" w:lineRule="auto"/>
              <w:ind w:left="9"/>
              <w:rPr>
                <w:rFonts w:ascii="Arial" w:hAnsi="Arial" w:cs="Arial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ਕਿਤਾਬ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ਵਿੱਚੋ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val="en-US" w:bidi="pa-IN"/>
              </w:rPr>
              <w:t>ਪੜ੍ਹੋ।</w:t>
            </w:r>
          </w:p>
        </w:tc>
      </w:tr>
      <w:tr w:rsidR="00D020E6" w:rsidRPr="00A7028E" w14:paraId="3A58AF4A" w14:textId="77777777" w:rsidTr="00A7028E">
        <w:trPr>
          <w:trHeight w:val="2836"/>
        </w:trPr>
        <w:tc>
          <w:tcPr>
            <w:tcW w:w="3616" w:type="dxa"/>
            <w:vAlign w:val="center"/>
          </w:tcPr>
          <w:p w14:paraId="6B79384F" w14:textId="77777777" w:rsidR="00F177C7" w:rsidRPr="00A7028E" w:rsidRDefault="00BD16D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677696" behindDoc="0" locked="0" layoutInCell="1" allowOverlap="1" wp14:anchorId="6310BEAE" wp14:editId="217C2A60">
                  <wp:simplePos x="0" y="0"/>
                  <wp:positionH relativeFrom="column">
                    <wp:posOffset>1033145</wp:posOffset>
                  </wp:positionH>
                  <wp:positionV relativeFrom="paragraph">
                    <wp:posOffset>-527050</wp:posOffset>
                  </wp:positionV>
                  <wp:extent cx="1092200" cy="1437640"/>
                  <wp:effectExtent l="0" t="0" r="0" b="0"/>
                  <wp:wrapNone/>
                  <wp:docPr id="23" name="图片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43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47210A2" w14:textId="77777777" w:rsidR="00BD16D7" w:rsidRPr="00A7028E" w:rsidRDefault="00832F65" w:rsidP="00482FF2">
            <w:pPr>
              <w:pStyle w:val="Heading2"/>
              <w:spacing w:after="0" w:line="480" w:lineRule="auto"/>
              <w:ind w:leftChars="5" w:left="11"/>
              <w:rPr>
                <w:rFonts w:ascii="Arial" w:hAnsi="Arial" w:cs="Arial"/>
                <w:b w:val="0"/>
                <w:color w:val="7030A0"/>
                <w:sz w:val="40"/>
                <w:szCs w:val="40"/>
                <w:lang w:val="en-US"/>
              </w:rPr>
            </w:pP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ਹੱਕ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ਕੀ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ਹਨ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>?</w:t>
            </w:r>
          </w:p>
          <w:p w14:paraId="46F4D9EA" w14:textId="65079A44" w:rsidR="00482FF2" w:rsidRPr="00A7028E" w:rsidRDefault="00832F65" w:rsidP="00CE7CA3">
            <w:pPr>
              <w:spacing w:line="480" w:lineRule="auto"/>
              <w:ind w:left="12"/>
              <w:rPr>
                <w:rFonts w:ascii="Arial" w:hAnsi="Arial" w:cs="Arial"/>
                <w:b/>
                <w:color w:val="7030A0"/>
                <w:sz w:val="40"/>
                <w:szCs w:val="40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ਸ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ੋਲ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ਨ।</w:t>
            </w:r>
            <w:r w:rsidR="00E80A4A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  <w:tr w:rsidR="00D020E6" w:rsidRPr="00A7028E" w14:paraId="67667912" w14:textId="77777777" w:rsidTr="00BD16D7">
        <w:tc>
          <w:tcPr>
            <w:tcW w:w="3616" w:type="dxa"/>
            <w:vAlign w:val="center"/>
          </w:tcPr>
          <w:p w14:paraId="5843F96A" w14:textId="375AD608" w:rsidR="00F177C7" w:rsidRPr="00A7028E" w:rsidRDefault="00BC4305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28896" behindDoc="0" locked="0" layoutInCell="1" allowOverlap="1" wp14:anchorId="34F9C92D" wp14:editId="497D1F12">
                  <wp:simplePos x="0" y="0"/>
                  <wp:positionH relativeFrom="column">
                    <wp:posOffset>1117600</wp:posOffset>
                  </wp:positionH>
                  <wp:positionV relativeFrom="paragraph">
                    <wp:posOffset>-1824990</wp:posOffset>
                  </wp:positionV>
                  <wp:extent cx="901065" cy="1224280"/>
                  <wp:effectExtent l="0" t="0" r="0" b="0"/>
                  <wp:wrapNone/>
                  <wp:docPr id="48" name="Picture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901065" cy="1224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42C44607" w14:textId="6F414E04" w:rsidR="00BD16D7" w:rsidRPr="00CE7CA3" w:rsidRDefault="00832F65" w:rsidP="00482FF2">
            <w:pPr>
              <w:spacing w:after="0"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ਉਹ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ਨ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ੋ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ਸੀਂ</w:t>
            </w:r>
            <w:r w:rsidR="00BD16D7" w:rsidRPr="00CE7CA3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7EBF514E" w14:textId="77777777" w:rsidR="00BD16D7" w:rsidRPr="00CE7CA3" w:rsidRDefault="006D7528" w:rsidP="00482FF2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391" w:hanging="283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 w:bidi="pa-IN"/>
              </w:rPr>
            </w:pPr>
            <w:r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ਬਣਨਾ</w:t>
            </w:r>
            <w:r w:rsidR="00393680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393680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ਚਾਹੁੰਦੇ</w:t>
            </w:r>
            <w:r w:rsidR="00393680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393680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  <w:r w:rsidRPr="00CE7CA3">
              <w:rPr>
                <w:rFonts w:ascii="Mangal" w:hAnsi="Mangal" w:cs="Mangal" w:hint="cs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।</w:t>
            </w:r>
            <w:r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832F6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="00832F6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832F6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="00832F6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832F6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ਸੀਂ</w:t>
            </w:r>
            <w:r w:rsidR="00832F6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832F6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ਰਸ</w:t>
            </w:r>
            <w:r w:rsidR="00832F6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832F6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ਣਨਾ</w:t>
            </w:r>
            <w:r w:rsidR="00832F6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832F6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ਾਹੁੰਦੇ</w:t>
            </w:r>
            <w:r w:rsidR="00832F6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832F6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</w:p>
          <w:p w14:paraId="0C9F2A94" w14:textId="77777777" w:rsidR="00BD16D7" w:rsidRPr="00CE7CA3" w:rsidRDefault="006D7528" w:rsidP="00482FF2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391" w:hanging="283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 w:bidi="pa-IN"/>
              </w:rPr>
            </w:pPr>
            <w:r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ਕਰਨਾ</w:t>
            </w:r>
            <w:r w:rsidR="00393680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393680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ਚਾਹੁੰਦੇ</w:t>
            </w:r>
            <w:r w:rsidR="00393680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393680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  <w:r w:rsidRPr="00CE7CA3">
              <w:rPr>
                <w:rFonts w:ascii="Mangal" w:hAnsi="Mangal" w:cs="Mangal" w:hint="cs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।</w:t>
            </w:r>
            <w:r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ਸੀਂ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ਛੁੱਟੀਆਂ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ਉਪਰ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ਾ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ਾਹੁੰਦੇ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</w:p>
          <w:p w14:paraId="51313260" w14:textId="5D3F19C7" w:rsidR="00482FF2" w:rsidRPr="00CE7CA3" w:rsidRDefault="00393680" w:rsidP="00CE7CA3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391" w:hanging="283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ਚਾਹੁੰਦੇ</w:t>
            </w:r>
            <w:r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  <w:r w:rsidR="00BF746A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F746A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="00BF746A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F746A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="00BF746A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F746A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ਕੋਲ</w:t>
            </w:r>
            <w:r w:rsidR="00BF746A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F746A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ਹੋਵੇ</w:t>
            </w:r>
            <w:r w:rsidR="006D7528" w:rsidRPr="00CE7CA3">
              <w:rPr>
                <w:rFonts w:ascii="Mangal" w:hAnsi="Mangal" w:cs="Mangal" w:hint="cs"/>
                <w:b/>
                <w:bCs/>
                <w:color w:val="000000" w:themeColor="text1"/>
                <w:sz w:val="28"/>
                <w:szCs w:val="28"/>
                <w:cs/>
                <w:lang w:val="en-US" w:bidi="hi-IN"/>
              </w:rPr>
              <w:t>।</w:t>
            </w:r>
            <w:r w:rsidR="00BD16D7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="006D7528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="006D7528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ਸੀਂ</w:t>
            </w:r>
            <w:r w:rsidR="006D7528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ੱਚੇ</w:t>
            </w:r>
            <w:r w:rsidR="006D7528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ੈਦਾ</w:t>
            </w:r>
            <w:r w:rsidR="006D7528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ਨਾ</w:t>
            </w:r>
            <w:r w:rsidR="006D7528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ਾਹੁੰਦੇ</w:t>
            </w:r>
            <w:r w:rsidR="006D7528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D7528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।</w:t>
            </w:r>
          </w:p>
        </w:tc>
      </w:tr>
      <w:tr w:rsidR="00104E3A" w:rsidRPr="00A7028E" w14:paraId="4049F6DA" w14:textId="77777777" w:rsidTr="00CE7CA3">
        <w:trPr>
          <w:trHeight w:val="2665"/>
        </w:trPr>
        <w:tc>
          <w:tcPr>
            <w:tcW w:w="3616" w:type="dxa"/>
            <w:vAlign w:val="center"/>
          </w:tcPr>
          <w:p w14:paraId="613F8C77" w14:textId="3089E53D" w:rsidR="00104E3A" w:rsidRPr="00A7028E" w:rsidRDefault="00CE7CA3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BC4305">
              <w:rPr>
                <w:rFonts w:cs="Arial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7ECA4965" wp14:editId="386863DD">
                      <wp:simplePos x="0" y="0"/>
                      <wp:positionH relativeFrom="column">
                        <wp:posOffset>1270000</wp:posOffset>
                      </wp:positionH>
                      <wp:positionV relativeFrom="paragraph">
                        <wp:posOffset>-426720</wp:posOffset>
                      </wp:positionV>
                      <wp:extent cx="558800" cy="736600"/>
                      <wp:effectExtent l="0" t="0" r="0" b="0"/>
                      <wp:wrapNone/>
                      <wp:docPr id="10" name="Equals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8800" cy="736600"/>
                              </a:xfrm>
                              <a:prstGeom prst="mathEqual">
                                <a:avLst>
                                  <a:gd name="adj1" fmla="val 23520"/>
                                  <a:gd name="adj2" fmla="val 4957"/>
                                </a:avLst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DC0C72" id="Equals 10" o:spid="_x0000_s1026" style="position:absolute;margin-left:100pt;margin-top:-33.6pt;width:44pt;height:58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8800,736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" path="m74069,176795r410662,l484731,350043r-410662,l74069,176795xm74069,386557r410662,l484731,559805r-410662,l74069,386557xe" fillcolor="black [3200]" strokecolor="black [1600]" strokeweight="1pt">
                      <v:stroke joinstyle="miter"/>
                      <v:path arrowok="t" o:connecttype="custom" o:connectlocs="74069,176795;484731,176795;484731,350043;74069,350043;74069,176795;74069,386557;484731,386557;484731,559805;74069,559805;74069,386557" o:connectangles="0,0,0,0,0,0,0,0,0,0"/>
                    </v:shape>
                  </w:pict>
                </mc:Fallback>
              </mc:AlternateContent>
            </w:r>
            <w:r w:rsidRPr="00BC4305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31968" behindDoc="0" locked="0" layoutInCell="1" allowOverlap="1" wp14:anchorId="79B95590" wp14:editId="4C34F1CF">
                  <wp:simplePos x="0" y="0"/>
                  <wp:positionH relativeFrom="column">
                    <wp:posOffset>1762760</wp:posOffset>
                  </wp:positionH>
                  <wp:positionV relativeFrom="paragraph">
                    <wp:posOffset>-553720</wp:posOffset>
                  </wp:positionV>
                  <wp:extent cx="448945" cy="1129030"/>
                  <wp:effectExtent l="0" t="0" r="0" b="1270"/>
                  <wp:wrapNone/>
                  <wp:docPr id="42" name="Picture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48945" cy="1129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C4305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32992" behindDoc="0" locked="0" layoutInCell="1" allowOverlap="1" wp14:anchorId="69BC3CF9" wp14:editId="6F621555">
                  <wp:simplePos x="0" y="0"/>
                  <wp:positionH relativeFrom="column">
                    <wp:posOffset>444500</wp:posOffset>
                  </wp:positionH>
                  <wp:positionV relativeFrom="paragraph">
                    <wp:posOffset>-427990</wp:posOffset>
                  </wp:positionV>
                  <wp:extent cx="817880" cy="997585"/>
                  <wp:effectExtent l="0" t="0" r="0" b="5715"/>
                  <wp:wrapNone/>
                  <wp:docPr id="43" name="Picture 43" descr="A close up of a womans face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Your_children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/>
                        </pic:blipFill>
                        <pic:spPr bwMode="auto">
                          <a:xfrm>
                            <a:off x="0" y="0"/>
                            <a:ext cx="817880" cy="9975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DFCA4C5" w14:textId="707BE6FF" w:rsidR="00482FF2" w:rsidRPr="00A7028E" w:rsidRDefault="00887B80" w:rsidP="00CE7CA3">
            <w:pPr>
              <w:spacing w:line="480" w:lineRule="auto"/>
              <w:ind w:left="12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ਾਲ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4D01BF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ੜਕੀ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ਦ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ੀ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ਉਹੀ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ਹੱਕ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ਹਨ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ਜੋ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ਕਿ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ਹਰ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ਦੂਸਰ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ਕਿਸ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ਦ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ਹੁੰਦ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ਹਨ।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</w:p>
        </w:tc>
      </w:tr>
      <w:tr w:rsidR="00D020E6" w:rsidRPr="00A7028E" w14:paraId="6F8C7172" w14:textId="77777777" w:rsidTr="00BD16D7">
        <w:tc>
          <w:tcPr>
            <w:tcW w:w="3616" w:type="dxa"/>
            <w:vAlign w:val="center"/>
          </w:tcPr>
          <w:p w14:paraId="5BD77880" w14:textId="58FF29BF" w:rsidR="00F177C7" w:rsidRPr="00A7028E" w:rsidRDefault="00CE7CA3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BC4305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185B96B2" wp14:editId="707F61A0">
                  <wp:simplePos x="0" y="0"/>
                  <wp:positionH relativeFrom="column">
                    <wp:posOffset>1402715</wp:posOffset>
                  </wp:positionH>
                  <wp:positionV relativeFrom="paragraph">
                    <wp:posOffset>-215265</wp:posOffset>
                  </wp:positionV>
                  <wp:extent cx="751205" cy="995680"/>
                  <wp:effectExtent l="0" t="0" r="0" b="0"/>
                  <wp:wrapNone/>
                  <wp:docPr id="50" name="Picture 50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C4305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25FC64DE" wp14:editId="515E3896">
                  <wp:simplePos x="0" y="0"/>
                  <wp:positionH relativeFrom="column">
                    <wp:posOffset>638175</wp:posOffset>
                  </wp:positionH>
                  <wp:positionV relativeFrom="paragraph">
                    <wp:posOffset>-157480</wp:posOffset>
                  </wp:positionV>
                  <wp:extent cx="760095" cy="1032510"/>
                  <wp:effectExtent l="0" t="0" r="0" b="0"/>
                  <wp:wrapNone/>
                  <wp:docPr id="49" name="Picture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C4305">
              <w:rPr>
                <w:rFonts w:cs="Arial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7C1B10A6" wp14:editId="2E1DFA75">
                      <wp:simplePos x="0" y="0"/>
                      <wp:positionH relativeFrom="column">
                        <wp:posOffset>793115</wp:posOffset>
                      </wp:positionH>
                      <wp:positionV relativeFrom="paragraph">
                        <wp:posOffset>269240</wp:posOffset>
                      </wp:positionV>
                      <wp:extent cx="1616710" cy="125730"/>
                      <wp:effectExtent l="0" t="520700" r="0" b="560070"/>
                      <wp:wrapNone/>
                      <wp:docPr id="12" name="Rectangle 1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5780">
                                <a:off x="0" y="0"/>
                                <a:ext cx="1616710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C76964" id="Rectangle 12" o:spid="_x0000_s1026" style="position:absolute;margin-left:62.45pt;margin-top:21.2pt;width:127.3pt;height:9.9pt;rotation:-2484055fd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" fillcolor="#c00000" stroked="f">
                      <v:shadow on="t" color="black" opacity="41287f" offset="0,1.5pt"/>
                    </v:rect>
                  </w:pict>
                </mc:Fallback>
              </mc:AlternateContent>
            </w:r>
          </w:p>
        </w:tc>
        <w:tc>
          <w:tcPr>
            <w:tcW w:w="5626" w:type="dxa"/>
            <w:vAlign w:val="center"/>
          </w:tcPr>
          <w:p w14:paraId="7436A608" w14:textId="77777777" w:rsidR="00F177C7" w:rsidRPr="00A7028E" w:rsidRDefault="00887B80" w:rsidP="00482FF2">
            <w:pPr>
              <w:spacing w:line="480" w:lineRule="auto"/>
              <w:rPr>
                <w:rFonts w:ascii="Arial" w:hAnsi="Arial" w:cs="Arial"/>
                <w:lang w:val="en-GB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ੋਈ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ਖੋਹ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ਹੀ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ਦ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।</w:t>
            </w:r>
            <w:r w:rsidR="00BD16D7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  <w:tr w:rsidR="00D020E6" w:rsidRPr="00A7028E" w14:paraId="11A2B530" w14:textId="77777777" w:rsidTr="00BD16D7">
        <w:tc>
          <w:tcPr>
            <w:tcW w:w="3616" w:type="dxa"/>
            <w:vAlign w:val="center"/>
          </w:tcPr>
          <w:p w14:paraId="79E91C05" w14:textId="79238281" w:rsidR="00D020E6" w:rsidRPr="00A7028E" w:rsidRDefault="00A7028E" w:rsidP="00CE7CA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cs="Arial"/>
                <w:noProof/>
                <w:lang w:val="en-AU" w:eastAsia="en-AU"/>
              </w:rPr>
            </w:pPr>
            <w:r>
              <w:lastRenderedPageBreak/>
              <w:br w:type="page"/>
            </w:r>
            <w:r w:rsidR="00222D5B"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40160" behindDoc="0" locked="0" layoutInCell="1" allowOverlap="1" wp14:anchorId="6AD5F380" wp14:editId="27FEBCF9">
                  <wp:simplePos x="0" y="0"/>
                  <wp:positionH relativeFrom="column">
                    <wp:posOffset>1461770</wp:posOffset>
                  </wp:positionH>
                  <wp:positionV relativeFrom="paragraph">
                    <wp:posOffset>-720725</wp:posOffset>
                  </wp:positionV>
                  <wp:extent cx="751205" cy="995680"/>
                  <wp:effectExtent l="0" t="0" r="0" b="0"/>
                  <wp:wrapNone/>
                  <wp:docPr id="53" name="Picture 53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22D5B"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39136" behindDoc="0" locked="0" layoutInCell="1" allowOverlap="1" wp14:anchorId="06AEDCB7" wp14:editId="370A7626">
                  <wp:simplePos x="0" y="0"/>
                  <wp:positionH relativeFrom="column">
                    <wp:posOffset>709295</wp:posOffset>
                  </wp:positionH>
                  <wp:positionV relativeFrom="paragraph">
                    <wp:posOffset>-719455</wp:posOffset>
                  </wp:positionV>
                  <wp:extent cx="760095" cy="103251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EE4E486" w14:textId="77777777" w:rsidR="00BD16D7" w:rsidRPr="00A7028E" w:rsidRDefault="00BD16D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2E1FDA7F" w14:textId="77777777" w:rsidR="00BD16D7" w:rsidRPr="00A7028E" w:rsidRDefault="004B7CF4" w:rsidP="00482FF2">
            <w:pPr>
              <w:pStyle w:val="Heading2"/>
              <w:spacing w:before="0" w:line="480" w:lineRule="auto"/>
              <w:ind w:left="12"/>
              <w:rPr>
                <w:rFonts w:ascii="Arial" w:hAnsi="Arial" w:cs="Arial"/>
                <w:color w:val="7030A0"/>
                <w:sz w:val="40"/>
                <w:szCs w:val="40"/>
                <w:lang w:val="en-US"/>
              </w:rPr>
            </w:pPr>
            <w:r w:rsidRPr="00A7028E">
              <w:rPr>
                <w:rFonts w:ascii="Raavi" w:hAnsi="Raavi" w:cs="Raavi" w:hint="cs"/>
                <w:noProof/>
                <w:color w:val="7030A0"/>
                <w:sz w:val="40"/>
                <w:szCs w:val="40"/>
                <w:cs/>
                <w:lang w:bidi="pa-IN"/>
              </w:rPr>
              <w:t>ਬੁਨਿਆਦੀ</w:t>
            </w:r>
            <w:r w:rsidRPr="00A7028E">
              <w:rPr>
                <w:rFonts w:ascii="Arial" w:hAnsi="Arial" w:cs="Arial"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color w:val="7030A0"/>
                <w:sz w:val="40"/>
                <w:szCs w:val="40"/>
                <w:cs/>
                <w:lang w:bidi="pa-IN"/>
              </w:rPr>
              <w:t>ਹੱਕ</w:t>
            </w:r>
            <w:r w:rsidR="00BD16D7" w:rsidRPr="00A7028E">
              <w:rPr>
                <w:rFonts w:ascii="Arial" w:hAnsi="Arial" w:cs="Arial"/>
                <w:color w:val="7030A0"/>
                <w:sz w:val="40"/>
                <w:szCs w:val="40"/>
                <w:lang w:val="en-US"/>
              </w:rPr>
              <w:t xml:space="preserve"> </w:t>
            </w:r>
          </w:p>
          <w:p w14:paraId="15530125" w14:textId="77777777" w:rsidR="00F177C7" w:rsidRDefault="004B7CF4" w:rsidP="00482FF2">
            <w:pPr>
              <w:spacing w:line="480" w:lineRule="auto"/>
              <w:ind w:left="12"/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ੰਦਗ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632C6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="00B632C6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632C6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ੋਲ</w:t>
            </w:r>
            <w:r w:rsidR="00B632C6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ੁਨਿਆਦ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ੀਜ਼ਾ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ਣ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632C6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ਨੂੰ</w:t>
            </w:r>
            <w:r w:rsidR="00B632C6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।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</w:p>
          <w:p w14:paraId="170E10AF" w14:textId="3C4099A4" w:rsidR="00482FF2" w:rsidRPr="00A7028E" w:rsidRDefault="00482FF2" w:rsidP="00482FF2">
            <w:pPr>
              <w:spacing w:line="480" w:lineRule="auto"/>
              <w:ind w:left="12"/>
              <w:rPr>
                <w:rFonts w:ascii="Arial" w:hAnsi="Arial" w:cs="Arial"/>
              </w:rPr>
            </w:pPr>
          </w:p>
        </w:tc>
      </w:tr>
      <w:tr w:rsidR="00D020E6" w:rsidRPr="00A7028E" w14:paraId="65772F90" w14:textId="77777777" w:rsidTr="00BD16D7">
        <w:tc>
          <w:tcPr>
            <w:tcW w:w="3616" w:type="dxa"/>
            <w:vAlign w:val="center"/>
          </w:tcPr>
          <w:p w14:paraId="2A0D9AFA" w14:textId="77777777" w:rsidR="00D020E6" w:rsidRPr="00A7028E" w:rsidRDefault="00BD16D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7616A00E" wp14:editId="205A1E14">
                  <wp:simplePos x="0" y="0"/>
                  <wp:positionH relativeFrom="column">
                    <wp:posOffset>890270</wp:posOffset>
                  </wp:positionH>
                  <wp:positionV relativeFrom="paragraph">
                    <wp:posOffset>-528320</wp:posOffset>
                  </wp:positionV>
                  <wp:extent cx="1301750" cy="711200"/>
                  <wp:effectExtent l="0" t="0" r="6350" b="0"/>
                  <wp:wrapNone/>
                  <wp:docPr id="3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750" cy="71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9F5AB6C" w14:textId="77777777" w:rsidR="00D020E6" w:rsidRPr="00CE7CA3" w:rsidRDefault="00B632C6" w:rsidP="00482FF2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391"/>
              <w:rPr>
                <w:rFonts w:ascii="Arial" w:hAnsi="Arial" w:cs="Arial"/>
                <w:sz w:val="28"/>
                <w:szCs w:val="28"/>
              </w:rPr>
            </w:pP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ਭੋਜਨ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ਅਤੇ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ਾਣੀ</w:t>
            </w:r>
            <w:r w:rsidR="00BD16D7" w:rsidRPr="00CE7CA3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  <w:p w14:paraId="0118368A" w14:textId="77777777" w:rsidR="00482FF2" w:rsidRPr="00CE7CA3" w:rsidRDefault="00482FF2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  <w:p w14:paraId="66FF268F" w14:textId="6AF2D668" w:rsidR="00482FF2" w:rsidRPr="00CE7CA3" w:rsidRDefault="00482FF2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020E6" w:rsidRPr="00A7028E" w14:paraId="36903E4C" w14:textId="77777777" w:rsidTr="00BD16D7">
        <w:tc>
          <w:tcPr>
            <w:tcW w:w="3616" w:type="dxa"/>
            <w:vAlign w:val="center"/>
          </w:tcPr>
          <w:p w14:paraId="28688B91" w14:textId="343EBCD0" w:rsidR="00D020E6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75CF446D" wp14:editId="76AAC186">
                  <wp:simplePos x="0" y="0"/>
                  <wp:positionH relativeFrom="column">
                    <wp:posOffset>1029970</wp:posOffset>
                  </wp:positionH>
                  <wp:positionV relativeFrom="paragraph">
                    <wp:posOffset>-939165</wp:posOffset>
                  </wp:positionV>
                  <wp:extent cx="1181100" cy="1071245"/>
                  <wp:effectExtent l="0" t="0" r="0" b="0"/>
                  <wp:wrapNone/>
                  <wp:docPr id="4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071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5C3932E" w14:textId="77777777" w:rsidR="00D020E6" w:rsidRPr="00CE7CA3" w:rsidRDefault="00B632C6" w:rsidP="00482FF2">
            <w:pPr>
              <w:pStyle w:val="ListParagraph"/>
              <w:numPr>
                <w:ilvl w:val="0"/>
                <w:numId w:val="10"/>
              </w:numPr>
              <w:tabs>
                <w:tab w:val="left" w:pos="437"/>
              </w:tabs>
              <w:spacing w:line="480" w:lineRule="auto"/>
              <w:ind w:left="391"/>
              <w:rPr>
                <w:rFonts w:ascii="Arial" w:hAnsi="Arial" w:cs="Arial"/>
                <w:sz w:val="28"/>
                <w:szCs w:val="28"/>
                <w:rtl/>
                <w:cs/>
              </w:rPr>
            </w:pP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ਰਹਿਣ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ਈ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ੁਰੱਖਿਅਤ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ਗ੍ਹਾ</w:t>
            </w:r>
          </w:p>
          <w:p w14:paraId="4FE9F154" w14:textId="77777777" w:rsidR="00482FF2" w:rsidRPr="00CE7CA3" w:rsidRDefault="00482FF2" w:rsidP="00482FF2">
            <w:pPr>
              <w:tabs>
                <w:tab w:val="left" w:pos="437"/>
              </w:tabs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  <w:p w14:paraId="3B4B98C2" w14:textId="77777777" w:rsidR="00482FF2" w:rsidRPr="00CE7CA3" w:rsidRDefault="00482FF2" w:rsidP="00482FF2">
            <w:pPr>
              <w:tabs>
                <w:tab w:val="left" w:pos="437"/>
              </w:tabs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  <w:p w14:paraId="4DBF14DD" w14:textId="1D896746" w:rsidR="00482FF2" w:rsidRPr="00CE7CA3" w:rsidRDefault="00482FF2" w:rsidP="00482FF2">
            <w:pPr>
              <w:tabs>
                <w:tab w:val="left" w:pos="437"/>
              </w:tabs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020E6" w:rsidRPr="00A7028E" w14:paraId="03FC7E1C" w14:textId="77777777" w:rsidTr="00BD16D7">
        <w:tc>
          <w:tcPr>
            <w:tcW w:w="3616" w:type="dxa"/>
            <w:vAlign w:val="center"/>
          </w:tcPr>
          <w:p w14:paraId="56B2C58C" w14:textId="0F4E69CE" w:rsidR="00D020E6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0CE99742" wp14:editId="53CB3780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-379095</wp:posOffset>
                  </wp:positionV>
                  <wp:extent cx="1257300" cy="1257300"/>
                  <wp:effectExtent l="0" t="0" r="0" b="0"/>
                  <wp:wrapNone/>
                  <wp:docPr id="41" name="图片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35160D5" w14:textId="77777777" w:rsidR="00D020E6" w:rsidRPr="00CE7CA3" w:rsidRDefault="00B632C6" w:rsidP="00482FF2">
            <w:pPr>
              <w:pStyle w:val="ListParagraph"/>
              <w:numPr>
                <w:ilvl w:val="0"/>
                <w:numId w:val="10"/>
              </w:numPr>
              <w:tabs>
                <w:tab w:val="left" w:pos="437"/>
              </w:tabs>
              <w:spacing w:line="480" w:lineRule="auto"/>
              <w:ind w:left="391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ਾਉਣ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ਈ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ੰਗੇ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ੱਪੜੇ।</w:t>
            </w:r>
            <w:r w:rsidR="00BD16D7" w:rsidRPr="00CE7CA3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</w:tbl>
    <w:p w14:paraId="087EAA87" w14:textId="6C8D99B3" w:rsidR="003F74CA" w:rsidRPr="00A7028E" w:rsidRDefault="003F74CA" w:rsidP="00482FF2">
      <w:pPr>
        <w:spacing w:line="480" w:lineRule="auto"/>
        <w:rPr>
          <w:rFonts w:ascii="Arial" w:hAnsi="Arial" w:cs="Arial"/>
        </w:rPr>
      </w:pPr>
      <w:r w:rsidRPr="00A7028E">
        <w:rPr>
          <w:rFonts w:ascii="Arial" w:hAnsi="Arial" w:cs="Arial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D020E6" w:rsidRPr="00A7028E" w14:paraId="071992F4" w14:textId="77777777" w:rsidTr="00BD16D7">
        <w:tc>
          <w:tcPr>
            <w:tcW w:w="3616" w:type="dxa"/>
            <w:vAlign w:val="center"/>
          </w:tcPr>
          <w:p w14:paraId="7E60B2EA" w14:textId="77777777" w:rsidR="00D020E6" w:rsidRPr="00A7028E" w:rsidRDefault="00BD16D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 wp14:anchorId="10C199BC" wp14:editId="1C4DC359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-478790</wp:posOffset>
                  </wp:positionV>
                  <wp:extent cx="1866900" cy="1146810"/>
                  <wp:effectExtent l="0" t="0" r="0" b="0"/>
                  <wp:wrapNone/>
                  <wp:docPr id="51" name="图片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EBCABD9" w14:textId="77777777" w:rsidR="00D020E6" w:rsidRPr="00A7028E" w:rsidRDefault="00B632C6" w:rsidP="00482FF2">
            <w:pPr>
              <w:pStyle w:val="Heading2"/>
              <w:spacing w:before="0" w:line="480" w:lineRule="auto"/>
              <w:rPr>
                <w:rFonts w:ascii="Arial" w:hAnsi="Arial" w:cs="Arial"/>
              </w:rPr>
            </w:pPr>
            <w:r w:rsidRPr="00A7028E">
              <w:rPr>
                <w:rFonts w:ascii="Raavi" w:hAnsi="Raavi" w:cs="Raavi" w:hint="cs"/>
                <w:noProof/>
                <w:color w:val="7030A0"/>
                <w:sz w:val="40"/>
                <w:szCs w:val="40"/>
                <w:cs/>
                <w:lang w:bidi="pa-IN"/>
              </w:rPr>
              <w:t>ਸੁਰੱਖਿਅਤ</w:t>
            </w:r>
            <w:r w:rsidRPr="00A7028E">
              <w:rPr>
                <w:rFonts w:ascii="Arial" w:hAnsi="Arial" w:cs="Arial"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color w:val="7030A0"/>
                <w:sz w:val="40"/>
                <w:szCs w:val="40"/>
                <w:cs/>
                <w:lang w:bidi="pa-IN"/>
              </w:rPr>
              <w:t>ਰਹਿਣ</w:t>
            </w:r>
            <w:r w:rsidRPr="00A7028E">
              <w:rPr>
                <w:rFonts w:ascii="Arial" w:hAnsi="Arial" w:cs="Arial"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color w:val="7030A0"/>
                <w:sz w:val="40"/>
                <w:szCs w:val="40"/>
                <w:cs/>
                <w:lang w:bidi="pa-IN"/>
              </w:rPr>
              <w:t>ਦਾ</w:t>
            </w:r>
            <w:r w:rsidRPr="00A7028E">
              <w:rPr>
                <w:rFonts w:ascii="Arial" w:hAnsi="Arial" w:cs="Arial"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color w:val="7030A0"/>
                <w:sz w:val="40"/>
                <w:szCs w:val="40"/>
                <w:cs/>
                <w:lang w:bidi="pa-IN"/>
              </w:rPr>
              <w:t>ਹੱਕ</w:t>
            </w:r>
            <w:r w:rsidR="00BD16D7" w:rsidRPr="00A7028E">
              <w:rPr>
                <w:rFonts w:ascii="Arial" w:eastAsia="Times New Roman" w:hAnsi="Arial" w:cs="Arial"/>
                <w:noProof/>
                <w:color w:val="000000" w:themeColor="text1"/>
                <w:sz w:val="40"/>
                <w:szCs w:val="40"/>
                <w:lang w:val="en-US"/>
              </w:rPr>
              <w:t xml:space="preserve"> </w:t>
            </w:r>
          </w:p>
        </w:tc>
      </w:tr>
      <w:tr w:rsidR="00D020E6" w:rsidRPr="00A7028E" w14:paraId="3148099F" w14:textId="77777777" w:rsidTr="00BD16D7">
        <w:tc>
          <w:tcPr>
            <w:tcW w:w="3616" w:type="dxa"/>
            <w:vAlign w:val="center"/>
          </w:tcPr>
          <w:p w14:paraId="7B275C6D" w14:textId="67F9EA24" w:rsidR="00DC2312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730604F" wp14:editId="3163E61F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9525</wp:posOffset>
                      </wp:positionV>
                      <wp:extent cx="1349375" cy="1097915"/>
                      <wp:effectExtent l="152400" t="323850" r="117475" b="311785"/>
                      <wp:wrapNone/>
                      <wp:docPr id="34" name="Rectangle 3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 rot="18644082">
                                <a:off x="0" y="0"/>
                                <a:ext cx="1349375" cy="10979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7B46D8" id="Rectangle 34" o:spid="_x0000_s1026" style="position:absolute;margin-left:8.15pt;margin-top:.75pt;width:106.25pt;height:86.45pt;rotation:-3228651fd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" fillcolor="white [3212]" stroked="f"/>
                  </w:pict>
                </mc:Fallback>
              </mc:AlternateContent>
            </w:r>
          </w:p>
        </w:tc>
        <w:tc>
          <w:tcPr>
            <w:tcW w:w="5626" w:type="dxa"/>
            <w:vAlign w:val="center"/>
          </w:tcPr>
          <w:p w14:paraId="3011ADDF" w14:textId="77777777" w:rsidR="00D020E6" w:rsidRPr="00A7028E" w:rsidRDefault="00D020E6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</w:tc>
      </w:tr>
      <w:tr w:rsidR="00D020E6" w:rsidRPr="00A7028E" w14:paraId="7C198A1C" w14:textId="77777777" w:rsidTr="00BD16D7">
        <w:tc>
          <w:tcPr>
            <w:tcW w:w="3616" w:type="dxa"/>
            <w:vAlign w:val="center"/>
          </w:tcPr>
          <w:p w14:paraId="33A5E8C9" w14:textId="4186B5D1" w:rsidR="00D020E6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5888" behindDoc="0" locked="0" layoutInCell="1" allowOverlap="1" wp14:anchorId="25EB8D3E" wp14:editId="2746F005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-1592580</wp:posOffset>
                  </wp:positionV>
                  <wp:extent cx="2006600" cy="2012950"/>
                  <wp:effectExtent l="0" t="0" r="0" b="0"/>
                  <wp:wrapNone/>
                  <wp:docPr id="52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6600" cy="201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113EF5C" w14:textId="77777777" w:rsidR="00D020E6" w:rsidRDefault="00B632C6" w:rsidP="00482FF2">
            <w:pPr>
              <w:spacing w:line="480" w:lineRule="auto"/>
              <w:rPr>
                <w:rFonts w:ascii="Raavi" w:hAnsi="Raavi" w:cs="Raavi"/>
                <w:color w:val="000000" w:themeColor="text1"/>
                <w:sz w:val="28"/>
                <w:szCs w:val="28"/>
                <w:cs/>
                <w:lang w:val="en-US" w:bidi="pa-IN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ਾਲ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ਸਾਰ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4D01BF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ੜਕੀ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ਨੂ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ਿੰਸ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ੋ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ੁਰੱਖਿਅਤ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ਰਹਿਣ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।</w:t>
            </w:r>
          </w:p>
          <w:p w14:paraId="0D5D9F33" w14:textId="77777777" w:rsidR="00482FF2" w:rsidRDefault="00482FF2" w:rsidP="00482FF2">
            <w:pPr>
              <w:spacing w:line="480" w:lineRule="auto"/>
              <w:rPr>
                <w:rFonts w:ascii="Raavi" w:hAnsi="Raavi" w:cs="Raavi"/>
                <w:color w:val="000000" w:themeColor="text1"/>
                <w:sz w:val="28"/>
                <w:szCs w:val="28"/>
                <w:cs/>
                <w:lang w:val="en-US" w:bidi="pa-IN"/>
              </w:rPr>
            </w:pPr>
          </w:p>
          <w:p w14:paraId="7EE0408E" w14:textId="092FE47F" w:rsidR="00482FF2" w:rsidRPr="00A7028E" w:rsidRDefault="00482FF2" w:rsidP="00482FF2">
            <w:pPr>
              <w:spacing w:line="480" w:lineRule="auto"/>
              <w:rPr>
                <w:rFonts w:ascii="Arial" w:hAnsi="Arial" w:cs="Arial"/>
                <w:lang w:val="en-US"/>
              </w:rPr>
            </w:pPr>
          </w:p>
        </w:tc>
      </w:tr>
      <w:tr w:rsidR="00D020E6" w:rsidRPr="00A7028E" w14:paraId="476A6F38" w14:textId="77777777" w:rsidTr="00BD16D7">
        <w:tc>
          <w:tcPr>
            <w:tcW w:w="3616" w:type="dxa"/>
            <w:vAlign w:val="center"/>
          </w:tcPr>
          <w:p w14:paraId="7AD43E31" w14:textId="5D209839" w:rsidR="00D020E6" w:rsidRPr="00A7028E" w:rsidRDefault="00BD16D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1A5AB80A" wp14:editId="7517AD6B">
                  <wp:simplePos x="0" y="0"/>
                  <wp:positionH relativeFrom="column">
                    <wp:posOffset>1049020</wp:posOffset>
                  </wp:positionH>
                  <wp:positionV relativeFrom="paragraph">
                    <wp:posOffset>-158115</wp:posOffset>
                  </wp:positionV>
                  <wp:extent cx="1104900" cy="1104900"/>
                  <wp:effectExtent l="0" t="0" r="0" b="0"/>
                  <wp:wrapNone/>
                  <wp:docPr id="54" name="图片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B62DEE7" w14:textId="77777777" w:rsidR="00BD16D7" w:rsidRPr="00A7028E" w:rsidRDefault="00B632C6" w:rsidP="00482FF2">
            <w:pPr>
              <w:pStyle w:val="ListParagraph"/>
              <w:spacing w:line="48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ਾਡ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ਤਾਬ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ਸ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ਾਰ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ੜ੍ਹੋ</w:t>
            </w:r>
            <w:r w:rsidR="00BD16D7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5B0E1C8F" w14:textId="2C183A13" w:rsidR="00D020E6" w:rsidRPr="00A7028E" w:rsidRDefault="00541639" w:rsidP="00482FF2">
            <w:pPr>
              <w:spacing w:line="480" w:lineRule="auto"/>
              <w:rPr>
                <w:rFonts w:ascii="Arial" w:hAnsi="Arial" w:cs="Arial"/>
              </w:rPr>
            </w:pP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ਹਿੰਸਾ</w:t>
            </w: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ਤੋਂ</w:t>
            </w: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ਸੁਰੱਖਿਅਤ</w:t>
            </w: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ਰਹਿਣ</w:t>
            </w: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121B9F"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ਤੁਹਾਡਾ</w:t>
            </w:r>
            <w:r w:rsidR="00121B9F"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</w:p>
        </w:tc>
      </w:tr>
      <w:tr w:rsidR="00D020E6" w:rsidRPr="00A7028E" w14:paraId="64DF8DB8" w14:textId="77777777" w:rsidTr="00BD16D7">
        <w:trPr>
          <w:trHeight w:val="1886"/>
        </w:trPr>
        <w:tc>
          <w:tcPr>
            <w:tcW w:w="3616" w:type="dxa"/>
            <w:vAlign w:val="center"/>
          </w:tcPr>
          <w:p w14:paraId="593985F1" w14:textId="77777777" w:rsidR="00D020E6" w:rsidRPr="00A7028E" w:rsidRDefault="00D020E6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  <w:p w14:paraId="0ED45D26" w14:textId="77777777" w:rsidR="00140019" w:rsidRPr="00A7028E" w:rsidRDefault="00140019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0406322E" w14:textId="77777777" w:rsidR="00D020E6" w:rsidRPr="00A7028E" w:rsidRDefault="00D020E6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  <w:p w14:paraId="7CBFCB1A" w14:textId="77777777" w:rsidR="00140019" w:rsidRPr="00A7028E" w:rsidRDefault="00140019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</w:tc>
      </w:tr>
      <w:tr w:rsidR="00D020E6" w:rsidRPr="00A7028E" w14:paraId="010DAEB1" w14:textId="77777777" w:rsidTr="00BD16D7">
        <w:tc>
          <w:tcPr>
            <w:tcW w:w="3616" w:type="dxa"/>
            <w:vAlign w:val="center"/>
          </w:tcPr>
          <w:p w14:paraId="6F4CAD9F" w14:textId="1B2B7114" w:rsidR="00D020E6" w:rsidRPr="00A7028E" w:rsidRDefault="00222D5B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43232" behindDoc="0" locked="0" layoutInCell="1" allowOverlap="1" wp14:anchorId="4808C1A3" wp14:editId="6EFD228D">
                  <wp:simplePos x="0" y="0"/>
                  <wp:positionH relativeFrom="column">
                    <wp:posOffset>1711325</wp:posOffset>
                  </wp:positionH>
                  <wp:positionV relativeFrom="paragraph">
                    <wp:posOffset>-354965</wp:posOffset>
                  </wp:positionV>
                  <wp:extent cx="438785" cy="1103630"/>
                  <wp:effectExtent l="0" t="0" r="0" b="127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38785" cy="1103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6B493905" wp14:editId="233B8201">
                  <wp:simplePos x="0" y="0"/>
                  <wp:positionH relativeFrom="column">
                    <wp:posOffset>704215</wp:posOffset>
                  </wp:positionH>
                  <wp:positionV relativeFrom="paragraph">
                    <wp:posOffset>-444500</wp:posOffset>
                  </wp:positionV>
                  <wp:extent cx="1007110" cy="1193165"/>
                  <wp:effectExtent l="0" t="0" r="0" b="635"/>
                  <wp:wrapNone/>
                  <wp:docPr id="17" name="Picture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36975"/>
                          <a:stretch/>
                        </pic:blipFill>
                        <pic:spPr bwMode="auto">
                          <a:xfrm>
                            <a:off x="0" y="0"/>
                            <a:ext cx="1007110" cy="1193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6BADAE89" w14:textId="77777777" w:rsidR="00D020E6" w:rsidRPr="00A7028E" w:rsidRDefault="00541639" w:rsidP="00482FF2">
            <w:pPr>
              <w:spacing w:line="480" w:lineRule="auto"/>
              <w:rPr>
                <w:rFonts w:ascii="Arial" w:hAnsi="Arial" w:cs="Arial"/>
                <w:lang w:val="en-US"/>
              </w:rPr>
            </w:pP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ਤੁਹਾਨੂੰ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ਵਧੀਆ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ਤਰੀਕੇ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ਨਾਲ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ਵਿਵਹਾਰ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ਕਰਵਾਉਣ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ਦਾ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ਹੱਕ</w:t>
            </w:r>
            <w:r w:rsidRPr="00A7028E">
              <w:rPr>
                <w:rFonts w:ascii="Arial" w:hAnsi="Arial" w:cs="Arial"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noProof/>
                <w:sz w:val="28"/>
                <w:szCs w:val="28"/>
                <w:cs/>
                <w:lang w:bidi="pa-IN"/>
              </w:rPr>
              <w:t>ਹੈ।</w:t>
            </w:r>
          </w:p>
        </w:tc>
      </w:tr>
      <w:tr w:rsidR="00D020E6" w:rsidRPr="00A7028E" w14:paraId="344D7C97" w14:textId="77777777" w:rsidTr="00BD16D7">
        <w:tc>
          <w:tcPr>
            <w:tcW w:w="3616" w:type="dxa"/>
            <w:vAlign w:val="center"/>
          </w:tcPr>
          <w:p w14:paraId="04F36597" w14:textId="77777777" w:rsidR="00D020E6" w:rsidRPr="00A7028E" w:rsidRDefault="00D020E6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54755512" w14:textId="77777777" w:rsidR="00D020E6" w:rsidRPr="00A7028E" w:rsidRDefault="00D020E6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lang w:val="en-US"/>
              </w:rPr>
            </w:pPr>
          </w:p>
        </w:tc>
      </w:tr>
      <w:tr w:rsidR="00D020E6" w:rsidRPr="00A7028E" w14:paraId="299ABFA8" w14:textId="77777777" w:rsidTr="00BD16D7">
        <w:tc>
          <w:tcPr>
            <w:tcW w:w="3616" w:type="dxa"/>
            <w:vAlign w:val="center"/>
          </w:tcPr>
          <w:p w14:paraId="1BB179A9" w14:textId="78F94999" w:rsidR="00D020E6" w:rsidRPr="00A7028E" w:rsidRDefault="008358D8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8358D8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64736" behindDoc="0" locked="0" layoutInCell="1" allowOverlap="1" wp14:anchorId="2881A902" wp14:editId="5765B95E">
                  <wp:simplePos x="0" y="0"/>
                  <wp:positionH relativeFrom="column">
                    <wp:posOffset>850265</wp:posOffset>
                  </wp:positionH>
                  <wp:positionV relativeFrom="paragraph">
                    <wp:posOffset>6985</wp:posOffset>
                  </wp:positionV>
                  <wp:extent cx="1286510" cy="1286510"/>
                  <wp:effectExtent l="0" t="0" r="0" b="0"/>
                  <wp:wrapNone/>
                  <wp:docPr id="116" name="Picture 1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Treated_unfairly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510" cy="128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358D8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65760" behindDoc="0" locked="0" layoutInCell="1" allowOverlap="1" wp14:anchorId="7E8AE917" wp14:editId="02E022C5">
                  <wp:simplePos x="0" y="0"/>
                  <wp:positionH relativeFrom="column">
                    <wp:posOffset>1087120</wp:posOffset>
                  </wp:positionH>
                  <wp:positionV relativeFrom="paragraph">
                    <wp:posOffset>1297305</wp:posOffset>
                  </wp:positionV>
                  <wp:extent cx="937895" cy="868680"/>
                  <wp:effectExtent l="0" t="0" r="1905" b="0"/>
                  <wp:wrapNone/>
                  <wp:docPr id="16" name="Picture 16" descr="A drawing of a person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words-and-text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029502D8" w14:textId="225DCA63" w:rsidR="00D020E6" w:rsidRPr="00C7183E" w:rsidRDefault="00541639" w:rsidP="008358D8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="Arial" w:hAnsi="Arial" w:cs="Arial"/>
                <w:color w:val="FF0000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ਦੋ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ਾਲ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ਧੀਆ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ਰੀਕ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ਾਲ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ਵਹਾ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ਨਹੀ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ੀਤ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ਂਦ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ਸ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ੂ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ਵਿਤਕਰ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ਹਿੰਦ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ਨ।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ਸ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ਾਰ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ਾਡ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ਨਵੇਂ</w:t>
            </w: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ਸ਼ਬਦਾਂ</w:t>
            </w: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ਾਲ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ਤਾਬ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ਫ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6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ਉਪ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ੜ੍ਹੋ।</w:t>
            </w:r>
            <w:r w:rsidR="00C7183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</w:p>
        </w:tc>
      </w:tr>
      <w:tr w:rsidR="00D020E6" w:rsidRPr="00A7028E" w14:paraId="32EDCDCA" w14:textId="77777777" w:rsidTr="00BD16D7">
        <w:tc>
          <w:tcPr>
            <w:tcW w:w="3616" w:type="dxa"/>
            <w:vAlign w:val="center"/>
          </w:tcPr>
          <w:p w14:paraId="30B769CD" w14:textId="77777777" w:rsidR="00D020E6" w:rsidRPr="00A7028E" w:rsidRDefault="00D020E6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3C0D5F82" w14:textId="77777777" w:rsidR="002F191C" w:rsidRDefault="002F191C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  <w:p w14:paraId="29709174" w14:textId="77777777" w:rsidR="00482FF2" w:rsidRDefault="00482FF2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  <w:p w14:paraId="066A3131" w14:textId="6815DA9C" w:rsidR="00482FF2" w:rsidRPr="00A7028E" w:rsidRDefault="00482FF2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</w:tc>
      </w:tr>
      <w:tr w:rsidR="00D020E6" w:rsidRPr="00A7028E" w14:paraId="0653A16E" w14:textId="77777777" w:rsidTr="00BD16D7">
        <w:tc>
          <w:tcPr>
            <w:tcW w:w="3616" w:type="dxa"/>
            <w:vAlign w:val="center"/>
          </w:tcPr>
          <w:p w14:paraId="67FC7F91" w14:textId="77777777" w:rsidR="00D020E6" w:rsidRPr="00A7028E" w:rsidRDefault="00BD16D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8960" behindDoc="0" locked="0" layoutInCell="1" allowOverlap="1" wp14:anchorId="2BB46FE4" wp14:editId="7C77E196">
                  <wp:simplePos x="0" y="0"/>
                  <wp:positionH relativeFrom="column">
                    <wp:posOffset>858520</wp:posOffset>
                  </wp:positionH>
                  <wp:positionV relativeFrom="paragraph">
                    <wp:posOffset>-1199515</wp:posOffset>
                  </wp:positionV>
                  <wp:extent cx="1295400" cy="1397000"/>
                  <wp:effectExtent l="0" t="0" r="0" b="0"/>
                  <wp:wrapNone/>
                  <wp:docPr id="57" name="图片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139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CB6DEED" w14:textId="77777777" w:rsidR="00BD16D7" w:rsidRPr="00CE7CA3" w:rsidRDefault="00287385" w:rsidP="00482FF2">
            <w:pPr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ਨੂੰ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ਹਨਾਂ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ਾਰੇ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ੋਲਣ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</w:t>
            </w:r>
            <w:r w:rsidR="00BD16D7" w:rsidRPr="00CE7CA3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6E931099" w14:textId="77777777" w:rsidR="00BD16D7" w:rsidRPr="00CE7CA3" w:rsidRDefault="00287385" w:rsidP="00482FF2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spacing w:line="480" w:lineRule="auto"/>
              <w:ind w:leftChars="47" w:left="103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ਿੰਸਾ</w:t>
            </w:r>
            <w:r w:rsidR="00BD16D7" w:rsidRPr="00CE7CA3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1AF0AA02" w14:textId="77777777" w:rsidR="00BD16D7" w:rsidRPr="00CE7CA3" w:rsidRDefault="00287385" w:rsidP="00482FF2">
            <w:pPr>
              <w:tabs>
                <w:tab w:val="left" w:pos="104"/>
              </w:tabs>
              <w:spacing w:line="480" w:lineRule="auto"/>
              <w:ind w:leftChars="47" w:left="103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ਅਤੇ</w:t>
            </w:r>
            <w:r w:rsidR="00BD16D7" w:rsidRPr="00CE7CA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65274F49" w14:textId="77777777" w:rsidR="00D020E6" w:rsidRPr="00CE7CA3" w:rsidRDefault="00E80A4A" w:rsidP="00482FF2">
            <w:pPr>
              <w:pStyle w:val="ListParagraph"/>
              <w:numPr>
                <w:ilvl w:val="0"/>
                <w:numId w:val="6"/>
              </w:numPr>
              <w:tabs>
                <w:tab w:val="left" w:pos="245"/>
              </w:tabs>
              <w:spacing w:line="480" w:lineRule="auto"/>
              <w:ind w:leftChars="47" w:left="103" w:firstLine="1"/>
              <w:rPr>
                <w:rFonts w:ascii="Arial" w:hAnsi="Arial" w:cs="Arial"/>
                <w:sz w:val="28"/>
                <w:szCs w:val="28"/>
                <w:rtl/>
                <w:cs/>
                <w:lang w:val="en-US"/>
              </w:rPr>
            </w:pP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ਦੋਂ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ਾਲ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ਧੀਆ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ਰੀਕੇ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ਾਲ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ਵਹਾਰ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ਨਹੀਂ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ੀਤਾ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287385"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ਂਦਾ।</w:t>
            </w:r>
            <w:r w:rsidR="00287385"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</w:p>
          <w:p w14:paraId="3B197728" w14:textId="77777777" w:rsidR="00482FF2" w:rsidRPr="00CE7CA3" w:rsidRDefault="00482FF2" w:rsidP="00482FF2">
            <w:pPr>
              <w:pStyle w:val="ListParagraph"/>
              <w:tabs>
                <w:tab w:val="left" w:pos="245"/>
              </w:tabs>
              <w:spacing w:line="480" w:lineRule="auto"/>
              <w:ind w:left="104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DB6BBE9" w14:textId="0E645B91" w:rsidR="00482FF2" w:rsidRPr="00CE7CA3" w:rsidRDefault="00482FF2" w:rsidP="00482FF2">
            <w:pPr>
              <w:pStyle w:val="ListParagraph"/>
              <w:tabs>
                <w:tab w:val="left" w:pos="245"/>
              </w:tabs>
              <w:spacing w:line="480" w:lineRule="auto"/>
              <w:ind w:left="104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BD16D7" w:rsidRPr="00A7028E" w14:paraId="07F5FB02" w14:textId="77777777" w:rsidTr="00BD16D7">
        <w:tc>
          <w:tcPr>
            <w:tcW w:w="3616" w:type="dxa"/>
            <w:vAlign w:val="center"/>
          </w:tcPr>
          <w:p w14:paraId="5164ACE3" w14:textId="77777777" w:rsidR="00BD16D7" w:rsidRPr="00A7028E" w:rsidRDefault="00BD16D7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692032" behindDoc="0" locked="0" layoutInCell="1" allowOverlap="1" wp14:anchorId="4CD2F3E8" wp14:editId="7ED940AA">
                  <wp:simplePos x="0" y="0"/>
                  <wp:positionH relativeFrom="column">
                    <wp:posOffset>363220</wp:posOffset>
                  </wp:positionH>
                  <wp:positionV relativeFrom="paragraph">
                    <wp:posOffset>-465455</wp:posOffset>
                  </wp:positionV>
                  <wp:extent cx="1859280" cy="1130300"/>
                  <wp:effectExtent l="0" t="0" r="0" b="0"/>
                  <wp:wrapNone/>
                  <wp:docPr id="61" name="图片 6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28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E651C27" w14:textId="4B2B57E5" w:rsidR="00BD16D7" w:rsidRPr="00A7028E" w:rsidRDefault="00287385" w:rsidP="00482FF2">
            <w:pPr>
              <w:pStyle w:val="Heading2"/>
              <w:spacing w:before="0" w:line="480" w:lineRule="auto"/>
              <w:ind w:left="104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ਆਪਣੀ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ਜਿੰਦਗੀ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ਦੇ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ਬਾਰੇ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ਹੱਕ</w:t>
            </w:r>
            <w:r w:rsidR="00BD16D7" w:rsidRPr="00A7028E">
              <w:rPr>
                <w:rFonts w:ascii="Arial" w:hAnsi="Arial" w:cs="Arial"/>
                <w:color w:val="7030A0"/>
                <w:sz w:val="40"/>
                <w:szCs w:val="40"/>
                <w:lang w:val="en-US"/>
              </w:rPr>
              <w:t xml:space="preserve"> </w:t>
            </w:r>
          </w:p>
        </w:tc>
      </w:tr>
      <w:tr w:rsidR="00482FF2" w:rsidRPr="00A7028E" w14:paraId="7FFC33E4" w14:textId="77777777" w:rsidTr="00BD16D7">
        <w:tc>
          <w:tcPr>
            <w:tcW w:w="3616" w:type="dxa"/>
            <w:vAlign w:val="center"/>
          </w:tcPr>
          <w:p w14:paraId="02AB3281" w14:textId="3B756A1A" w:rsidR="00482FF2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95104" behindDoc="0" locked="0" layoutInCell="1" allowOverlap="1" wp14:anchorId="7E24A46B" wp14:editId="4A3584AD">
                  <wp:simplePos x="0" y="0"/>
                  <wp:positionH relativeFrom="column">
                    <wp:posOffset>1112520</wp:posOffset>
                  </wp:positionH>
                  <wp:positionV relativeFrom="paragraph">
                    <wp:posOffset>1550035</wp:posOffset>
                  </wp:positionV>
                  <wp:extent cx="1270000" cy="1270000"/>
                  <wp:effectExtent l="0" t="0" r="0" b="0"/>
                  <wp:wrapNone/>
                  <wp:docPr id="6" name="图片 6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1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2E0BC021" wp14:editId="46915875">
                  <wp:simplePos x="0" y="0"/>
                  <wp:positionH relativeFrom="column">
                    <wp:posOffset>1487805</wp:posOffset>
                  </wp:positionH>
                  <wp:positionV relativeFrom="paragraph">
                    <wp:posOffset>3429000</wp:posOffset>
                  </wp:positionV>
                  <wp:extent cx="807085" cy="1384300"/>
                  <wp:effectExtent l="0" t="0" r="5715" b="0"/>
                  <wp:wrapNone/>
                  <wp:docPr id="7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7085" cy="138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4D0F5FF" w14:textId="4E1C054B" w:rsidR="00482FF2" w:rsidRDefault="00482FF2" w:rsidP="00482FF2">
            <w:pPr>
              <w:pStyle w:val="Heading2"/>
              <w:spacing w:before="0" w:line="480" w:lineRule="auto"/>
              <w:ind w:left="104"/>
              <w:rPr>
                <w:rFonts w:ascii="Raavi" w:hAnsi="Raavi" w:cs="Raavi"/>
                <w:color w:val="000000" w:themeColor="text1"/>
                <w:sz w:val="28"/>
                <w:szCs w:val="28"/>
                <w:cs/>
                <w:lang w:val="en-US" w:bidi="pa-IN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ਾਲ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ਸਾਰ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ੜਕ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ਨੂ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ਹਨਾ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</w:t>
            </w:r>
          </w:p>
          <w:p w14:paraId="2403DCEC" w14:textId="1E8415C3" w:rsidR="00482FF2" w:rsidRDefault="00482FF2" w:rsidP="00482FF2">
            <w:pPr>
              <w:rPr>
                <w:cs/>
                <w:lang w:val="en-US" w:bidi="pa-IN"/>
              </w:rPr>
            </w:pPr>
          </w:p>
          <w:p w14:paraId="4C438C91" w14:textId="77777777" w:rsidR="00482FF2" w:rsidRPr="00482FF2" w:rsidRDefault="00482FF2" w:rsidP="00482FF2">
            <w:pPr>
              <w:rPr>
                <w:lang w:val="en-US" w:bidi="pa-IN"/>
              </w:rPr>
            </w:pPr>
          </w:p>
          <w:p w14:paraId="16D805C8" w14:textId="77777777" w:rsidR="00482FF2" w:rsidRPr="00482FF2" w:rsidRDefault="00482FF2" w:rsidP="00482FF2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533"/>
              <w:rPr>
                <w:rFonts w:ascii="Arial" w:hAnsi="Arial" w:cs="Arial"/>
                <w:color w:val="000000" w:themeColor="text1"/>
                <w:sz w:val="28"/>
                <w:szCs w:val="28"/>
                <w:rtl/>
                <w:cs/>
                <w:lang w:val="en-US"/>
              </w:rPr>
            </w:pPr>
            <w:r w:rsidRPr="00482FF2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ੋਣਾਂ</w:t>
            </w:r>
            <w:r w:rsidRPr="00482FF2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82FF2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ਨ</w:t>
            </w:r>
            <w:r w:rsidRPr="00482FF2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82FF2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</w:p>
          <w:p w14:paraId="368F7478" w14:textId="77777777" w:rsidR="00482FF2" w:rsidRDefault="00482FF2" w:rsidP="00482FF2">
            <w:pPr>
              <w:pStyle w:val="ListParagraph"/>
              <w:spacing w:line="480" w:lineRule="auto"/>
              <w:ind w:left="53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5409CAEF" w14:textId="77777777" w:rsidR="00482FF2" w:rsidRDefault="00482FF2" w:rsidP="00482FF2">
            <w:pPr>
              <w:pStyle w:val="ListParagraph"/>
              <w:spacing w:line="480" w:lineRule="auto"/>
              <w:ind w:left="53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CBD29DE" w14:textId="3873F84F" w:rsidR="00482FF2" w:rsidRPr="00482FF2" w:rsidRDefault="00482FF2" w:rsidP="00482FF2">
            <w:pPr>
              <w:pStyle w:val="ListParagraph"/>
              <w:spacing w:line="480" w:lineRule="auto"/>
              <w:ind w:left="53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482FF2" w:rsidRPr="00A7028E" w14:paraId="05448343" w14:textId="77777777" w:rsidTr="00BD16D7">
        <w:tc>
          <w:tcPr>
            <w:tcW w:w="3616" w:type="dxa"/>
            <w:vAlign w:val="center"/>
          </w:tcPr>
          <w:p w14:paraId="095FA78B" w14:textId="1C3BF85D" w:rsidR="00482FF2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</w:p>
        </w:tc>
        <w:tc>
          <w:tcPr>
            <w:tcW w:w="5626" w:type="dxa"/>
            <w:vAlign w:val="center"/>
          </w:tcPr>
          <w:p w14:paraId="5E084113" w14:textId="77777777" w:rsidR="00482FF2" w:rsidRPr="00482FF2" w:rsidRDefault="00482FF2" w:rsidP="00482FF2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spacing w:line="480" w:lineRule="auto"/>
              <w:ind w:left="108" w:firstLine="0"/>
              <w:rPr>
                <w:rFonts w:ascii="Arial" w:hAnsi="Arial" w:cs="Arial"/>
                <w:color w:val="000000" w:themeColor="text1"/>
                <w:sz w:val="28"/>
                <w:szCs w:val="28"/>
                <w:rtl/>
                <w:cs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ੈਸ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ਰੱਖਣ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</w:p>
          <w:p w14:paraId="59AB1856" w14:textId="77777777" w:rsidR="00482FF2" w:rsidRDefault="00482FF2" w:rsidP="00482FF2">
            <w:pPr>
              <w:tabs>
                <w:tab w:val="left" w:pos="52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31303FD8" w14:textId="77777777" w:rsidR="00482FF2" w:rsidRDefault="00482FF2" w:rsidP="00482FF2">
            <w:pPr>
              <w:tabs>
                <w:tab w:val="left" w:pos="52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05E03456" w14:textId="02091326" w:rsidR="00482FF2" w:rsidRPr="00482FF2" w:rsidRDefault="00482FF2" w:rsidP="00482FF2">
            <w:pPr>
              <w:tabs>
                <w:tab w:val="left" w:pos="52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482FF2" w:rsidRPr="00A7028E" w14:paraId="613C6EFB" w14:textId="77777777" w:rsidTr="00BD16D7">
        <w:tc>
          <w:tcPr>
            <w:tcW w:w="3616" w:type="dxa"/>
            <w:vAlign w:val="center"/>
          </w:tcPr>
          <w:p w14:paraId="306C67C6" w14:textId="36D4C56D" w:rsidR="00482FF2" w:rsidRPr="00A7028E" w:rsidRDefault="00222D5B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46304" behindDoc="0" locked="0" layoutInCell="1" allowOverlap="1" wp14:anchorId="1BC60F0D" wp14:editId="61E15F36">
                  <wp:simplePos x="0" y="0"/>
                  <wp:positionH relativeFrom="column">
                    <wp:posOffset>904240</wp:posOffset>
                  </wp:positionH>
                  <wp:positionV relativeFrom="paragraph">
                    <wp:posOffset>-51435</wp:posOffset>
                  </wp:positionV>
                  <wp:extent cx="671830" cy="719455"/>
                  <wp:effectExtent l="0" t="0" r="0" b="4445"/>
                  <wp:wrapNone/>
                  <wp:docPr id="94" name="Picture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7" t="5395" r="7774" b="4499"/>
                          <a:stretch/>
                        </pic:blipFill>
                        <pic:spPr bwMode="auto">
                          <a:xfrm>
                            <a:off x="0" y="0"/>
                            <a:ext cx="671830" cy="719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6A9E64DF" wp14:editId="4E8773B6">
                  <wp:simplePos x="0" y="0"/>
                  <wp:positionH relativeFrom="column">
                    <wp:posOffset>962025</wp:posOffset>
                  </wp:positionH>
                  <wp:positionV relativeFrom="paragraph">
                    <wp:posOffset>-299085</wp:posOffset>
                  </wp:positionV>
                  <wp:extent cx="1259840" cy="1259840"/>
                  <wp:effectExtent l="0" t="0" r="0" b="0"/>
                  <wp:wrapNone/>
                  <wp:docPr id="93" name="Picture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1259840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E071850" w14:textId="446E14AD" w:rsidR="00482FF2" w:rsidRPr="00CE7CA3" w:rsidRDefault="00482FF2" w:rsidP="00482FF2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spacing w:line="480" w:lineRule="auto"/>
              <w:ind w:left="108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ੁਨਣਾ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ਵੇਂ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ਰਹਿਣਾ</w:t>
            </w:r>
            <w:r w:rsidRPr="00CE7CA3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CE7CA3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</w:t>
            </w:r>
          </w:p>
        </w:tc>
      </w:tr>
      <w:tr w:rsidR="00482FF2" w:rsidRPr="00A7028E" w14:paraId="2B6807BC" w14:textId="77777777" w:rsidTr="00BD16D7">
        <w:tc>
          <w:tcPr>
            <w:tcW w:w="3616" w:type="dxa"/>
            <w:vAlign w:val="center"/>
          </w:tcPr>
          <w:p w14:paraId="667A7CAE" w14:textId="227F92C3" w:rsidR="00482FF2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</w:p>
        </w:tc>
        <w:tc>
          <w:tcPr>
            <w:tcW w:w="5626" w:type="dxa"/>
            <w:vAlign w:val="center"/>
          </w:tcPr>
          <w:p w14:paraId="040E15D4" w14:textId="78223F32" w:rsidR="00482FF2" w:rsidRPr="00A7028E" w:rsidRDefault="00482FF2" w:rsidP="00D046DA">
            <w:pPr>
              <w:pStyle w:val="ListParagraph"/>
              <w:tabs>
                <w:tab w:val="left" w:pos="245"/>
              </w:tabs>
              <w:spacing w:line="48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</w:tbl>
    <w:p w14:paraId="50FD8718" w14:textId="77777777" w:rsidR="00A53692" w:rsidRPr="00A7028E" w:rsidRDefault="00A53692" w:rsidP="00482FF2">
      <w:pPr>
        <w:spacing w:line="480" w:lineRule="auto"/>
        <w:rPr>
          <w:rFonts w:ascii="Arial" w:hAnsi="Arial" w:cs="Arial"/>
          <w:lang w:val="en-US"/>
        </w:rPr>
      </w:pPr>
    </w:p>
    <w:p w14:paraId="29348EB8" w14:textId="77777777" w:rsidR="00BD16D7" w:rsidRPr="00A7028E" w:rsidRDefault="00BD16D7" w:rsidP="00482FF2">
      <w:pPr>
        <w:spacing w:line="480" w:lineRule="auto"/>
        <w:rPr>
          <w:rFonts w:ascii="Arial" w:hAnsi="Arial" w:cs="Arial"/>
          <w:lang w:val="en-US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A53692" w:rsidRPr="00A7028E" w14:paraId="64D4B2CD" w14:textId="77777777" w:rsidTr="00E0069B">
        <w:tc>
          <w:tcPr>
            <w:tcW w:w="3576" w:type="dxa"/>
            <w:vAlign w:val="center"/>
          </w:tcPr>
          <w:p w14:paraId="6053EB01" w14:textId="77777777" w:rsidR="003955F2" w:rsidRPr="00A7028E" w:rsidRDefault="003955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  <w:p w14:paraId="0E6B6E1E" w14:textId="64CB4097" w:rsidR="003955F2" w:rsidRPr="00A7028E" w:rsidRDefault="003955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  <w:p w14:paraId="4A6C25D4" w14:textId="6479E062" w:rsidR="006A5F6F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98176" behindDoc="0" locked="0" layoutInCell="1" allowOverlap="1" wp14:anchorId="0B97BD07" wp14:editId="0446091B">
                  <wp:simplePos x="0" y="0"/>
                  <wp:positionH relativeFrom="column">
                    <wp:posOffset>985520</wp:posOffset>
                  </wp:positionH>
                  <wp:positionV relativeFrom="paragraph">
                    <wp:posOffset>369570</wp:posOffset>
                  </wp:positionV>
                  <wp:extent cx="1117600" cy="1117600"/>
                  <wp:effectExtent l="0" t="0" r="0" b="0"/>
                  <wp:wrapNone/>
                  <wp:docPr id="68" name="图片 6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31F400F2" w14:textId="77777777" w:rsidR="003955F2" w:rsidRPr="00A7028E" w:rsidRDefault="00287385" w:rsidP="00482FF2">
            <w:pPr>
              <w:pStyle w:val="Heading2"/>
              <w:spacing w:before="0"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ਅਤੇ</w:t>
            </w:r>
          </w:p>
          <w:p w14:paraId="78D50FF7" w14:textId="77777777" w:rsidR="003955F2" w:rsidRPr="00A7028E" w:rsidRDefault="003955F2" w:rsidP="00482FF2">
            <w:pPr>
              <w:spacing w:line="480" w:lineRule="auto"/>
              <w:rPr>
                <w:rFonts w:ascii="Arial" w:hAnsi="Arial" w:cs="Arial"/>
                <w:lang w:val="en-US"/>
              </w:rPr>
            </w:pPr>
          </w:p>
          <w:p w14:paraId="20D25E95" w14:textId="77777777" w:rsidR="0032084C" w:rsidRPr="00A7028E" w:rsidRDefault="0032084C" w:rsidP="00482FF2">
            <w:pPr>
              <w:spacing w:line="480" w:lineRule="auto"/>
              <w:rPr>
                <w:rFonts w:ascii="Arial" w:hAnsi="Arial" w:cs="Arial"/>
                <w:lang w:val="en-US"/>
              </w:rPr>
            </w:pPr>
          </w:p>
          <w:p w14:paraId="41834AAD" w14:textId="2D4A027C" w:rsidR="00A53692" w:rsidRPr="00A7028E" w:rsidRDefault="00287385" w:rsidP="00482F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0" w:firstLine="0"/>
              <w:rPr>
                <w:rFonts w:ascii="Arial" w:hAnsi="Arial" w:cs="Arial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ਹੜ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ਿਹਤ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ੇਸ਼ੇਵਰਾ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ੂ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ਸੀ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ਿਲ</w:t>
            </w:r>
            <w:r w:rsidR="00BF746A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ਣਾ</w:t>
            </w:r>
            <w:r w:rsidR="00BF746A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F746A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ਾਹੁੰ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।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ਵਾ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ਡਾਕਟ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</w:p>
        </w:tc>
      </w:tr>
      <w:tr w:rsidR="00A53692" w:rsidRPr="00A7028E" w14:paraId="0C7E1B49" w14:textId="77777777" w:rsidTr="00E0069B">
        <w:tc>
          <w:tcPr>
            <w:tcW w:w="3576" w:type="dxa"/>
            <w:vAlign w:val="center"/>
          </w:tcPr>
          <w:p w14:paraId="4EDC4826" w14:textId="48E2755D" w:rsidR="00A53692" w:rsidRPr="00A7028E" w:rsidRDefault="008358D8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8358D8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67808" behindDoc="0" locked="0" layoutInCell="1" allowOverlap="1" wp14:anchorId="1BA94A39" wp14:editId="74CAF429">
                  <wp:simplePos x="0" y="0"/>
                  <wp:positionH relativeFrom="column">
                    <wp:posOffset>490855</wp:posOffset>
                  </wp:positionH>
                  <wp:positionV relativeFrom="paragraph">
                    <wp:posOffset>1566545</wp:posOffset>
                  </wp:positionV>
                  <wp:extent cx="1612265" cy="1295400"/>
                  <wp:effectExtent l="0" t="0" r="635" b="0"/>
                  <wp:wrapNone/>
                  <wp:docPr id="18" name="Picture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https___www.easyonthei-leeds.nhs.uk_wp-content_uploads_2019_06_implant-injection.pn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2265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358D8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68832" behindDoc="0" locked="0" layoutInCell="1" allowOverlap="1" wp14:anchorId="039D9077" wp14:editId="1CEBBF27">
                  <wp:simplePos x="0" y="0"/>
                  <wp:positionH relativeFrom="column">
                    <wp:posOffset>1210310</wp:posOffset>
                  </wp:positionH>
                  <wp:positionV relativeFrom="paragraph">
                    <wp:posOffset>3107690</wp:posOffset>
                  </wp:positionV>
                  <wp:extent cx="803910" cy="1289685"/>
                  <wp:effectExtent l="0" t="0" r="0" b="0"/>
                  <wp:wrapNone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ttps___www.easyonthei-leeds.nhs.uk_wp-content_uploads_2019_05_contraception.png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16" t="-1" r="-393" b="-14397"/>
                          <a:stretch/>
                        </pic:blipFill>
                        <pic:spPr bwMode="auto">
                          <a:xfrm>
                            <a:off x="0" y="0"/>
                            <a:ext cx="803910" cy="1289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73C8C64C" w14:textId="0DD7FA9F" w:rsidR="00BD16D7" w:rsidRDefault="00287385" w:rsidP="00482FF2">
            <w:pPr>
              <w:tabs>
                <w:tab w:val="left" w:pos="3119"/>
              </w:tabs>
              <w:spacing w:line="480" w:lineRule="auto"/>
              <w:rPr>
                <w:rFonts w:ascii="Raavi" w:hAnsi="Raavi" w:cs="Raavi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</w:pP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ਅਤੇ</w:t>
            </w:r>
          </w:p>
          <w:p w14:paraId="31B666E0" w14:textId="77777777" w:rsidR="00482FF2" w:rsidRPr="00A7028E" w:rsidRDefault="00482FF2" w:rsidP="00482FF2">
            <w:pPr>
              <w:tabs>
                <w:tab w:val="left" w:pos="3119"/>
              </w:tabs>
              <w:spacing w:line="480" w:lineRule="auto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</w:p>
          <w:p w14:paraId="786C5268" w14:textId="77777777" w:rsidR="00A53692" w:rsidRPr="00A7028E" w:rsidRDefault="00A53692" w:rsidP="00482FF2">
            <w:pPr>
              <w:tabs>
                <w:tab w:val="left" w:pos="2977"/>
              </w:tabs>
              <w:spacing w:line="480" w:lineRule="auto"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en-US"/>
              </w:rPr>
            </w:pPr>
          </w:p>
          <w:p w14:paraId="6EA26946" w14:textId="77777777" w:rsidR="00BD16D7" w:rsidRPr="00A7028E" w:rsidRDefault="00287385" w:rsidP="00482F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12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eastAsia="Times New Roman" w:hAnsi="Raavi" w:cs="Raavi" w:hint="cs"/>
                <w:b/>
                <w:sz w:val="28"/>
                <w:szCs w:val="28"/>
                <w:cs/>
                <w:lang w:bidi="pa-IN"/>
              </w:rPr>
              <w:t>ਆਪਣੀਆਂ</w:t>
            </w:r>
            <w:r w:rsidRPr="00A7028E">
              <w:rPr>
                <w:rFonts w:ascii="Arial" w:eastAsia="Times New Roman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eastAsia="Times New Roman" w:hAnsi="Raavi" w:cs="Raavi" w:hint="cs"/>
                <w:b/>
                <w:sz w:val="28"/>
                <w:szCs w:val="28"/>
                <w:cs/>
                <w:lang w:bidi="pa-IN"/>
              </w:rPr>
              <w:t>ਇਹਨਾਂ</w:t>
            </w:r>
            <w:r w:rsidRPr="00A7028E">
              <w:rPr>
                <w:rFonts w:ascii="Arial" w:eastAsia="Times New Roman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eastAsia="Times New Roman" w:hAnsi="Raavi" w:cs="Raavi" w:hint="cs"/>
                <w:b/>
                <w:sz w:val="28"/>
                <w:szCs w:val="28"/>
                <w:cs/>
                <w:lang w:bidi="pa-IN"/>
              </w:rPr>
              <w:t>ਚੀਜ਼ਾਂ</w:t>
            </w:r>
            <w:r w:rsidRPr="00A7028E">
              <w:rPr>
                <w:rFonts w:ascii="Arial" w:eastAsia="Times New Roman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eastAsia="Times New Roman" w:hAnsi="Raavi" w:cs="Raavi" w:hint="cs"/>
                <w:b/>
                <w:sz w:val="28"/>
                <w:szCs w:val="28"/>
                <w:cs/>
                <w:lang w:bidi="pa-IN"/>
              </w:rPr>
              <w:t>ਬਾਰੇ</w:t>
            </w:r>
            <w:r w:rsidRPr="00A7028E">
              <w:rPr>
                <w:rFonts w:ascii="Arial" w:eastAsia="Times New Roman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eastAsia="Times New Roman" w:hAnsi="Raavi" w:cs="Raavi" w:hint="cs"/>
                <w:b/>
                <w:sz w:val="28"/>
                <w:szCs w:val="28"/>
                <w:cs/>
                <w:lang w:bidi="pa-IN"/>
              </w:rPr>
              <w:t>ਚੋਣ</w:t>
            </w:r>
            <w:r w:rsidRPr="00A7028E">
              <w:rPr>
                <w:rFonts w:ascii="Arial" w:eastAsia="Times New Roman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eastAsia="Times New Roman" w:hAnsi="Raavi" w:cs="Raavi" w:hint="cs"/>
                <w:b/>
                <w:sz w:val="28"/>
                <w:szCs w:val="28"/>
                <w:cs/>
                <w:lang w:bidi="pa-IN"/>
              </w:rPr>
              <w:t>ਕਰਨੀ</w:t>
            </w:r>
          </w:p>
          <w:p w14:paraId="67AD8841" w14:textId="77777777" w:rsidR="00BD16D7" w:rsidRPr="00A7028E" w:rsidRDefault="00287385" w:rsidP="00482FF2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ਗੋਲੀਆਂ</w:t>
            </w:r>
          </w:p>
          <w:p w14:paraId="07512020" w14:textId="77777777" w:rsidR="00BD16D7" w:rsidRPr="00A7028E" w:rsidRDefault="00287385" w:rsidP="00482FF2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ਟੀਕ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/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ੂਈਆਂ</w:t>
            </w:r>
          </w:p>
          <w:p w14:paraId="4E4A1E6D" w14:textId="77777777" w:rsidR="00A53692" w:rsidRPr="00A7028E" w:rsidRDefault="00287385" w:rsidP="00482FF2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ੀਮਾਂ।</w:t>
            </w:r>
          </w:p>
        </w:tc>
      </w:tr>
    </w:tbl>
    <w:p w14:paraId="073B1B4F" w14:textId="2F04478F" w:rsidR="007D6C36" w:rsidRPr="00A7028E" w:rsidRDefault="007D6C36" w:rsidP="00482FF2">
      <w:pPr>
        <w:spacing w:line="480" w:lineRule="auto"/>
        <w:rPr>
          <w:rFonts w:ascii="Arial" w:hAnsi="Arial" w:cs="Arial"/>
          <w:lang w:val="en-US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638"/>
        <w:gridCol w:w="5604"/>
      </w:tblGrid>
      <w:tr w:rsidR="007D6C36" w:rsidRPr="00A7028E" w14:paraId="2DCCDDBB" w14:textId="77777777" w:rsidTr="00CE7CA3">
        <w:tc>
          <w:tcPr>
            <w:tcW w:w="3638" w:type="dxa"/>
            <w:vAlign w:val="center"/>
          </w:tcPr>
          <w:p w14:paraId="0193635F" w14:textId="6C41FCBF" w:rsidR="007D6C36" w:rsidRPr="00A7028E" w:rsidRDefault="007D6C36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700224" behindDoc="0" locked="0" layoutInCell="1" allowOverlap="1" wp14:anchorId="3365270A" wp14:editId="5DD47E59">
                  <wp:simplePos x="0" y="0"/>
                  <wp:positionH relativeFrom="column">
                    <wp:posOffset>399415</wp:posOffset>
                  </wp:positionH>
                  <wp:positionV relativeFrom="paragraph">
                    <wp:posOffset>-1391920</wp:posOffset>
                  </wp:positionV>
                  <wp:extent cx="1741170" cy="1397000"/>
                  <wp:effectExtent l="0" t="0" r="0" b="0"/>
                  <wp:wrapNone/>
                  <wp:docPr id="86" name="图片 8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1170" cy="139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0E57D36F" w14:textId="77777777" w:rsidR="007D6C36" w:rsidRPr="00A7028E" w:rsidRDefault="003C2C25" w:rsidP="00E17E5A">
            <w:pPr>
              <w:pStyle w:val="ListParagraph"/>
              <w:tabs>
                <w:tab w:val="left" w:pos="1418"/>
              </w:tabs>
              <w:spacing w:line="480" w:lineRule="auto"/>
              <w:ind w:left="-7"/>
              <w:contextualSpacing w:val="0"/>
              <w:outlineLvl w:val="1"/>
              <w:rPr>
                <w:rFonts w:ascii="Arial" w:hAnsi="Arial" w:cs="Arial"/>
                <w:color w:val="000000" w:themeColor="text1"/>
                <w:sz w:val="40"/>
                <w:szCs w:val="40"/>
                <w:lang w:val="en-US"/>
              </w:rPr>
            </w:pP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ਹਿੱਸਾ</w:t>
            </w:r>
            <w:r w:rsidRPr="00A7028E">
              <w:rPr>
                <w:rFonts w:ascii="Arial" w:hAnsi="Arial" w:cs="Arial"/>
                <w:bCs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ਲੈਣ</w:t>
            </w:r>
            <w:r w:rsidRPr="00A7028E">
              <w:rPr>
                <w:rFonts w:ascii="Arial" w:hAnsi="Arial" w:cs="Arial"/>
                <w:bCs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ਦਾ</w:t>
            </w:r>
            <w:r w:rsidRPr="00A7028E">
              <w:rPr>
                <w:rFonts w:ascii="Arial" w:hAnsi="Arial" w:cs="Arial"/>
                <w:bCs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ਹੱਕ</w:t>
            </w:r>
          </w:p>
          <w:p w14:paraId="181F8207" w14:textId="3CC4E994" w:rsidR="00482FF2" w:rsidRDefault="003C2C25" w:rsidP="00E17E5A">
            <w:pPr>
              <w:pStyle w:val="ListParagraph"/>
              <w:tabs>
                <w:tab w:val="left" w:pos="1418"/>
              </w:tabs>
              <w:spacing w:line="480" w:lineRule="auto"/>
              <w:ind w:left="0"/>
              <w:contextualSpacing w:val="0"/>
              <w:rPr>
                <w:rFonts w:ascii="Arial" w:hAnsi="Arial" w:cs="Arial"/>
                <w:sz w:val="28"/>
                <w:szCs w:val="28"/>
                <w:cs/>
                <w:lang w:bidi="pa-IN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ਾਲ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4D01BF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ੜਕੀ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ਨੂੰ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ਉਹ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ਚੀਜ਼ਾਂ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ਕਰਨ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ਦਾ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ਹੱਕ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ਹੈ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ਜੋ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ਸਾਰੀਆਂ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="004D01BF"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ਲੜਕੀ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ਆਂ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ਕਰਦੀਆਂ</w:t>
            </w:r>
            <w:r w:rsidRPr="00A7028E">
              <w:rPr>
                <w:rFonts w:ascii="Arial" w:hAnsi="Arial" w:cs="Arial"/>
                <w:b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sz w:val="28"/>
                <w:szCs w:val="28"/>
                <w:cs/>
                <w:lang w:bidi="pa-IN"/>
              </w:rPr>
              <w:t>ਹਨ।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ਜਿਵੇ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ਕਿ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</w:p>
          <w:p w14:paraId="585AC88E" w14:textId="1FFC6BFE" w:rsidR="00482FF2" w:rsidRPr="00A7028E" w:rsidRDefault="00482FF2" w:rsidP="00482FF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7D6C36" w:rsidRPr="00A7028E" w14:paraId="572A39AD" w14:textId="77777777" w:rsidTr="00CE7CA3">
        <w:tc>
          <w:tcPr>
            <w:tcW w:w="3638" w:type="dxa"/>
            <w:vAlign w:val="center"/>
          </w:tcPr>
          <w:p w14:paraId="27632939" w14:textId="3FF93FF2" w:rsidR="007D6C36" w:rsidRPr="00A7028E" w:rsidRDefault="008358D8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 wp14:anchorId="31EFE590" wp14:editId="432D072F">
                  <wp:simplePos x="0" y="0"/>
                  <wp:positionH relativeFrom="column">
                    <wp:posOffset>932815</wp:posOffset>
                  </wp:positionH>
                  <wp:positionV relativeFrom="paragraph">
                    <wp:posOffset>-431800</wp:posOffset>
                  </wp:positionV>
                  <wp:extent cx="1206500" cy="1200150"/>
                  <wp:effectExtent l="0" t="0" r="0" b="0"/>
                  <wp:wrapNone/>
                  <wp:docPr id="87" name="图片 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3D999904" w14:textId="77777777" w:rsidR="007D6C36" w:rsidRPr="00482FF2" w:rsidRDefault="007D6C36" w:rsidP="00482FF2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418"/>
                <w:tab w:val="left" w:pos="1418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rtl/>
                <w:cs/>
                <w:lang w:val="en-US"/>
              </w:rPr>
            </w:pP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3C2C25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ੂਲ</w:t>
            </w:r>
            <w:r w:rsidR="003C2C25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3C2C25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ਾ</w:t>
            </w:r>
          </w:p>
          <w:p w14:paraId="223144D4" w14:textId="3FD20966" w:rsidR="00482FF2" w:rsidRPr="00C7183E" w:rsidRDefault="00482FF2" w:rsidP="00482FF2">
            <w:pPr>
              <w:tabs>
                <w:tab w:val="left" w:pos="142"/>
                <w:tab w:val="left" w:pos="418"/>
                <w:tab w:val="left" w:pos="1418"/>
              </w:tabs>
              <w:spacing w:line="480" w:lineRule="auto"/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</w:pPr>
          </w:p>
        </w:tc>
      </w:tr>
      <w:tr w:rsidR="007D6C36" w:rsidRPr="00A7028E" w14:paraId="6EFD6481" w14:textId="77777777" w:rsidTr="00CE7CA3">
        <w:tc>
          <w:tcPr>
            <w:tcW w:w="3638" w:type="dxa"/>
            <w:vAlign w:val="center"/>
          </w:tcPr>
          <w:p w14:paraId="09F398B0" w14:textId="79692DCC" w:rsidR="007D6C36" w:rsidRPr="00A7028E" w:rsidRDefault="008358D8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0D7061">
              <w:rPr>
                <w:rFonts w:cs="Arial"/>
                <w:b/>
                <w:bCs/>
                <w:noProof/>
                <w:color w:val="7030A0"/>
                <w:sz w:val="28"/>
                <w:szCs w:val="28"/>
                <w:lang w:val="en-US"/>
              </w:rPr>
              <w:drawing>
                <wp:anchor distT="0" distB="0" distL="114300" distR="114300" simplePos="0" relativeHeight="251770880" behindDoc="0" locked="0" layoutInCell="1" allowOverlap="1" wp14:anchorId="353FEA07" wp14:editId="27D9B8F6">
                  <wp:simplePos x="0" y="0"/>
                  <wp:positionH relativeFrom="column">
                    <wp:posOffset>726440</wp:posOffset>
                  </wp:positionH>
                  <wp:positionV relativeFrom="paragraph">
                    <wp:posOffset>-697865</wp:posOffset>
                  </wp:positionV>
                  <wp:extent cx="1414780" cy="1122680"/>
                  <wp:effectExtent l="0" t="0" r="0" b="1270"/>
                  <wp:wrapNone/>
                  <wp:docPr id="194" name="Picture 194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Work.png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72" r="6428" b="17143"/>
                          <a:stretch/>
                        </pic:blipFill>
                        <pic:spPr bwMode="auto">
                          <a:xfrm>
                            <a:off x="0" y="0"/>
                            <a:ext cx="1414780" cy="1122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53CBE"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72928" behindDoc="0" locked="0" layoutInCell="1" allowOverlap="1" wp14:anchorId="6DC4BC1E" wp14:editId="3120E0D6">
                  <wp:simplePos x="0" y="0"/>
                  <wp:positionH relativeFrom="column">
                    <wp:posOffset>1388110</wp:posOffset>
                  </wp:positionH>
                  <wp:positionV relativeFrom="paragraph">
                    <wp:posOffset>826135</wp:posOffset>
                  </wp:positionV>
                  <wp:extent cx="748665" cy="1281430"/>
                  <wp:effectExtent l="0" t="0" r="635" b="0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Money_rights.png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538"/>
                          <a:stretch/>
                        </pic:blipFill>
                        <pic:spPr bwMode="auto">
                          <a:xfrm>
                            <a:off x="0" y="0"/>
                            <a:ext cx="748665" cy="1281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61354E8F" w14:textId="6CF5130D" w:rsidR="007D6C36" w:rsidRPr="00E17E5A" w:rsidRDefault="007D6C36" w:rsidP="00482FF2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119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rtl/>
                <w:cs/>
                <w:lang w:val="en-US"/>
              </w:rPr>
            </w:pP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607FD8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ੰਮ</w:t>
            </w:r>
            <w:r w:rsidR="00607FD8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07FD8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ਉੱਤੇ</w:t>
            </w:r>
            <w:r w:rsidR="00607FD8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607FD8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ਾ</w:t>
            </w:r>
          </w:p>
          <w:p w14:paraId="10E8B8F6" w14:textId="48765F92" w:rsidR="008358D8" w:rsidRDefault="008358D8" w:rsidP="00E17E5A">
            <w:pPr>
              <w:tabs>
                <w:tab w:val="left" w:pos="142"/>
                <w:tab w:val="left" w:pos="311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003D381D" w14:textId="77777777" w:rsidR="008358D8" w:rsidRPr="00E17E5A" w:rsidRDefault="008358D8" w:rsidP="00E17E5A">
            <w:pPr>
              <w:tabs>
                <w:tab w:val="left" w:pos="142"/>
                <w:tab w:val="left" w:pos="3119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2439356A" w14:textId="77777777" w:rsidR="007D6C36" w:rsidRPr="00482FF2" w:rsidRDefault="00607FD8" w:rsidP="00482FF2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1418"/>
                <w:tab w:val="left" w:pos="3119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rtl/>
                <w:cs/>
                <w:lang w:val="en-US"/>
              </w:rPr>
            </w:pP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393680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ਆਪਣੇ</w:t>
            </w:r>
            <w:r w:rsidR="00393680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ੰਮ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ਾਸਤ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ਨਖਾਹ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ਿਲ</w:t>
            </w:r>
            <w:r w:rsidR="00393680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ਣ</w:t>
            </w:r>
            <w:r w:rsidR="00BF746A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ੀ</w:t>
            </w:r>
          </w:p>
          <w:p w14:paraId="20268A15" w14:textId="77777777" w:rsidR="00482FF2" w:rsidRDefault="00482FF2" w:rsidP="00482FF2">
            <w:pPr>
              <w:pStyle w:val="ListParagraph"/>
              <w:tabs>
                <w:tab w:val="left" w:pos="142"/>
                <w:tab w:val="left" w:pos="1418"/>
                <w:tab w:val="left" w:pos="3119"/>
              </w:tabs>
              <w:spacing w:line="480" w:lineRule="auto"/>
              <w:ind w:left="-7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5513ADBF" w14:textId="1AB4AB91" w:rsidR="00482FF2" w:rsidRPr="00A7028E" w:rsidRDefault="00482FF2" w:rsidP="00482FF2">
            <w:pPr>
              <w:pStyle w:val="ListParagraph"/>
              <w:tabs>
                <w:tab w:val="left" w:pos="142"/>
                <w:tab w:val="left" w:pos="1418"/>
                <w:tab w:val="left" w:pos="3119"/>
              </w:tabs>
              <w:spacing w:line="480" w:lineRule="auto"/>
              <w:ind w:left="-7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7D6C36" w:rsidRPr="00A7028E" w14:paraId="0BED57F4" w14:textId="77777777" w:rsidTr="00CE7CA3">
        <w:tc>
          <w:tcPr>
            <w:tcW w:w="3638" w:type="dxa"/>
            <w:vAlign w:val="center"/>
          </w:tcPr>
          <w:p w14:paraId="0A05AD31" w14:textId="7D6E2B7C" w:rsidR="007D6C36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03296" behindDoc="0" locked="0" layoutInCell="1" allowOverlap="1" wp14:anchorId="7A8CA386" wp14:editId="66812526">
                  <wp:simplePos x="0" y="0"/>
                  <wp:positionH relativeFrom="column">
                    <wp:posOffset>708025</wp:posOffset>
                  </wp:positionH>
                  <wp:positionV relativeFrom="paragraph">
                    <wp:posOffset>-563880</wp:posOffset>
                  </wp:positionV>
                  <wp:extent cx="1541780" cy="1284605"/>
                  <wp:effectExtent l="0" t="0" r="0" b="0"/>
                  <wp:wrapNone/>
                  <wp:docPr id="89" name="图片 8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1780" cy="1284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16D1DBE3" w14:textId="2A8BFB44" w:rsidR="00482FF2" w:rsidRPr="00A7028E" w:rsidRDefault="00607FD8" w:rsidP="004C48BE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ੋਣਾ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ੋਟ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ਾਉਣੀ।</w:t>
            </w:r>
            <w:r w:rsidR="007D6C36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  <w:tr w:rsidR="007D6C36" w:rsidRPr="00A7028E" w14:paraId="2A3E28D8" w14:textId="77777777" w:rsidTr="00CE7CA3">
        <w:trPr>
          <w:trHeight w:val="4820"/>
        </w:trPr>
        <w:tc>
          <w:tcPr>
            <w:tcW w:w="3638" w:type="dxa"/>
            <w:vAlign w:val="center"/>
          </w:tcPr>
          <w:p w14:paraId="2B53DFDE" w14:textId="77777777" w:rsidR="007D6C36" w:rsidRPr="00A7028E" w:rsidRDefault="007D6C36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704320" behindDoc="0" locked="0" layoutInCell="1" allowOverlap="1" wp14:anchorId="08BA312E" wp14:editId="68BCCC8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-1593850</wp:posOffset>
                  </wp:positionV>
                  <wp:extent cx="2167255" cy="1333500"/>
                  <wp:effectExtent l="0" t="0" r="0" b="0"/>
                  <wp:wrapNone/>
                  <wp:docPr id="90" name="图片 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4BC01247" w14:textId="77777777" w:rsidR="007D6C36" w:rsidRPr="00A7028E" w:rsidRDefault="00C51BEF" w:rsidP="00482FF2">
            <w:pPr>
              <w:pStyle w:val="ListParagraph"/>
              <w:tabs>
                <w:tab w:val="left" w:pos="1418"/>
              </w:tabs>
              <w:spacing w:line="480" w:lineRule="auto"/>
              <w:ind w:left="0"/>
              <w:outlineLvl w:val="1"/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  <w:lang w:val="en-US"/>
              </w:rPr>
            </w:pP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ਸੇਵਾਵਾਂ</w:t>
            </w:r>
            <w:r w:rsidRPr="00A7028E">
              <w:rPr>
                <w:rFonts w:ascii="Arial" w:hAnsi="Arial" w:cs="Arial"/>
                <w:bCs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ਅਤੇ</w:t>
            </w:r>
            <w:r w:rsidRPr="00A7028E">
              <w:rPr>
                <w:rFonts w:ascii="Arial" w:hAnsi="Arial" w:cs="Arial"/>
                <w:bCs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ਸਹਿਯੋਗਾਂ</w:t>
            </w:r>
            <w:r w:rsidRPr="00A7028E">
              <w:rPr>
                <w:rFonts w:ascii="Arial" w:hAnsi="Arial" w:cs="Arial"/>
                <w:bCs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ਲਈ</w:t>
            </w:r>
            <w:r w:rsidRPr="00A7028E">
              <w:rPr>
                <w:rFonts w:ascii="Arial" w:hAnsi="Arial" w:cs="Arial"/>
                <w:bCs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Cs/>
                <w:color w:val="7030A0"/>
                <w:sz w:val="40"/>
                <w:szCs w:val="40"/>
                <w:cs/>
                <w:lang w:val="en-US" w:bidi="pa-IN"/>
              </w:rPr>
              <w:t>ਹੱਕ</w:t>
            </w:r>
          </w:p>
          <w:p w14:paraId="228A0456" w14:textId="77777777" w:rsidR="007D6C36" w:rsidRPr="00A7028E" w:rsidRDefault="00C51BEF" w:rsidP="004C48BE">
            <w:pPr>
              <w:pStyle w:val="ListParagraph"/>
              <w:tabs>
                <w:tab w:val="left" w:pos="1418"/>
              </w:tabs>
              <w:spacing w:line="360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ਾਲ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4D01BF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ੜਕੀ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706468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ਨੂੰ</w:t>
            </w:r>
            <w:r w:rsidR="00706468"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706468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ਇਹਨਾਂ</w:t>
            </w:r>
            <w:r w:rsidR="00706468"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706468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ਦਾ</w:t>
            </w:r>
            <w:r w:rsidR="00706468"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706468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ਹੱਕ</w:t>
            </w:r>
            <w:r w:rsidR="00706468"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706468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ਹੈ</w:t>
            </w:r>
          </w:p>
          <w:p w14:paraId="23D52937" w14:textId="77777777" w:rsidR="007D6C36" w:rsidRPr="00A7028E" w:rsidRDefault="00706468" w:rsidP="004C48BE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spacing w:line="360" w:lineRule="auto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ਸੇਵਾਵਾਂ</w:t>
            </w:r>
          </w:p>
          <w:p w14:paraId="439AF1E1" w14:textId="3B0A9838" w:rsidR="00482FF2" w:rsidRPr="00A7028E" w:rsidRDefault="00706468" w:rsidP="00CE7CA3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spacing w:line="360" w:lineRule="auto"/>
              <w:rPr>
                <w:rFonts w:ascii="Arial" w:hAnsi="Arial" w:cs="Arial"/>
              </w:rPr>
            </w:pPr>
            <w:r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bCs/>
                <w:color w:val="000000" w:themeColor="text1"/>
                <w:sz w:val="28"/>
                <w:szCs w:val="28"/>
                <w:cs/>
                <w:lang w:val="en-US" w:bidi="pa-IN"/>
              </w:rPr>
              <w:t>ਸਹਿਯੋਗ।</w:t>
            </w:r>
            <w:r w:rsidR="007D6C36" w:rsidRPr="00A7028E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  <w:tr w:rsidR="007D6C36" w:rsidRPr="00A7028E" w14:paraId="25DBE603" w14:textId="77777777" w:rsidTr="00CE7CA3">
        <w:tc>
          <w:tcPr>
            <w:tcW w:w="3638" w:type="dxa"/>
            <w:vAlign w:val="center"/>
          </w:tcPr>
          <w:p w14:paraId="2DB1B3B9" w14:textId="77777777" w:rsidR="007D6C36" w:rsidRPr="00A7028E" w:rsidRDefault="003955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b/>
                <w:bCs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05344" behindDoc="0" locked="0" layoutInCell="1" allowOverlap="1" wp14:anchorId="39B818C2" wp14:editId="69FFB335">
                  <wp:simplePos x="0" y="0"/>
                  <wp:positionH relativeFrom="column">
                    <wp:posOffset>929640</wp:posOffset>
                  </wp:positionH>
                  <wp:positionV relativeFrom="paragraph">
                    <wp:posOffset>-934085</wp:posOffset>
                  </wp:positionV>
                  <wp:extent cx="1243330" cy="1235075"/>
                  <wp:effectExtent l="0" t="0" r="1270" b="0"/>
                  <wp:wrapNone/>
                  <wp:docPr id="91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1243330" cy="123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191A6046" w14:textId="77777777" w:rsidR="007D6C36" w:rsidRPr="004C48BE" w:rsidRDefault="00706468" w:rsidP="00CE7CA3">
            <w:pPr>
              <w:pStyle w:val="ListParagraph"/>
              <w:tabs>
                <w:tab w:val="left" w:pos="3119"/>
              </w:tabs>
              <w:spacing w:line="276" w:lineRule="auto"/>
              <w:ind w:left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ਹ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ਿਹਤ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ਈ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ਦਾ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।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</w:p>
          <w:p w14:paraId="23EC1315" w14:textId="77777777" w:rsidR="007D6C36" w:rsidRPr="004C48BE" w:rsidRDefault="00706468" w:rsidP="004C48BE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3119"/>
              </w:tabs>
              <w:spacing w:line="360" w:lineRule="auto"/>
              <w:ind w:left="8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ਡਾਕਟਰ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ੂੰ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ਿਲਣ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ਾ</w:t>
            </w:r>
          </w:p>
          <w:p w14:paraId="32A4C234" w14:textId="77777777" w:rsidR="007D6C36" w:rsidRPr="004C48BE" w:rsidRDefault="00706468" w:rsidP="004C48BE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  <w:tab w:val="left" w:pos="3119"/>
              </w:tabs>
              <w:spacing w:line="360" w:lineRule="auto"/>
              <w:ind w:left="8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ਐਕਸਰ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ੁਹਾਉਣ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ਾ</w:t>
            </w:r>
          </w:p>
          <w:p w14:paraId="75BB19DB" w14:textId="0929FAED" w:rsidR="00482FF2" w:rsidRPr="004C48BE" w:rsidRDefault="00706468" w:rsidP="004C48BE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spacing w:line="360" w:lineRule="auto"/>
              <w:ind w:left="80" w:firstLine="0"/>
              <w:rPr>
                <w:rFonts w:ascii="Arial" w:hAnsi="Arial" w:cs="Arial"/>
                <w:sz w:val="28"/>
                <w:szCs w:val="28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ਛਾਤੀਆ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ਛਾਣਬੀਣ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ਵਾਉਣਾ।</w:t>
            </w:r>
          </w:p>
        </w:tc>
      </w:tr>
      <w:tr w:rsidR="007D6C36" w:rsidRPr="00A7028E" w14:paraId="4C51A534" w14:textId="77777777" w:rsidTr="00CE7CA3">
        <w:tc>
          <w:tcPr>
            <w:tcW w:w="3638" w:type="dxa"/>
            <w:vAlign w:val="center"/>
          </w:tcPr>
          <w:p w14:paraId="0013D9E2" w14:textId="77777777" w:rsidR="007D6C36" w:rsidRPr="00A7028E" w:rsidRDefault="007D6C36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06368" behindDoc="0" locked="0" layoutInCell="1" allowOverlap="1" wp14:anchorId="53C43E6F" wp14:editId="165BCA80">
                  <wp:simplePos x="0" y="0"/>
                  <wp:positionH relativeFrom="column">
                    <wp:posOffset>30480</wp:posOffset>
                  </wp:positionH>
                  <wp:positionV relativeFrom="paragraph">
                    <wp:posOffset>-886460</wp:posOffset>
                  </wp:positionV>
                  <wp:extent cx="2146300" cy="1329055"/>
                  <wp:effectExtent l="0" t="0" r="0" b="0"/>
                  <wp:wrapNone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300" cy="13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149A6FF2" w14:textId="77777777" w:rsidR="007D6C36" w:rsidRPr="004C48BE" w:rsidRDefault="00706468" w:rsidP="00CE7CA3">
            <w:pPr>
              <w:tabs>
                <w:tab w:val="left" w:pos="1418"/>
              </w:tabs>
              <w:spacing w:after="0" w:line="276" w:lineRule="auto"/>
              <w:ind w:leftChars="-27" w:left="82" w:hanging="141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ਹ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ਹਿਯੋਗ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ਾਮਿਆ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ਈ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ਦਾ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।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</w:p>
          <w:p w14:paraId="03C55D47" w14:textId="77777777" w:rsidR="007D6C36" w:rsidRPr="004C48BE" w:rsidRDefault="00E80A4A" w:rsidP="004C48BE">
            <w:pPr>
              <w:pStyle w:val="ListParagraph"/>
              <w:numPr>
                <w:ilvl w:val="0"/>
                <w:numId w:val="6"/>
              </w:numPr>
              <w:tabs>
                <w:tab w:val="left" w:pos="221"/>
                <w:tab w:val="left" w:pos="2835"/>
                <w:tab w:val="left" w:pos="3119"/>
              </w:tabs>
              <w:spacing w:line="360" w:lineRule="auto"/>
              <w:ind w:leftChars="34" w:left="75" w:firstLine="2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706468"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ਨੂੰ</w:t>
            </w:r>
            <w:r w:rsidR="00706468"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706468"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ਹਾਉਣ</w:t>
            </w:r>
            <w:r w:rsidR="00706468"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706468"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  <w:r w:rsidR="00706468"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706468"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ਦਦ</w:t>
            </w:r>
            <w:r w:rsidR="00706468"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706468"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ਨੀ</w:t>
            </w:r>
            <w:r w:rsidR="00706468"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</w:p>
          <w:p w14:paraId="45981D11" w14:textId="77777777" w:rsidR="007D6C36" w:rsidRPr="004C48BE" w:rsidRDefault="00706468" w:rsidP="004C48BE">
            <w:pPr>
              <w:pStyle w:val="ListParagraph"/>
              <w:numPr>
                <w:ilvl w:val="0"/>
                <w:numId w:val="6"/>
              </w:numPr>
              <w:tabs>
                <w:tab w:val="left" w:pos="221"/>
                <w:tab w:val="left" w:pos="2835"/>
                <w:tab w:val="left" w:pos="3119"/>
              </w:tabs>
              <w:spacing w:line="360" w:lineRule="auto"/>
              <w:ind w:leftChars="34" w:left="75" w:firstLine="2"/>
              <w:rPr>
                <w:rFonts w:ascii="Arial" w:hAnsi="Arial" w:cs="Arial"/>
                <w:color w:val="000000" w:themeColor="text1"/>
                <w:sz w:val="28"/>
                <w:szCs w:val="28"/>
                <w:lang w:val="en-US" w:bidi="pa-IN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ੈਸਿਆ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ਰਤੋ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ਈ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ਯੋਜਨਾ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ਨਾਉਣ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ਦਦ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ਨੀ</w:t>
            </w:r>
          </w:p>
          <w:p w14:paraId="779FE644" w14:textId="77777777" w:rsidR="007D6C36" w:rsidRPr="004C48BE" w:rsidRDefault="00706468" w:rsidP="004C48BE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142"/>
                <w:tab w:val="left" w:pos="363"/>
                <w:tab w:val="left" w:pos="3119"/>
              </w:tabs>
              <w:spacing w:line="360" w:lineRule="auto"/>
              <w:ind w:left="80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ਾਹਰ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ਦਦ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ਨੀ।</w:t>
            </w:r>
          </w:p>
        </w:tc>
      </w:tr>
      <w:tr w:rsidR="00A53692" w:rsidRPr="00A7028E" w14:paraId="4A5C5756" w14:textId="77777777" w:rsidTr="00CE7CA3">
        <w:tc>
          <w:tcPr>
            <w:tcW w:w="3638" w:type="dxa"/>
            <w:vAlign w:val="center"/>
          </w:tcPr>
          <w:p w14:paraId="7EE3C0BB" w14:textId="77777777" w:rsidR="00A53692" w:rsidRPr="004C48BE" w:rsidRDefault="00F843ED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sz w:val="28"/>
                <w:szCs w:val="28"/>
                <w:lang w:val="en-AU" w:eastAsia="en-AU"/>
              </w:rPr>
            </w:pPr>
            <w:r w:rsidRPr="004C48BE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07392" behindDoc="0" locked="0" layoutInCell="1" allowOverlap="1" wp14:anchorId="422507BA" wp14:editId="24E0343E">
                  <wp:simplePos x="0" y="0"/>
                  <wp:positionH relativeFrom="column">
                    <wp:posOffset>975995</wp:posOffset>
                  </wp:positionH>
                  <wp:positionV relativeFrom="paragraph">
                    <wp:posOffset>-29210</wp:posOffset>
                  </wp:positionV>
                  <wp:extent cx="1079500" cy="1420495"/>
                  <wp:effectExtent l="0" t="0" r="0" b="1905"/>
                  <wp:wrapNone/>
                  <wp:docPr id="77" name="图片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20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4" w:type="dxa"/>
            <w:vAlign w:val="center"/>
          </w:tcPr>
          <w:p w14:paraId="0265B249" w14:textId="3D618B35" w:rsidR="00F843ED" w:rsidRPr="004C48BE" w:rsidRDefault="0013120D" w:rsidP="00CE7CA3">
            <w:pPr>
              <w:tabs>
                <w:tab w:val="left" w:pos="1418"/>
              </w:tabs>
              <w:spacing w:after="0" w:line="276" w:lineRule="auto"/>
              <w:ind w:leftChars="-3" w:left="-7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ਹ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ੈਸ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ਰਕਾਰ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ੋਲੋ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BF746A"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ਿਲੇ</w:t>
            </w:r>
            <w:r w:rsidR="00BF746A"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ਦ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ਨ।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</w:p>
          <w:p w14:paraId="127540D0" w14:textId="77777777" w:rsidR="00F843ED" w:rsidRPr="004C48BE" w:rsidRDefault="0044629D" w:rsidP="004C48BE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418"/>
                <w:tab w:val="left" w:pos="3119"/>
              </w:tabs>
              <w:spacing w:line="360" w:lineRule="auto"/>
              <w:ind w:left="0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ੈਨਸ਼ਨ</w:t>
            </w:r>
          </w:p>
          <w:p w14:paraId="37441813" w14:textId="77777777" w:rsidR="00A53692" w:rsidRPr="004C48BE" w:rsidRDefault="0044629D" w:rsidP="004C48BE">
            <w:pPr>
              <w:pStyle w:val="ListParagraph"/>
              <w:numPr>
                <w:ilvl w:val="0"/>
                <w:numId w:val="9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ਹਾਡ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ਰਾਏ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ਭੁਗਤਾਨ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ਨ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ਈ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ਮਦਦ।</w:t>
            </w:r>
          </w:p>
        </w:tc>
      </w:tr>
    </w:tbl>
    <w:p w14:paraId="26759D8D" w14:textId="77777777" w:rsidR="004C48BE" w:rsidRDefault="004C48BE">
      <w: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A53692" w:rsidRPr="00A7028E" w14:paraId="0A44B955" w14:textId="77777777" w:rsidTr="00E0069B">
        <w:tc>
          <w:tcPr>
            <w:tcW w:w="3576" w:type="dxa"/>
            <w:vAlign w:val="center"/>
          </w:tcPr>
          <w:p w14:paraId="1FBA602E" w14:textId="74E23E1C" w:rsidR="00A53692" w:rsidRPr="00A7028E" w:rsidRDefault="008358D8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8358D8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777024" behindDoc="0" locked="0" layoutInCell="1" allowOverlap="1" wp14:anchorId="68AF6146" wp14:editId="2E9DB86F">
                  <wp:simplePos x="0" y="0"/>
                  <wp:positionH relativeFrom="column">
                    <wp:posOffset>563880</wp:posOffset>
                  </wp:positionH>
                  <wp:positionV relativeFrom="paragraph">
                    <wp:posOffset>-513080</wp:posOffset>
                  </wp:positionV>
                  <wp:extent cx="1374775" cy="1212850"/>
                  <wp:effectExtent l="0" t="0" r="0" b="6350"/>
                  <wp:wrapNone/>
                  <wp:docPr id="22" name="Picture 2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https___www.easyonthei-leeds.nhs.uk_wp-content_uploads_2019_11_speech-language-therapist-V2.png"/>
                          <pic:cNvPicPr/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37" t="57352" r="17217" b="19248"/>
                          <a:stretch/>
                        </pic:blipFill>
                        <pic:spPr bwMode="auto">
                          <a:xfrm>
                            <a:off x="0" y="0"/>
                            <a:ext cx="1374775" cy="1212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358D8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76000" behindDoc="0" locked="0" layoutInCell="1" allowOverlap="1" wp14:anchorId="5B08A974" wp14:editId="3798C234">
                  <wp:simplePos x="0" y="0"/>
                  <wp:positionH relativeFrom="column">
                    <wp:posOffset>1191260</wp:posOffset>
                  </wp:positionH>
                  <wp:positionV relativeFrom="paragraph">
                    <wp:posOffset>-2737485</wp:posOffset>
                  </wp:positionV>
                  <wp:extent cx="787400" cy="1040765"/>
                  <wp:effectExtent l="0" t="0" r="0" b="635"/>
                  <wp:wrapNone/>
                  <wp:docPr id="107" name="Picture 10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Information-book.jp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1040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358D8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74976" behindDoc="0" locked="0" layoutInCell="1" allowOverlap="1" wp14:anchorId="381D9E09" wp14:editId="614365C3">
                  <wp:simplePos x="0" y="0"/>
                  <wp:positionH relativeFrom="column">
                    <wp:posOffset>509270</wp:posOffset>
                  </wp:positionH>
                  <wp:positionV relativeFrom="paragraph">
                    <wp:posOffset>-1512570</wp:posOffset>
                  </wp:positionV>
                  <wp:extent cx="1518920" cy="914400"/>
                  <wp:effectExtent l="0" t="0" r="5080" b="0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sign-language.jp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892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4C0875A4" w14:textId="77777777" w:rsidR="00F843ED" w:rsidRPr="00A7028E" w:rsidRDefault="000D701C" w:rsidP="00482FF2">
            <w:pPr>
              <w:pStyle w:val="ListParagraph"/>
              <w:tabs>
                <w:tab w:val="left" w:pos="3119"/>
              </w:tabs>
              <w:spacing w:line="480" w:lineRule="auto"/>
              <w:ind w:left="-7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ਹ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393680"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ਉਹ</w:t>
            </w:r>
            <w:r w:rsidR="00393680"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ਕਾਰ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ਦ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ੋ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ਸੀ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ਰਤ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ਦ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।</w:t>
            </w:r>
            <w:r w:rsidR="00F843ED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7B95DF81" w14:textId="77777777" w:rsidR="00F843ED" w:rsidRPr="00A7028E" w:rsidRDefault="000D701C" w:rsidP="00482FF2">
            <w:pPr>
              <w:tabs>
                <w:tab w:val="left" w:pos="0"/>
              </w:tabs>
              <w:spacing w:line="480" w:lineRule="auto"/>
              <w:ind w:left="276" w:hanging="284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ਕਾਰੀ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ਿਵੇ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ਿ</w:t>
            </w:r>
            <w:r w:rsidR="00F843ED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3FAC4A47" w14:textId="77777777" w:rsidR="00F843ED" w:rsidRPr="004C48BE" w:rsidRDefault="000D701C" w:rsidP="00482FF2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ਤੁਸੀ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ੁਣ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ਕਦ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ੋ</w:t>
            </w:r>
          </w:p>
          <w:p w14:paraId="4FAA6DB8" w14:textId="77777777" w:rsidR="000D701C" w:rsidRPr="004C48BE" w:rsidRDefault="000D701C" w:rsidP="00482FF2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ੱਡੇ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ਅੱਖਰਾ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ਲਿਖਾਈ</w:t>
            </w:r>
          </w:p>
          <w:p w14:paraId="58400335" w14:textId="226682EB" w:rsidR="000D701C" w:rsidRPr="004C48BE" w:rsidRDefault="00393680" w:rsidP="00482FF2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ੰਕੇਤਾਂ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="000D701C"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</w:p>
          <w:p w14:paraId="2AC80084" w14:textId="77777777" w:rsidR="000D701C" w:rsidRPr="004C48BE" w:rsidRDefault="000D701C" w:rsidP="00482FF2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ੌਖ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ਅੰਗਰੇਜ਼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</w:t>
            </w:r>
          </w:p>
          <w:p w14:paraId="79C4303C" w14:textId="1E0F92E8" w:rsidR="00A53692" w:rsidRPr="00482FF2" w:rsidRDefault="000D701C" w:rsidP="00482FF2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480" w:lineRule="auto"/>
              <w:ind w:leftChars="-3" w:left="-7" w:firstLine="0"/>
              <w:rPr>
                <w:rFonts w:ascii="Arial" w:hAnsi="Arial" w:cs="Arial"/>
                <w:color w:val="000000" w:themeColor="text1"/>
                <w:sz w:val="28"/>
                <w:szCs w:val="28"/>
                <w:rtl/>
                <w:cs/>
                <w:lang w:val="en-US"/>
              </w:rPr>
            </w:pP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ੱਖਰੀ</w:t>
            </w:r>
            <w:r w:rsidRPr="004C48B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4C48B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ਭਾਸ਼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ਵਿੱਚ।</w:t>
            </w:r>
            <w:r w:rsidR="00C7183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</w:p>
          <w:p w14:paraId="7820B07D" w14:textId="77777777" w:rsidR="00482FF2" w:rsidRDefault="00482FF2" w:rsidP="00482FF2">
            <w:pPr>
              <w:tabs>
                <w:tab w:val="left" w:pos="0"/>
                <w:tab w:val="left" w:pos="276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0382A12" w14:textId="77777777" w:rsidR="00482FF2" w:rsidRDefault="00482FF2" w:rsidP="00482FF2">
            <w:pPr>
              <w:tabs>
                <w:tab w:val="left" w:pos="0"/>
                <w:tab w:val="left" w:pos="276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55C88FE2" w14:textId="191FB38F" w:rsidR="00482FF2" w:rsidRPr="00482FF2" w:rsidRDefault="00482FF2" w:rsidP="00482FF2">
            <w:pPr>
              <w:tabs>
                <w:tab w:val="left" w:pos="0"/>
                <w:tab w:val="left" w:pos="276"/>
              </w:tabs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</w:tbl>
    <w:p w14:paraId="09869865" w14:textId="77777777" w:rsidR="00A53692" w:rsidRPr="00A7028E" w:rsidRDefault="00A53692" w:rsidP="00482FF2">
      <w:pPr>
        <w:spacing w:line="480" w:lineRule="auto"/>
        <w:rPr>
          <w:rFonts w:ascii="Arial" w:hAnsi="Arial" w:cs="Arial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6A5F6F" w:rsidRPr="00A7028E" w14:paraId="79F76027" w14:textId="77777777" w:rsidTr="00A7028E">
        <w:tc>
          <w:tcPr>
            <w:tcW w:w="3284" w:type="dxa"/>
            <w:vAlign w:val="center"/>
          </w:tcPr>
          <w:p w14:paraId="0B911C1B" w14:textId="77777777" w:rsidR="006A5F6F" w:rsidRPr="00A7028E" w:rsidRDefault="00F843ED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 w:eastAsia="zh-CN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710464" behindDoc="0" locked="0" layoutInCell="1" allowOverlap="1" wp14:anchorId="537E69BD" wp14:editId="53F498D1">
                  <wp:simplePos x="0" y="0"/>
                  <wp:positionH relativeFrom="column">
                    <wp:posOffset>693420</wp:posOffset>
                  </wp:positionH>
                  <wp:positionV relativeFrom="paragraph">
                    <wp:posOffset>-724535</wp:posOffset>
                  </wp:positionV>
                  <wp:extent cx="1346200" cy="1096010"/>
                  <wp:effectExtent l="0" t="0" r="0" b="0"/>
                  <wp:wrapNone/>
                  <wp:docPr id="76" name="图片 7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0" cy="109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58F0013D" w14:textId="77777777" w:rsidR="00F843ED" w:rsidRPr="00A7028E" w:rsidRDefault="000D701C" w:rsidP="00482FF2">
            <w:pPr>
              <w:pStyle w:val="Heading2"/>
              <w:spacing w:before="0" w:line="480" w:lineRule="auto"/>
              <w:rPr>
                <w:rFonts w:ascii="Arial" w:hAnsi="Arial" w:cs="Arial"/>
                <w:color w:val="7030A0"/>
                <w:sz w:val="40"/>
                <w:szCs w:val="40"/>
                <w:lang w:val="en-US"/>
              </w:rPr>
            </w:pP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ਸੰਭੋਗ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ਅਤੇ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ਤੁਹਾਡੇ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ਸਰੀਰ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ਬਾਰੇ</w:t>
            </w:r>
            <w:r w:rsidRPr="00A7028E">
              <w:rPr>
                <w:rFonts w:ascii="Arial" w:hAnsi="Arial" w:cs="Arial"/>
                <w:color w:val="7030A0"/>
                <w:sz w:val="40"/>
                <w:szCs w:val="40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7030A0"/>
                <w:sz w:val="40"/>
                <w:szCs w:val="40"/>
                <w:cs/>
                <w:lang w:val="en-US" w:bidi="pa-IN"/>
              </w:rPr>
              <w:t>ਹੱਕ</w:t>
            </w:r>
            <w:r w:rsidR="00E80A4A" w:rsidRPr="00A7028E">
              <w:rPr>
                <w:rFonts w:ascii="Arial" w:hAnsi="Arial" w:cs="Arial"/>
                <w:color w:val="7030A0"/>
                <w:sz w:val="40"/>
                <w:szCs w:val="40"/>
                <w:lang w:val="en-US"/>
              </w:rPr>
              <w:t xml:space="preserve"> </w:t>
            </w:r>
          </w:p>
          <w:p w14:paraId="0A6C5B4D" w14:textId="77777777" w:rsidR="006A5F6F" w:rsidRPr="00A7028E" w:rsidRDefault="000D701C" w:rsidP="00482FF2">
            <w:pPr>
              <w:tabs>
                <w:tab w:val="left" w:pos="1418"/>
              </w:tabs>
              <w:spacing w:line="480" w:lineRule="auto"/>
              <w:ind w:left="5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ਿਕਲਾਂਗਤਾ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ਵਾਲੀਆ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ਔਰਤਾਂ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ਅਤੇ</w:t>
            </w:r>
            <w:r w:rsidRPr="00A7028E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="004D01BF"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ਲੜਕੀ</w:t>
            </w:r>
            <w:r w:rsidRPr="00A7028E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ਆ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ਨੂੰ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ਇਹਨਾ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ਚੀਜ਼ਾਂ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ੱਕ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ਹੈ</w:t>
            </w:r>
          </w:p>
        </w:tc>
      </w:tr>
      <w:tr w:rsidR="006A5F6F" w:rsidRPr="00A7028E" w14:paraId="106883AF" w14:textId="77777777" w:rsidTr="00A7028E">
        <w:tc>
          <w:tcPr>
            <w:tcW w:w="3284" w:type="dxa"/>
            <w:vAlign w:val="center"/>
          </w:tcPr>
          <w:p w14:paraId="57C82F78" w14:textId="058501CE" w:rsidR="006A5F6F" w:rsidRPr="00A7028E" w:rsidRDefault="006A5F6F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 w:eastAsia="zh-CN"/>
              </w:rPr>
            </w:pPr>
          </w:p>
        </w:tc>
        <w:tc>
          <w:tcPr>
            <w:tcW w:w="5958" w:type="dxa"/>
            <w:vAlign w:val="center"/>
          </w:tcPr>
          <w:p w14:paraId="35D1E7FC" w14:textId="5AA300D8" w:rsidR="00F843ED" w:rsidRPr="00482FF2" w:rsidRDefault="00482FF2" w:rsidP="00482FF2">
            <w:pPr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  <w:r w:rsidRPr="00A7028E">
              <w:rPr>
                <w:rFonts w:cs="Arial"/>
                <w:noProof/>
                <w:lang w:val="en-US" w:eastAsia="en-US"/>
              </w:rPr>
              <w:drawing>
                <wp:anchor distT="0" distB="0" distL="114300" distR="114300" simplePos="0" relativeHeight="251711488" behindDoc="0" locked="0" layoutInCell="1" allowOverlap="1" wp14:anchorId="4E796C23" wp14:editId="4F45D7CD">
                  <wp:simplePos x="0" y="0"/>
                  <wp:positionH relativeFrom="column">
                    <wp:posOffset>-1010920</wp:posOffset>
                  </wp:positionH>
                  <wp:positionV relativeFrom="paragraph">
                    <wp:posOffset>608330</wp:posOffset>
                  </wp:positionV>
                  <wp:extent cx="1069340" cy="749300"/>
                  <wp:effectExtent l="0" t="0" r="0" b="0"/>
                  <wp:wrapNone/>
                  <wp:docPr id="75" name="图片 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340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9A8DD62" w14:textId="6903B79C" w:rsidR="006A5F6F" w:rsidRPr="00482FF2" w:rsidRDefault="000D701C" w:rsidP="004C48BE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438"/>
              <w:rPr>
                <w:rFonts w:ascii="Arial" w:hAnsi="Arial" w:cs="Arial"/>
                <w:b/>
                <w:sz w:val="36"/>
                <w:szCs w:val="36"/>
                <w:rtl/>
                <w:cs/>
              </w:rPr>
            </w:pPr>
            <w:r w:rsidRPr="00482FF2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ਪਿਆਰ</w:t>
            </w:r>
            <w:r w:rsidRPr="00482FF2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482FF2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ਕੀਤੇ</w:t>
            </w:r>
            <w:r w:rsidRPr="00482FF2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482FF2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ਜਾਣ</w:t>
            </w:r>
            <w:r w:rsidRPr="00482FF2">
              <w:rPr>
                <w:rFonts w:ascii="Arial" w:hAnsi="Arial" w:cs="Arial"/>
                <w:sz w:val="28"/>
                <w:szCs w:val="28"/>
                <w:cs/>
                <w:lang w:bidi="pa-IN"/>
              </w:rPr>
              <w:t xml:space="preserve"> </w:t>
            </w:r>
            <w:r w:rsidRPr="00482FF2">
              <w:rPr>
                <w:rFonts w:ascii="Raavi" w:hAnsi="Raavi" w:cs="Raavi" w:hint="cs"/>
                <w:sz w:val="28"/>
                <w:szCs w:val="28"/>
                <w:cs/>
                <w:lang w:bidi="pa-IN"/>
              </w:rPr>
              <w:t>ਦਾ</w:t>
            </w:r>
          </w:p>
          <w:p w14:paraId="4EA7BB5B" w14:textId="7DB50B33" w:rsidR="00482FF2" w:rsidRPr="00482FF2" w:rsidRDefault="00482FF2" w:rsidP="004C48BE">
            <w:pPr>
              <w:pStyle w:val="ListParagraph"/>
              <w:numPr>
                <w:ilvl w:val="0"/>
                <w:numId w:val="11"/>
              </w:numPr>
              <w:spacing w:line="480" w:lineRule="auto"/>
              <w:ind w:left="438"/>
              <w:rPr>
                <w:rFonts w:ascii="Arial" w:hAnsi="Arial" w:cs="Arial"/>
                <w:b/>
                <w:sz w:val="36"/>
                <w:szCs w:val="36"/>
                <w:rtl/>
                <w:cs/>
              </w:rPr>
            </w:pPr>
            <w:r w:rsidRPr="00482FF2">
              <w:rPr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ਰਿਸ਼ਤੇ</w:t>
            </w:r>
            <w:r w:rsidRPr="00482FF2">
              <w:rPr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482FF2">
              <w:rPr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ਬਨਾਉਣ</w:t>
            </w:r>
            <w:r w:rsidRPr="00482FF2">
              <w:rPr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482FF2">
              <w:rPr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ਦਾ</w:t>
            </w:r>
          </w:p>
          <w:p w14:paraId="52EB8EAF" w14:textId="77777777" w:rsidR="00482FF2" w:rsidRPr="00482FF2" w:rsidRDefault="00482FF2" w:rsidP="00482FF2">
            <w:pPr>
              <w:pStyle w:val="ListParagraph"/>
              <w:spacing w:line="480" w:lineRule="auto"/>
              <w:rPr>
                <w:rFonts w:ascii="Arial" w:hAnsi="Arial" w:cs="Arial"/>
                <w:b/>
                <w:sz w:val="36"/>
                <w:szCs w:val="36"/>
                <w:rtl/>
                <w:cs/>
              </w:rPr>
            </w:pPr>
          </w:p>
          <w:p w14:paraId="50BD7CC5" w14:textId="7DF0EDB2" w:rsidR="00482FF2" w:rsidRPr="00482FF2" w:rsidRDefault="00482FF2" w:rsidP="00482FF2">
            <w:pPr>
              <w:spacing w:line="480" w:lineRule="auto"/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6A5F6F" w:rsidRPr="00A7028E" w14:paraId="4F6E1654" w14:textId="77777777" w:rsidTr="00A7028E">
        <w:tc>
          <w:tcPr>
            <w:tcW w:w="3284" w:type="dxa"/>
            <w:vAlign w:val="center"/>
          </w:tcPr>
          <w:p w14:paraId="14909C8E" w14:textId="77777777" w:rsidR="006A5F6F" w:rsidRPr="00A7028E" w:rsidRDefault="00F843ED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 w:eastAsia="zh-CN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771454B8" wp14:editId="67CCD651">
                  <wp:simplePos x="0" y="0"/>
                  <wp:positionH relativeFrom="column">
                    <wp:posOffset>1315720</wp:posOffset>
                  </wp:positionH>
                  <wp:positionV relativeFrom="paragraph">
                    <wp:posOffset>-914400</wp:posOffset>
                  </wp:positionV>
                  <wp:extent cx="673100" cy="1040130"/>
                  <wp:effectExtent l="0" t="0" r="0" b="1270"/>
                  <wp:wrapNone/>
                  <wp:docPr id="74" name="图片 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1040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752282C" w14:textId="77777777" w:rsidR="006A5F6F" w:rsidRPr="00482FF2" w:rsidRDefault="000D701C" w:rsidP="00482FF2">
            <w:pPr>
              <w:pStyle w:val="ListParagraph"/>
              <w:numPr>
                <w:ilvl w:val="0"/>
                <w:numId w:val="2"/>
              </w:numPr>
              <w:tabs>
                <w:tab w:val="left" w:pos="3119"/>
              </w:tabs>
              <w:spacing w:line="480" w:lineRule="auto"/>
              <w:ind w:leftChars="39" w:left="446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ਬੱਚ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ਪੈਦਾ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ਕਰਨ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</w:t>
            </w:r>
            <w:r w:rsidR="00F843ED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7CF62833" w14:textId="77777777" w:rsidR="00482FF2" w:rsidRDefault="00482FF2" w:rsidP="00482FF2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AD2AE1C" w14:textId="317F553F" w:rsidR="00482FF2" w:rsidRPr="00482FF2" w:rsidRDefault="00482FF2" w:rsidP="00482FF2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6A5F6F" w:rsidRPr="00A7028E" w14:paraId="10953773" w14:textId="77777777" w:rsidTr="00A7028E">
        <w:tc>
          <w:tcPr>
            <w:tcW w:w="3284" w:type="dxa"/>
            <w:vAlign w:val="center"/>
          </w:tcPr>
          <w:p w14:paraId="4D5B6A28" w14:textId="7335137A" w:rsidR="006A5F6F" w:rsidRPr="00A7028E" w:rsidRDefault="00222D5B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 w:eastAsia="zh-CN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48352" behindDoc="0" locked="0" layoutInCell="1" allowOverlap="1" wp14:anchorId="563913E0" wp14:editId="15F7064D">
                  <wp:simplePos x="0" y="0"/>
                  <wp:positionH relativeFrom="column">
                    <wp:posOffset>784860</wp:posOffset>
                  </wp:positionH>
                  <wp:positionV relativeFrom="paragraph">
                    <wp:posOffset>-381000</wp:posOffset>
                  </wp:positionV>
                  <wp:extent cx="1363980" cy="1280160"/>
                  <wp:effectExtent l="0" t="0" r="0" b="2540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https___www.easyonthei-leeds.nhs.uk_wp-content_uploads_2019_10_respect.png"/>
                          <pic:cNvPicPr/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05" t="17283" r="8802" b="2947"/>
                          <a:stretch/>
                        </pic:blipFill>
                        <pic:spPr bwMode="auto">
                          <a:xfrm>
                            <a:off x="0" y="0"/>
                            <a:ext cx="1363980" cy="1280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470471F9" w14:textId="77777777" w:rsidR="006A5F6F" w:rsidRPr="00A7028E" w:rsidRDefault="000D701C" w:rsidP="004C48BE">
            <w:pPr>
              <w:pStyle w:val="ListParagraph"/>
              <w:numPr>
                <w:ilvl w:val="0"/>
                <w:numId w:val="6"/>
              </w:numPr>
              <w:tabs>
                <w:tab w:val="left" w:pos="3119"/>
              </w:tabs>
              <w:spacing w:line="480" w:lineRule="auto"/>
              <w:ind w:left="438" w:hanging="302"/>
              <w:rPr>
                <w:rFonts w:ascii="Arial" w:hAnsi="Arial" w:cs="Arial"/>
                <w:b/>
                <w:sz w:val="36"/>
                <w:szCs w:val="36"/>
                <w:lang w:val="en-US"/>
              </w:rPr>
            </w:pP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ਸਤਿਕਾਰੇ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ਜਾਣ</w:t>
            </w:r>
            <w:r w:rsidRPr="00A7028E">
              <w:rPr>
                <w:rFonts w:ascii="Arial" w:hAnsi="Arial" w:cs="Arial"/>
                <w:color w:val="000000" w:themeColor="text1"/>
                <w:sz w:val="28"/>
                <w:szCs w:val="28"/>
                <w:cs/>
                <w:lang w:val="en-US" w:bidi="pa-IN"/>
              </w:rPr>
              <w:t xml:space="preserve"> </w:t>
            </w:r>
            <w:r w:rsidRPr="00A7028E">
              <w:rPr>
                <w:rFonts w:ascii="Raavi" w:hAnsi="Raavi" w:cs="Raavi" w:hint="cs"/>
                <w:color w:val="000000" w:themeColor="text1"/>
                <w:sz w:val="28"/>
                <w:szCs w:val="28"/>
                <w:cs/>
                <w:lang w:val="en-US" w:bidi="pa-IN"/>
              </w:rPr>
              <w:t>ਦਾ।</w:t>
            </w:r>
            <w:r w:rsidR="00F843ED" w:rsidRPr="00A7028E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  <w:tr w:rsidR="006A5F6F" w:rsidRPr="00A7028E" w14:paraId="6687507D" w14:textId="77777777" w:rsidTr="00A7028E">
        <w:tc>
          <w:tcPr>
            <w:tcW w:w="3284" w:type="dxa"/>
            <w:vAlign w:val="center"/>
          </w:tcPr>
          <w:p w14:paraId="477CF006" w14:textId="418C36DD" w:rsidR="006A5F6F" w:rsidRPr="00A7028E" w:rsidRDefault="00222D5B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714560" behindDoc="0" locked="0" layoutInCell="1" allowOverlap="1" wp14:anchorId="7BE82E2E" wp14:editId="34E705F4">
                  <wp:simplePos x="0" y="0"/>
                  <wp:positionH relativeFrom="column">
                    <wp:posOffset>39370</wp:posOffset>
                  </wp:positionH>
                  <wp:positionV relativeFrom="paragraph">
                    <wp:posOffset>-749300</wp:posOffset>
                  </wp:positionV>
                  <wp:extent cx="1212850" cy="1219200"/>
                  <wp:effectExtent l="0" t="0" r="635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50400" behindDoc="0" locked="0" layoutInCell="1" allowOverlap="1" wp14:anchorId="404DA89D" wp14:editId="1E438F2A">
                  <wp:simplePos x="0" y="0"/>
                  <wp:positionH relativeFrom="column">
                    <wp:posOffset>1251585</wp:posOffset>
                  </wp:positionH>
                  <wp:positionV relativeFrom="paragraph">
                    <wp:posOffset>-688975</wp:posOffset>
                  </wp:positionV>
                  <wp:extent cx="831215" cy="1101725"/>
                  <wp:effectExtent l="0" t="0" r="0" b="0"/>
                  <wp:wrapNone/>
                  <wp:docPr id="14" name="Picture 14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83121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C95D5C6" w14:textId="1ED03DFD" w:rsidR="006A5F6F" w:rsidRPr="00E17E5A" w:rsidRDefault="000D701C" w:rsidP="00482FF2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</w:pP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ਤੁਸੀਂ</w:t>
            </w:r>
            <w:r w:rsidRPr="00E17E5A">
              <w:rPr>
                <w:rFonts w:ascii="Arial" w:hAnsi="Arial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8358D8">
              <w:rPr>
                <w:rStyle w:val="normaltextrun"/>
                <w:rFonts w:ascii="Raavi" w:hAnsi="Raavi" w:cs="Raavi" w:hint="cs"/>
                <w:bCs/>
                <w:color w:val="7030A0"/>
                <w:sz w:val="40"/>
                <w:szCs w:val="40"/>
                <w:cs/>
                <w:lang w:bidi="pa-IN"/>
              </w:rPr>
              <w:t>ਆਪਣੇ</w:t>
            </w:r>
            <w:r w:rsidRPr="008358D8">
              <w:rPr>
                <w:rStyle w:val="normaltextrun"/>
                <w:rFonts w:ascii="Arial" w:hAnsi="Arial" w:cs="Arial"/>
                <w:bCs/>
                <w:color w:val="7030A0"/>
                <w:sz w:val="40"/>
                <w:szCs w:val="40"/>
                <w:rtl/>
                <w:cs/>
              </w:rPr>
              <w:t xml:space="preserve"> </w:t>
            </w:r>
            <w:r w:rsidRPr="008358D8">
              <w:rPr>
                <w:rStyle w:val="normaltextrun"/>
                <w:rFonts w:ascii="Raavi" w:hAnsi="Raavi" w:cs="Raavi" w:hint="cs"/>
                <w:bCs/>
                <w:color w:val="7030A0"/>
                <w:sz w:val="40"/>
                <w:szCs w:val="40"/>
                <w:cs/>
                <w:lang w:bidi="pa-IN"/>
              </w:rPr>
              <w:t>ਹੱਕਾਂ</w:t>
            </w:r>
            <w:r w:rsidRPr="00E17E5A">
              <w:rPr>
                <w:rFonts w:ascii="Arial" w:hAnsi="Arial" w:cs="Raavi"/>
                <w:bCs/>
                <w:noProof/>
                <w:color w:val="7030A0"/>
                <w:sz w:val="56"/>
                <w:szCs w:val="56"/>
                <w:cs/>
                <w:lang w:bidi="pa-IN"/>
              </w:rPr>
              <w:t xml:space="preserve"> </w:t>
            </w: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ਬਾਰੇ</w:t>
            </w:r>
            <w:r w:rsidRPr="00E17E5A">
              <w:rPr>
                <w:rFonts w:ascii="Arial" w:hAnsi="Arial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ਕਿਸੇ</w:t>
            </w:r>
            <w:r w:rsidRPr="00E17E5A">
              <w:rPr>
                <w:rFonts w:ascii="Arial" w:hAnsi="Arial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ਨਾਲ</w:t>
            </w:r>
            <w:r w:rsidRPr="00E17E5A">
              <w:rPr>
                <w:rFonts w:ascii="Arial" w:hAnsi="Arial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ਗੱਲ</w:t>
            </w:r>
            <w:r w:rsidRPr="00E17E5A">
              <w:rPr>
                <w:rFonts w:ascii="Arial" w:hAnsi="Arial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ਕਰ</w:t>
            </w:r>
            <w:r w:rsidRPr="00E17E5A">
              <w:rPr>
                <w:rFonts w:ascii="Arial" w:hAnsi="Arial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ਸਕਦੇ</w:t>
            </w:r>
            <w:r w:rsidRPr="00E17E5A">
              <w:rPr>
                <w:rFonts w:ascii="Arial" w:hAnsi="Arial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 w:rsidRPr="00E17E5A">
              <w:rPr>
                <w:rFonts w:ascii="Raavi" w:hAnsi="Raavi" w:cs="Raavi"/>
                <w:b/>
                <w:noProof/>
                <w:color w:val="7030A0"/>
                <w:sz w:val="40"/>
                <w:szCs w:val="40"/>
                <w:cs/>
                <w:lang w:bidi="pa-IN"/>
              </w:rPr>
              <w:t>ਹੋ।</w:t>
            </w:r>
          </w:p>
          <w:p w14:paraId="1F10E754" w14:textId="1F932F99" w:rsidR="00482FF2" w:rsidRPr="00A7028E" w:rsidRDefault="00482FF2" w:rsidP="00482FF2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Fonts w:ascii="Arial" w:hAnsi="Arial" w:cs="Arial"/>
              </w:rPr>
            </w:pPr>
          </w:p>
        </w:tc>
      </w:tr>
      <w:tr w:rsidR="006A5F6F" w:rsidRPr="00A7028E" w14:paraId="47F8AEFA" w14:textId="77777777" w:rsidTr="00A7028E">
        <w:trPr>
          <w:trHeight w:val="1571"/>
        </w:trPr>
        <w:tc>
          <w:tcPr>
            <w:tcW w:w="3284" w:type="dxa"/>
            <w:vAlign w:val="center"/>
          </w:tcPr>
          <w:p w14:paraId="7027B67B" w14:textId="77777777" w:rsidR="006A5F6F" w:rsidRPr="00A7028E" w:rsidRDefault="00F843ED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15584" behindDoc="0" locked="0" layoutInCell="1" allowOverlap="1" wp14:anchorId="67285B59" wp14:editId="2AE2812C">
                  <wp:simplePos x="0" y="0"/>
                  <wp:positionH relativeFrom="column">
                    <wp:posOffset>1010920</wp:posOffset>
                  </wp:positionH>
                  <wp:positionV relativeFrom="paragraph">
                    <wp:posOffset>-492760</wp:posOffset>
                  </wp:positionV>
                  <wp:extent cx="977900" cy="831850"/>
                  <wp:effectExtent l="0" t="0" r="0" b="6350"/>
                  <wp:wrapNone/>
                  <wp:docPr id="72" name="图片 7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7900" cy="83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43C37678" w14:textId="1B85D58D" w:rsidR="006A5F6F" w:rsidRDefault="00F843ED" w:rsidP="00482FF2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</w:pP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>Australian Human Rights Commission</w:t>
            </w:r>
            <w:r w:rsidR="000D701C"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="000D701C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>(</w:t>
            </w:r>
            <w:r w:rsidR="000D701C"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ਆਸਟ੍ਰੇਲੀਆ</w:t>
            </w:r>
            <w:r w:rsidR="000D701C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="000D701C"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ਦੇ</w:t>
            </w:r>
            <w:r w:rsidR="000D701C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="000D701C"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ਇਨਸਾਨੀ</w:t>
            </w:r>
            <w:r w:rsidR="000D701C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="000D701C"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ਹੱਕਾਂ</w:t>
            </w:r>
            <w:r w:rsidR="000D701C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="000D701C"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ਦਾ</w:t>
            </w:r>
            <w:r w:rsidR="000D701C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="000D701C"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ਕਮਿਸ਼ਨ</w:t>
            </w:r>
            <w:r w:rsidR="000D701C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>)</w:t>
            </w:r>
          </w:p>
          <w:p w14:paraId="785E3625" w14:textId="77777777" w:rsidR="00482FF2" w:rsidRDefault="00482FF2" w:rsidP="00482FF2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</w:pPr>
          </w:p>
          <w:p w14:paraId="3E907C2D" w14:textId="746AE441" w:rsidR="00482FF2" w:rsidRPr="00A7028E" w:rsidRDefault="00482FF2" w:rsidP="00482FF2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Fonts w:ascii="Arial" w:hAnsi="Arial" w:cs="Arial"/>
                <w:lang w:bidi="pa-IN"/>
              </w:rPr>
            </w:pPr>
          </w:p>
        </w:tc>
      </w:tr>
      <w:tr w:rsidR="00216E0F" w:rsidRPr="00A7028E" w14:paraId="0121070D" w14:textId="77777777" w:rsidTr="00A7028E">
        <w:trPr>
          <w:trHeight w:val="2198"/>
        </w:trPr>
        <w:tc>
          <w:tcPr>
            <w:tcW w:w="3284" w:type="dxa"/>
            <w:vAlign w:val="center"/>
          </w:tcPr>
          <w:p w14:paraId="2A5D847D" w14:textId="77777777" w:rsidR="00216E0F" w:rsidRPr="00A7028E" w:rsidRDefault="00216E0F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US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16608" behindDoc="0" locked="0" layoutInCell="1" allowOverlap="1" wp14:anchorId="0633658C" wp14:editId="4727AFC7">
                  <wp:simplePos x="0" y="0"/>
                  <wp:positionH relativeFrom="column">
                    <wp:posOffset>883920</wp:posOffset>
                  </wp:positionH>
                  <wp:positionV relativeFrom="paragraph">
                    <wp:posOffset>-622300</wp:posOffset>
                  </wp:positionV>
                  <wp:extent cx="1104900" cy="1104900"/>
                  <wp:effectExtent l="0" t="0" r="0" b="0"/>
                  <wp:wrapNone/>
                  <wp:docPr id="71" name="图片 7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1A006094" w14:textId="77777777" w:rsidR="00216E0F" w:rsidRDefault="009E2BE1" w:rsidP="00482FF2">
            <w:pPr>
              <w:pStyle w:val="paragraph"/>
              <w:spacing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</w:pP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ਫੋਨ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ਕਰੋ</w:t>
            </w:r>
            <w:r w:rsidR="00216E0F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216E0F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216E0F" w:rsidRPr="00A7028E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>02 9284 9600</w:t>
            </w:r>
          </w:p>
          <w:p w14:paraId="1944D80C" w14:textId="4BDDE0A8" w:rsidR="00482FF2" w:rsidRPr="00A7028E" w:rsidRDefault="00482FF2" w:rsidP="00482FF2">
            <w:pPr>
              <w:pStyle w:val="paragraph"/>
              <w:spacing w:after="0" w:afterAutospacing="0" w:line="480" w:lineRule="auto"/>
              <w:textAlignment w:val="baseline"/>
              <w:rPr>
                <w:rFonts w:ascii="Arial" w:hAnsi="Arial" w:cs="Arial"/>
                <w:bCs/>
                <w:sz w:val="28"/>
                <w:szCs w:val="28"/>
              </w:rPr>
            </w:pPr>
          </w:p>
        </w:tc>
      </w:tr>
      <w:tr w:rsidR="00A7028E" w:rsidRPr="00A7028E" w14:paraId="009ACB0E" w14:textId="77777777" w:rsidTr="00A7028E">
        <w:trPr>
          <w:trHeight w:val="420"/>
        </w:trPr>
        <w:tc>
          <w:tcPr>
            <w:tcW w:w="3284" w:type="dxa"/>
            <w:vAlign w:val="center"/>
          </w:tcPr>
          <w:p w14:paraId="3216F3CD" w14:textId="77777777" w:rsidR="00A7028E" w:rsidRPr="00A7028E" w:rsidRDefault="00A7028E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PH" w:eastAsia="en-PH"/>
              </w:rPr>
            </w:pPr>
          </w:p>
        </w:tc>
        <w:tc>
          <w:tcPr>
            <w:tcW w:w="5958" w:type="dxa"/>
            <w:vAlign w:val="bottom"/>
          </w:tcPr>
          <w:p w14:paraId="5AB77A5B" w14:textId="77777777" w:rsidR="00A7028E" w:rsidRDefault="00A7028E" w:rsidP="00482FF2">
            <w:pPr>
              <w:pStyle w:val="paragraph"/>
              <w:spacing w:after="0" w:afterAutospacing="0" w:line="480" w:lineRule="auto"/>
              <w:textAlignment w:val="baseline"/>
              <w:rPr>
                <w:rFonts w:ascii="Raavi" w:hAnsi="Raavi" w:cs="Raavi"/>
                <w:bCs/>
                <w:sz w:val="28"/>
                <w:szCs w:val="28"/>
                <w:cs/>
                <w:lang w:bidi="pa-IN"/>
              </w:rPr>
            </w:pPr>
            <w:r w:rsidRPr="00A7028E">
              <w:rPr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ਜਾਂ</w:t>
            </w:r>
          </w:p>
          <w:p w14:paraId="3593C289" w14:textId="21913553" w:rsidR="00482FF2" w:rsidRPr="00A7028E" w:rsidRDefault="00482FF2" w:rsidP="00482FF2">
            <w:pPr>
              <w:pStyle w:val="paragraph"/>
              <w:spacing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</w:pPr>
          </w:p>
        </w:tc>
      </w:tr>
      <w:tr w:rsidR="006A5F6F" w:rsidRPr="00A7028E" w14:paraId="08FB3267" w14:textId="77777777" w:rsidTr="00A7028E">
        <w:tc>
          <w:tcPr>
            <w:tcW w:w="3284" w:type="dxa"/>
            <w:vAlign w:val="center"/>
          </w:tcPr>
          <w:p w14:paraId="6B182429" w14:textId="316E1753" w:rsidR="006A5F6F" w:rsidRPr="00A7028E" w:rsidRDefault="00222D5B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54496" behindDoc="0" locked="0" layoutInCell="1" allowOverlap="1" wp14:anchorId="7B2985F3" wp14:editId="2C53C386">
                  <wp:simplePos x="0" y="0"/>
                  <wp:positionH relativeFrom="column">
                    <wp:posOffset>1014730</wp:posOffset>
                  </wp:positionH>
                  <wp:positionV relativeFrom="paragraph">
                    <wp:posOffset>257810</wp:posOffset>
                  </wp:positionV>
                  <wp:extent cx="800100" cy="283845"/>
                  <wp:effectExtent l="0" t="0" r="0" b="0"/>
                  <wp:wrapNone/>
                  <wp:docPr id="1023" name="Picture 1023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AHRC_Logo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28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53472" behindDoc="0" locked="0" layoutInCell="1" allowOverlap="1" wp14:anchorId="3433C59A" wp14:editId="16246E86">
                  <wp:simplePos x="0" y="0"/>
                  <wp:positionH relativeFrom="column">
                    <wp:posOffset>941070</wp:posOffset>
                  </wp:positionH>
                  <wp:positionV relativeFrom="paragraph">
                    <wp:posOffset>1264920</wp:posOffset>
                  </wp:positionV>
                  <wp:extent cx="798830" cy="393700"/>
                  <wp:effectExtent l="25400" t="50800" r="26670" b="508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22D5B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52448" behindDoc="0" locked="0" layoutInCell="1" allowOverlap="1" wp14:anchorId="03321537" wp14:editId="2BC07F01">
                  <wp:simplePos x="0" y="0"/>
                  <wp:positionH relativeFrom="column">
                    <wp:posOffset>875030</wp:posOffset>
                  </wp:positionH>
                  <wp:positionV relativeFrom="paragraph">
                    <wp:posOffset>52070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183019B5" w14:textId="77777777" w:rsidR="00F843ED" w:rsidRPr="00A7028E" w:rsidRDefault="009E2BE1" w:rsidP="00482FF2">
            <w:pPr>
              <w:pStyle w:val="Heading2"/>
              <w:spacing w:before="0" w:line="480" w:lineRule="auto"/>
              <w:ind w:left="5"/>
              <w:rPr>
                <w:rStyle w:val="normaltextrun"/>
                <w:rFonts w:ascii="Arial" w:hAnsi="Arial" w:cs="Arial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A7028E">
              <w:rPr>
                <w:rStyle w:val="normaltextrun"/>
                <w:rFonts w:ascii="Raavi" w:hAnsi="Raavi" w:cs="Raavi" w:hint="cs"/>
                <w:bCs w:val="0"/>
                <w:color w:val="000000" w:themeColor="text1"/>
                <w:sz w:val="28"/>
                <w:szCs w:val="28"/>
                <w:cs/>
                <w:lang w:bidi="pa-IN"/>
              </w:rPr>
              <w:t>ਵੈਬਸਾਈਟ</w:t>
            </w:r>
            <w:r w:rsidRPr="00A7028E">
              <w:rPr>
                <w:rStyle w:val="normaltextrun"/>
                <w:rFonts w:ascii="Arial" w:hAnsi="Arial" w:cs="Arial"/>
                <w:bCs w:val="0"/>
                <w:color w:val="000000" w:themeColor="text1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Cs w:val="0"/>
                <w:color w:val="000000" w:themeColor="text1"/>
                <w:sz w:val="28"/>
                <w:szCs w:val="28"/>
                <w:cs/>
                <w:lang w:bidi="pa-IN"/>
              </w:rPr>
              <w:t>ਉਪਰ</w:t>
            </w:r>
            <w:r w:rsidRPr="00A7028E">
              <w:rPr>
                <w:rStyle w:val="normaltextrun"/>
                <w:rFonts w:ascii="Arial" w:hAnsi="Arial" w:cs="Arial"/>
                <w:bCs w:val="0"/>
                <w:color w:val="000000" w:themeColor="text1"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Cs w:val="0"/>
                <w:color w:val="000000" w:themeColor="text1"/>
                <w:sz w:val="28"/>
                <w:szCs w:val="28"/>
                <w:cs/>
                <w:lang w:bidi="pa-IN"/>
              </w:rPr>
              <w:t>ਜਾਓ</w:t>
            </w:r>
            <w:r w:rsidR="00F843ED" w:rsidRPr="00A7028E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 </w:t>
            </w:r>
          </w:p>
          <w:p w14:paraId="0856E77C" w14:textId="77777777" w:rsidR="006A5F6F" w:rsidRPr="00A7028E" w:rsidRDefault="00F843ED" w:rsidP="00482FF2">
            <w:pPr>
              <w:pStyle w:val="Heading2"/>
              <w:spacing w:before="0" w:line="480" w:lineRule="auto"/>
              <w:ind w:left="5"/>
              <w:rPr>
                <w:rFonts w:ascii="Arial" w:hAnsi="Arial" w:cs="Arial"/>
                <w:lang w:val="en-GB"/>
              </w:rPr>
            </w:pPr>
            <w:r w:rsidRPr="00A7028E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www.humanrights.gov.au </w:t>
            </w:r>
          </w:p>
        </w:tc>
      </w:tr>
    </w:tbl>
    <w:p w14:paraId="222494CB" w14:textId="77777777" w:rsidR="00A7028E" w:rsidRPr="00A7028E" w:rsidRDefault="00A7028E" w:rsidP="00482FF2">
      <w:pPr>
        <w:spacing w:line="480" w:lineRule="auto"/>
        <w:rPr>
          <w:rFonts w:ascii="Arial" w:hAnsi="Arial" w:cs="Arial"/>
        </w:rPr>
      </w:pPr>
      <w:r w:rsidRPr="00A7028E">
        <w:rPr>
          <w:rFonts w:ascii="Arial" w:hAnsi="Arial" w:cs="Arial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D020E6" w:rsidRPr="00A7028E" w14:paraId="6AE517E7" w14:textId="77777777" w:rsidTr="00A7028E">
        <w:tc>
          <w:tcPr>
            <w:tcW w:w="3284" w:type="dxa"/>
            <w:vAlign w:val="center"/>
          </w:tcPr>
          <w:p w14:paraId="27C94F4B" w14:textId="7911277B" w:rsidR="00D020E6" w:rsidRPr="00A7028E" w:rsidRDefault="00F843ED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718656" behindDoc="0" locked="0" layoutInCell="1" allowOverlap="1" wp14:anchorId="4BBF0077" wp14:editId="394B5995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-1851025</wp:posOffset>
                  </wp:positionV>
                  <wp:extent cx="1948180" cy="965200"/>
                  <wp:effectExtent l="0" t="0" r="0" b="0"/>
                  <wp:wrapNone/>
                  <wp:docPr id="70" name="图片 7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180" cy="96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70F3BAB9" w14:textId="77777777" w:rsidR="00F843ED" w:rsidRPr="00A7028E" w:rsidRDefault="009E2BE1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eastAsiaTheme="minorHAnsi" w:hAnsi="Arial" w:cs="Arial"/>
                <w:bCs/>
                <w:sz w:val="28"/>
                <w:szCs w:val="28"/>
                <w:lang w:eastAsia="en-US"/>
              </w:rPr>
            </w:pP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Australian Human Rights Commission</w:t>
            </w: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>(</w:t>
            </w:r>
            <w:r w:rsidRPr="00A7028E">
              <w:rPr>
                <w:rStyle w:val="normaltextrun"/>
                <w:rFonts w:ascii="Raavi" w:hAnsi="Raavi" w:cs="Raavi" w:hint="cs"/>
                <w:sz w:val="28"/>
                <w:szCs w:val="28"/>
                <w:cs/>
                <w:lang w:bidi="pa-IN"/>
              </w:rPr>
              <w:t>ਆ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ਸਟ੍ਰੇਲੀਆ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ਦੇ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ਇਨਸਾਨੀ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ਹੱਕਾਂ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ਦੇ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ਕਮਿਸ਼ਨ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)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ਨੂੰ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ਫੋਨ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ਕਰਨ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ਲਈ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Raavi" w:hAnsi="Raavi" w:cs="Raavi" w:hint="cs"/>
                <w:b/>
                <w:noProof/>
                <w:sz w:val="28"/>
                <w:szCs w:val="28"/>
                <w:cs/>
                <w:lang w:bidi="pa-IN"/>
              </w:rPr>
              <w:t>ਤੁਸੀਂ</w:t>
            </w:r>
            <w:r w:rsidRPr="00A7028E">
              <w:rPr>
                <w:rFonts w:ascii="Arial" w:hAnsi="Arial" w:cs="Arial"/>
                <w:bCs/>
                <w:noProof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Fonts w:ascii="Arial" w:hAnsi="Arial" w:cs="Arial"/>
                <w:b/>
                <w:noProof/>
                <w:sz w:val="28"/>
                <w:szCs w:val="28"/>
              </w:rPr>
              <w:t>National R</w:t>
            </w:r>
            <w:proofErr w:type="spellStart"/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>elay</w:t>
            </w:r>
            <w:proofErr w:type="spellEnd"/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 xml:space="preserve"> service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>(</w:t>
            </w:r>
            <w:r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ਰਾਸ਼ਟਰੀ</w:t>
            </w: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ਰੀਲੇਅ</w:t>
            </w: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Cs/>
                <w:sz w:val="28"/>
                <w:szCs w:val="28"/>
                <w:cs/>
                <w:lang w:bidi="pa-IN"/>
              </w:rPr>
              <w:t>ਸੇਵਾ</w:t>
            </w: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  <w:cs/>
                <w:lang w:bidi="pa-IN"/>
              </w:rPr>
              <w:t>)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ਨੂੰ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ਵਰਤ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ਸਕਦੇ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ਹੋ</w:t>
            </w:r>
            <w:r w:rsidRPr="00A7028E">
              <w:rPr>
                <w:rFonts w:ascii="Arial" w:hAnsi="Arial" w:cs="Arial"/>
                <w:bCs/>
                <w:noProof/>
                <w:sz w:val="28"/>
                <w:szCs w:val="28"/>
              </w:rPr>
              <w:t xml:space="preserve"> </w:t>
            </w:r>
          </w:p>
          <w:p w14:paraId="514F3A2D" w14:textId="77777777" w:rsidR="009E2BE1" w:rsidRPr="00A7028E" w:rsidRDefault="009E2BE1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b/>
                <w:sz w:val="28"/>
                <w:szCs w:val="28"/>
              </w:rPr>
            </w:pP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ਫੋਨ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ab/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ab/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>1800 555 677</w:t>
            </w:r>
          </w:p>
          <w:p w14:paraId="6777AAA2" w14:textId="77777777" w:rsidR="009E2BE1" w:rsidRPr="00A7028E" w:rsidRDefault="009E2BE1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Style w:val="normaltextrun"/>
                <w:rFonts w:ascii="Arial" w:hAnsi="Arial" w:cs="Arial"/>
                <w:bCs/>
                <w:sz w:val="28"/>
                <w:szCs w:val="28"/>
              </w:rPr>
            </w:pP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TTY 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>(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ਟੀ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ਟੀ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ਵਾਈ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>)</w:t>
            </w: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>133 677</w:t>
            </w:r>
          </w:p>
          <w:p w14:paraId="74DA0455" w14:textId="77777777" w:rsidR="00AD2C44" w:rsidRPr="00A7028E" w:rsidRDefault="009E2BE1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1800 737 732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ਦੇ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ਬਾਰੇ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ਪੁੱਛੋ</w:t>
            </w:r>
          </w:p>
        </w:tc>
      </w:tr>
      <w:tr w:rsidR="00D020E6" w:rsidRPr="00A7028E" w14:paraId="05EE7345" w14:textId="77777777" w:rsidTr="00A7028E">
        <w:tc>
          <w:tcPr>
            <w:tcW w:w="3284" w:type="dxa"/>
            <w:vAlign w:val="center"/>
          </w:tcPr>
          <w:p w14:paraId="71D2EFD4" w14:textId="77777777" w:rsidR="00D020E6" w:rsidRPr="00A7028E" w:rsidRDefault="00D020E6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  <w:p w14:paraId="44477C0C" w14:textId="77777777" w:rsidR="00AD2C44" w:rsidRPr="00A7028E" w:rsidRDefault="00AD2C44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  <w:p w14:paraId="056E9EB9" w14:textId="77777777" w:rsidR="00AD2C44" w:rsidRPr="00A7028E" w:rsidRDefault="00AD2C44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7FCBC1D2" w14:textId="77777777" w:rsidR="00AD2C44" w:rsidRPr="00A7028E" w:rsidRDefault="00AD2C44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  <w:p w14:paraId="571619F3" w14:textId="77777777" w:rsidR="00D020E6" w:rsidRPr="00A7028E" w:rsidRDefault="00D020E6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</w:p>
        </w:tc>
      </w:tr>
      <w:tr w:rsidR="00482FF2" w:rsidRPr="00A7028E" w14:paraId="4843B420" w14:textId="77777777" w:rsidTr="00A7028E">
        <w:tc>
          <w:tcPr>
            <w:tcW w:w="3284" w:type="dxa"/>
            <w:vAlign w:val="center"/>
          </w:tcPr>
          <w:p w14:paraId="5F240745" w14:textId="1A3A2EEB" w:rsidR="00482FF2" w:rsidRPr="00A7028E" w:rsidRDefault="00482FF2" w:rsidP="00482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cs="Arial"/>
                <w:noProof/>
                <w:lang w:val="en-AU" w:eastAsia="en-AU"/>
              </w:rPr>
            </w:pPr>
            <w:r w:rsidRPr="00A7028E"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719680" behindDoc="0" locked="0" layoutInCell="1" allowOverlap="1" wp14:anchorId="4526BF45" wp14:editId="7E63DE17">
                  <wp:simplePos x="0" y="0"/>
                  <wp:positionH relativeFrom="column">
                    <wp:posOffset>914400</wp:posOffset>
                  </wp:positionH>
                  <wp:positionV relativeFrom="paragraph">
                    <wp:posOffset>-636270</wp:posOffset>
                  </wp:positionV>
                  <wp:extent cx="1092200" cy="1085850"/>
                  <wp:effectExtent l="0" t="0" r="0" b="6350"/>
                  <wp:wrapNone/>
                  <wp:docPr id="8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487BFBDD" w14:textId="77777777" w:rsidR="00482FF2" w:rsidRPr="00A7028E" w:rsidRDefault="00482FF2" w:rsidP="00482FF2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</w:rPr>
            </w:pP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ਦੋਭਾਸ਼ੀਏ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ਦੀ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ਲੋੜ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ਹੈ</w:t>
            </w:r>
            <w:r w:rsidRPr="00A7028E"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577A1A3C" w14:textId="77777777" w:rsidR="00482FF2" w:rsidRPr="00A7028E" w:rsidRDefault="00482FF2" w:rsidP="00482FF2">
            <w:pPr>
              <w:pStyle w:val="paragraph"/>
              <w:tabs>
                <w:tab w:val="left" w:pos="3060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sz w:val="28"/>
                <w:szCs w:val="28"/>
              </w:rPr>
            </w:pP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ਫੋਨ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ਕਰੋ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 xml:space="preserve">       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>131 450</w:t>
            </w:r>
          </w:p>
          <w:p w14:paraId="69CBBDF8" w14:textId="024D5E8C" w:rsidR="00482FF2" w:rsidRPr="00A7028E" w:rsidRDefault="00482FF2" w:rsidP="00482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</w:rPr>
            </w:pP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1800 737 732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ਦੇ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ਬਾਰੇ</w:t>
            </w:r>
            <w:r w:rsidRPr="00A7028E">
              <w:rPr>
                <w:rStyle w:val="normaltextrun"/>
                <w:rFonts w:ascii="Arial" w:hAnsi="Arial" w:cs="Arial"/>
                <w:b/>
                <w:sz w:val="28"/>
                <w:szCs w:val="28"/>
                <w:cs/>
                <w:lang w:bidi="pa-IN"/>
              </w:rPr>
              <w:t xml:space="preserve"> </w:t>
            </w:r>
            <w:r w:rsidRPr="00A7028E">
              <w:rPr>
                <w:rStyle w:val="normaltextrun"/>
                <w:rFonts w:ascii="Raavi" w:hAnsi="Raavi" w:cs="Raavi" w:hint="cs"/>
                <w:b/>
                <w:sz w:val="28"/>
                <w:szCs w:val="28"/>
                <w:cs/>
                <w:lang w:bidi="pa-IN"/>
              </w:rPr>
              <w:t>ਪੁੱਛੋ</w:t>
            </w:r>
            <w:r w:rsidRPr="00A7028E">
              <w:rPr>
                <w:rStyle w:val="normaltextrun"/>
                <w:rFonts w:ascii="Mangal" w:hAnsi="Mangal" w:cs="Mangal" w:hint="cs"/>
                <w:b/>
                <w:sz w:val="28"/>
                <w:szCs w:val="28"/>
                <w:cs/>
                <w:lang w:bidi="hi-IN"/>
              </w:rPr>
              <w:t>।</w:t>
            </w:r>
            <w:r w:rsidRPr="00A7028E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</w:p>
        </w:tc>
      </w:tr>
    </w:tbl>
    <w:p w14:paraId="485A1716" w14:textId="584C0A2C" w:rsidR="00910529" w:rsidRPr="00A7028E" w:rsidRDefault="00910529" w:rsidP="00482FF2">
      <w:pPr>
        <w:spacing w:line="480" w:lineRule="auto"/>
        <w:rPr>
          <w:rFonts w:ascii="Arial" w:hAnsi="Arial" w:cs="Arial"/>
        </w:rPr>
      </w:pPr>
    </w:p>
    <w:tbl>
      <w:tblPr>
        <w:tblpPr w:leftFromText="180" w:rightFromText="180" w:vertAnchor="page" w:horzAnchor="margin" w:tblpY="1456"/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4C48BE" w:rsidRPr="00A7028E" w14:paraId="536CCFE0" w14:textId="77777777" w:rsidTr="004C48BE">
        <w:trPr>
          <w:trHeight w:val="991"/>
        </w:trPr>
        <w:tc>
          <w:tcPr>
            <w:tcW w:w="3516" w:type="dxa"/>
            <w:vAlign w:val="center"/>
            <w:hideMark/>
          </w:tcPr>
          <w:p w14:paraId="0FF42296" w14:textId="01071731" w:rsidR="004C48BE" w:rsidRPr="00A7028E" w:rsidRDefault="004C48BE" w:rsidP="004C48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240" w:lineRule="auto"/>
              <w:rPr>
                <w:rFonts w:cs="Arial"/>
                <w:noProof/>
                <w:lang w:val="en-AU" w:eastAsia="en-AU" w:bidi="hi-IN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78048" behindDoc="0" locked="0" layoutInCell="1" allowOverlap="1" wp14:anchorId="081162FC" wp14:editId="25B48B8B">
                  <wp:simplePos x="0" y="0"/>
                  <wp:positionH relativeFrom="column">
                    <wp:posOffset>912495</wp:posOffset>
                  </wp:positionH>
                  <wp:positionV relativeFrom="paragraph">
                    <wp:posOffset>-334010</wp:posOffset>
                  </wp:positionV>
                  <wp:extent cx="1283970" cy="1283970"/>
                  <wp:effectExtent l="0" t="0" r="0" b="0"/>
                  <wp:wrapNone/>
                  <wp:docPr id="127" name="Picture 1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970" cy="1283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  <w:hideMark/>
          </w:tcPr>
          <w:p w14:paraId="23DF953B" w14:textId="5750DC82" w:rsidR="004C48BE" w:rsidRPr="00A7028E" w:rsidRDefault="004C48BE" w:rsidP="004C48B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rPr>
                <w:rStyle w:val="normaltextrun"/>
                <w:rFonts w:ascii="Arial" w:hAnsi="Arial" w:cs="Arial"/>
                <w:b/>
                <w:bCs/>
                <w:color w:val="7030A0"/>
                <w:sz w:val="40"/>
                <w:szCs w:val="40"/>
              </w:rPr>
            </w:pPr>
            <w:r>
              <w:rPr>
                <w:rStyle w:val="normaltextrun"/>
                <w:rFonts w:ascii="Raavi" w:hAnsi="Raavi" w:cs="Raavi"/>
                <w:b/>
                <w:bCs/>
                <w:color w:val="7030A0"/>
                <w:sz w:val="40"/>
                <w:szCs w:val="40"/>
                <w:cs/>
                <w:lang w:bidi="pa-IN"/>
              </w:rPr>
              <w:t>ਤੁਹਾਡਾ</w:t>
            </w:r>
            <w:r>
              <w:rPr>
                <w:rStyle w:val="normaltextrun"/>
                <w:rFonts w:ascii="Arial" w:hAnsi="Arial" w:cs="Raavi"/>
                <w:b/>
                <w:bCs/>
                <w:color w:val="7030A0"/>
                <w:sz w:val="40"/>
                <w:szCs w:val="40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7030A0"/>
                <w:sz w:val="40"/>
                <w:szCs w:val="40"/>
                <w:cs/>
                <w:lang w:bidi="pa-IN"/>
              </w:rPr>
              <w:t>ਧੰਨਵਾਦ</w:t>
            </w:r>
          </w:p>
        </w:tc>
      </w:tr>
      <w:tr w:rsidR="004C48BE" w:rsidRPr="00A7028E" w14:paraId="60126C23" w14:textId="77777777" w:rsidTr="004C48BE">
        <w:tc>
          <w:tcPr>
            <w:tcW w:w="3516" w:type="dxa"/>
            <w:vAlign w:val="center"/>
          </w:tcPr>
          <w:p w14:paraId="106F9D3E" w14:textId="77777777" w:rsidR="004C48BE" w:rsidRPr="00A7028E" w:rsidRDefault="004C48BE" w:rsidP="004C48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</w:tcPr>
          <w:p w14:paraId="2A93B579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/>
                <w:bCs/>
                <w:color w:val="000000" w:themeColor="text1"/>
              </w:rPr>
            </w:pPr>
            <w:r>
              <w:rPr>
                <w:rStyle w:val="normaltextrun"/>
                <w:rFonts w:ascii="Raavi" w:hAnsi="Raavi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>ਇਹ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>ਕਿਤਾਬ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>ਕਿਸ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>ਨੇ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>ਲਿਖੀ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>ਹੈ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  <w:lang w:bidi="pa-IN"/>
              </w:rPr>
              <w:t>?</w:t>
            </w:r>
          </w:p>
          <w:p w14:paraId="7FA5BA9F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Women </w:t>
            </w:r>
            <w:proofErr w:type="gramStart"/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>With</w:t>
            </w:r>
            <w:proofErr w:type="gramEnd"/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 Disabilities Australia 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(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ਿਕਲਾਂਗਤਾ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ਾਲੀਆਂ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ਔਰਤਾਂ</w:t>
            </w: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18"/>
                <w:szCs w:val="18"/>
                <w:lang w:bidi="pa-IN"/>
              </w:rPr>
              <w:t>,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ਆਸਟ੍ਰੇਲੀਆ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)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ਨ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ਇਹ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ਕਿਤਾਬ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2019-2020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ਿੱਚ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ਲਿਖੀ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ਸੀ। </w:t>
            </w:r>
          </w:p>
          <w:p w14:paraId="2851AACE" w14:textId="13F55389" w:rsidR="004C48BE" w:rsidRPr="00222D5B" w:rsidRDefault="004C48BE" w:rsidP="004C48B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ਇਹ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ਕਿਤਾਬ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ਸਿਰਫ਼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ਆਮ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ਸਿੱਖਿਆ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ਅਤ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ਜਾਣਕਾਰੀ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ਲਈ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ਹੈ।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</w:p>
        </w:tc>
      </w:tr>
      <w:tr w:rsidR="004C48BE" w:rsidRPr="00A7028E" w14:paraId="51A5DF51" w14:textId="77777777" w:rsidTr="004C48BE">
        <w:tc>
          <w:tcPr>
            <w:tcW w:w="3516" w:type="dxa"/>
            <w:vAlign w:val="center"/>
          </w:tcPr>
          <w:p w14:paraId="3DCB699C" w14:textId="77777777" w:rsidR="004C48BE" w:rsidRPr="00A7028E" w:rsidRDefault="004C48BE" w:rsidP="004C48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  <w:hideMark/>
          </w:tcPr>
          <w:p w14:paraId="1C6B1594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/>
                <w:b/>
                <w:bCs/>
                <w:color w:val="000000" w:themeColor="text1"/>
              </w:rPr>
            </w:pP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ਹੱਕ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ਰਾਂਖਵੇਂ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ਹਨ</w:t>
            </w:r>
          </w:p>
          <w:p w14:paraId="5327896F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©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ਕਾਪੀਰਾਈਟ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</w:p>
          <w:p w14:paraId="5D02DB59" w14:textId="2ED049C8" w:rsidR="004C48BE" w:rsidRPr="00222D5B" w:rsidRDefault="004C48BE" w:rsidP="004C48B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Women </w:t>
            </w:r>
            <w:proofErr w:type="gramStart"/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>With</w:t>
            </w:r>
            <w:proofErr w:type="gramEnd"/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 Disabilities Australia 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>(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ਿਕਲਾਂਗਤਾ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ਾਲੀਆਂ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ਔਰਤਾਂ</w:t>
            </w: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18"/>
                <w:szCs w:val="18"/>
                <w:lang w:bidi="pa-IN"/>
              </w:rPr>
              <w:t>,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ਆਸਟ੍ਰੇਲੀਆ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)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 xml:space="preserve">(WWDA)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ਇਨਕਾਰਪੋਰੇਟਿਡ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2020</w:t>
            </w:r>
          </w:p>
        </w:tc>
      </w:tr>
      <w:tr w:rsidR="004C48BE" w:rsidRPr="00A7028E" w14:paraId="2F98FEEC" w14:textId="77777777" w:rsidTr="004C48BE">
        <w:trPr>
          <w:trHeight w:val="1984"/>
        </w:trPr>
        <w:tc>
          <w:tcPr>
            <w:tcW w:w="3516" w:type="dxa"/>
            <w:vAlign w:val="center"/>
          </w:tcPr>
          <w:p w14:paraId="18EE9585" w14:textId="77777777" w:rsidR="004C48BE" w:rsidRPr="00A7028E" w:rsidRDefault="004C48BE" w:rsidP="004C48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  <w:hideMark/>
          </w:tcPr>
          <w:p w14:paraId="13EABE73" w14:textId="516B4A47" w:rsidR="004C48BE" w:rsidRPr="00222D5B" w:rsidRDefault="004C48BE" w:rsidP="004C48B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bidi="pa-IN"/>
              </w:rPr>
            </w:pP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ਕਾਪੀਰਾਈਟ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ਅਤ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ਪੇਟੈਂਟਾਂ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ਦ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ਸਮੇਤ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ਇਸ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ਕਿਤਾਬ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ਿੱਚਲ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ਸਾਰ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ਬੌਧਿਕ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ਹੱਕ</w:t>
            </w: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18"/>
                <w:szCs w:val="18"/>
                <w:lang w:bidi="pa-IN"/>
              </w:rPr>
              <w:t>,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18"/>
                <w:szCs w:val="18"/>
              </w:rPr>
              <w:t>Women With Disabilities Australia Inc.</w:t>
            </w:r>
            <w:r>
              <w:rPr>
                <w:rStyle w:val="normaltextrun"/>
                <w:rFonts w:ascii="Arial" w:hAnsi="Arial" w:cs="Raavi"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(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ਿਕਲਾਂਗਤਾ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ਵਾਲੀਆਂ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ਔਰਤਾਂ</w:t>
            </w: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18"/>
                <w:szCs w:val="18"/>
                <w:lang w:bidi="pa-IN"/>
              </w:rPr>
              <w:t>,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ਆਸਟ੍ਰੇਲੀਆ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ਇਨਕਾਰਪੋਰੇਟਡ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)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ਦੀ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ਮਾਲਕੀ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ਅਤ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ਲਾਈਸੈਂਸ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ਦੇ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ਅਧੀਨ</w:t>
            </w:r>
            <w:r>
              <w:rPr>
                <w:rStyle w:val="normaltextrun"/>
                <w:rFonts w:ascii="Arial" w:hAnsi="Arial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color w:val="000000" w:themeColor="text1"/>
                <w:sz w:val="18"/>
                <w:szCs w:val="18"/>
                <w:cs/>
                <w:lang w:bidi="pa-IN"/>
              </w:rPr>
              <w:t>ਹਨ।</w:t>
            </w:r>
          </w:p>
        </w:tc>
      </w:tr>
      <w:tr w:rsidR="004C48BE" w:rsidRPr="00A7028E" w14:paraId="3E8E3671" w14:textId="77777777" w:rsidTr="004C48BE">
        <w:tc>
          <w:tcPr>
            <w:tcW w:w="3516" w:type="dxa"/>
            <w:vAlign w:val="center"/>
          </w:tcPr>
          <w:p w14:paraId="1B785F9B" w14:textId="77777777" w:rsidR="004C48BE" w:rsidRPr="00A7028E" w:rsidRDefault="004C48BE" w:rsidP="004C48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  <w:hideMark/>
          </w:tcPr>
          <w:p w14:paraId="4712276C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/>
                <w:b/>
                <w:bCs/>
                <w:color w:val="000000" w:themeColor="text1"/>
              </w:rPr>
            </w:pP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ਇਹ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ਕਿਤਾਬ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ਲਿਖਣ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ਲਈ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ਪੈਸਿਆਂ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ਵਾਸਤੇ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ਤੁਹਾਡਾ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>ਧੰਨਵਾਦ।</w:t>
            </w:r>
            <w:r>
              <w:rPr>
                <w:rStyle w:val="normaltextrun"/>
                <w:rFonts w:ascii="Arial" w:hAnsi="Arial" w:cs="Raavi"/>
                <w:b/>
                <w:bCs/>
                <w:color w:val="000000" w:themeColor="text1"/>
                <w:sz w:val="18"/>
                <w:szCs w:val="18"/>
                <w:cs/>
                <w:lang w:bidi="pa-IN"/>
              </w:rPr>
              <w:t xml:space="preserve"> </w:t>
            </w:r>
          </w:p>
          <w:p w14:paraId="1DCC3807" w14:textId="1E7F2F21" w:rsidR="004C48BE" w:rsidRPr="00222D5B" w:rsidRDefault="004C48BE" w:rsidP="004C48B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Cs/>
                <w:sz w:val="18"/>
                <w:szCs w:val="18"/>
              </w:rPr>
              <w:t xml:space="preserve">National Disability Insurance Scheme 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>(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ਰਾਸ਼ਟਰੀ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ਿਕਲਾਂਗਤਾ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ਬੀਮਾ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ਸਕੀਮ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)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ਨੇ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18"/>
                <w:szCs w:val="18"/>
              </w:rPr>
              <w:t xml:space="preserve">Women </w:t>
            </w:r>
            <w:proofErr w:type="gramStart"/>
            <w:r>
              <w:rPr>
                <w:rStyle w:val="normaltextrun"/>
                <w:rFonts w:ascii="Arial" w:hAnsi="Arial" w:cs="Arial"/>
                <w:bCs/>
                <w:sz w:val="18"/>
                <w:szCs w:val="18"/>
              </w:rPr>
              <w:t>With</w:t>
            </w:r>
            <w:proofErr w:type="gramEnd"/>
            <w:r>
              <w:rPr>
                <w:rStyle w:val="normaltextrun"/>
                <w:rFonts w:ascii="Arial" w:hAnsi="Arial" w:cs="Arial"/>
                <w:bCs/>
                <w:sz w:val="18"/>
                <w:szCs w:val="18"/>
              </w:rPr>
              <w:t xml:space="preserve"> Disabilities Australia 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>(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ਿਕਲਾਂਗਤਾ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ਾਲੀਆਂ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ਔਰਤਾਂ</w:t>
            </w:r>
            <w:r>
              <w:rPr>
                <w:rStyle w:val="normaltextrun"/>
                <w:rFonts w:ascii="Arial" w:hAnsi="Arial" w:cs="Arial"/>
                <w:b/>
                <w:sz w:val="18"/>
                <w:szCs w:val="18"/>
                <w:lang w:bidi="pa-IN"/>
              </w:rPr>
              <w:t>,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ਆਸਟ੍ਰੇਲੀਆ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)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ਨੂੰ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ਇਹ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ੈਬਸਾਈਟ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ਬਨਾਉਣ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ਿੱਚ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ਮਦਦ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ਕਰਨ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ਲਈ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ਕੁਝ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ਪੈਸੇ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ਦਿੱਤੇ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ਹਨ।</w:t>
            </w:r>
          </w:p>
        </w:tc>
      </w:tr>
      <w:tr w:rsidR="004C48BE" w:rsidRPr="00A7028E" w14:paraId="5C385D76" w14:textId="77777777" w:rsidTr="004C48BE">
        <w:trPr>
          <w:trHeight w:val="80"/>
        </w:trPr>
        <w:tc>
          <w:tcPr>
            <w:tcW w:w="3516" w:type="dxa"/>
            <w:vAlign w:val="center"/>
          </w:tcPr>
          <w:p w14:paraId="70CB54FB" w14:textId="77777777" w:rsidR="004C48BE" w:rsidRPr="00A7028E" w:rsidRDefault="004C48BE" w:rsidP="004C48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cs="Arial"/>
                <w:noProof/>
                <w:lang w:val="en-AU" w:eastAsia="en-AU"/>
              </w:rPr>
            </w:pPr>
          </w:p>
        </w:tc>
        <w:tc>
          <w:tcPr>
            <w:tcW w:w="5726" w:type="dxa"/>
            <w:vAlign w:val="center"/>
            <w:hideMark/>
          </w:tcPr>
          <w:p w14:paraId="7C2C2A01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Arial" w:hAnsi="Arial"/>
                <w:b/>
                <w:bCs/>
              </w:rPr>
            </w:pPr>
            <w:r>
              <w:rPr>
                <w:rStyle w:val="normaltextrun"/>
                <w:rFonts w:ascii="Raavi" w:hAnsi="Raavi" w:cs="Raavi"/>
                <w:b/>
                <w:bCs/>
                <w:sz w:val="18"/>
                <w:szCs w:val="18"/>
                <w:cs/>
                <w:lang w:bidi="pa-IN"/>
              </w:rPr>
              <w:t>ਇਸ</w:t>
            </w:r>
            <w:r>
              <w:rPr>
                <w:rStyle w:val="normaltextrun"/>
                <w:rFonts w:ascii="Arial" w:hAnsi="Arial" w:cs="Raavi"/>
                <w:b/>
                <w:bCs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sz w:val="18"/>
                <w:szCs w:val="18"/>
                <w:cs/>
                <w:lang w:bidi="pa-IN"/>
              </w:rPr>
              <w:t>ਕਿਤਾਬ</w:t>
            </w:r>
            <w:r>
              <w:rPr>
                <w:rStyle w:val="normaltextrun"/>
                <w:rFonts w:ascii="Arial" w:hAnsi="Arial" w:cs="Raavi"/>
                <w:b/>
                <w:bCs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sz w:val="18"/>
                <w:szCs w:val="18"/>
                <w:cs/>
                <w:lang w:bidi="pa-IN"/>
              </w:rPr>
              <w:t>ਵਿੱਚ</w:t>
            </w:r>
            <w:r>
              <w:rPr>
                <w:rStyle w:val="normaltextrun"/>
                <w:rFonts w:ascii="Arial" w:hAnsi="Arial" w:cs="Raavi"/>
                <w:b/>
                <w:bCs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sz w:val="18"/>
                <w:szCs w:val="18"/>
                <w:cs/>
                <w:lang w:bidi="pa-IN"/>
              </w:rPr>
              <w:t>ਵਰਤੀਆਂ</w:t>
            </w:r>
            <w:r>
              <w:rPr>
                <w:rStyle w:val="normaltextrun"/>
                <w:rFonts w:ascii="Arial" w:hAnsi="Arial" w:cs="Raavi"/>
                <w:b/>
                <w:bCs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sz w:val="18"/>
                <w:szCs w:val="18"/>
                <w:cs/>
                <w:lang w:bidi="pa-IN"/>
              </w:rPr>
              <w:t>ਗਈਆਂ</w:t>
            </w:r>
            <w:r>
              <w:rPr>
                <w:rStyle w:val="normaltextrun"/>
                <w:rFonts w:ascii="Arial" w:hAnsi="Arial" w:cs="Raavi"/>
                <w:b/>
                <w:bCs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bCs/>
                <w:sz w:val="18"/>
                <w:szCs w:val="18"/>
                <w:cs/>
                <w:lang w:bidi="pa-IN"/>
              </w:rPr>
              <w:t>ਤਸਵੀਰਾਂ</w:t>
            </w:r>
            <w:r>
              <w:rPr>
                <w:rStyle w:val="normaltextrun"/>
                <w:rFonts w:ascii="Arial" w:hAnsi="Arial" w:cs="Raavi"/>
                <w:b/>
                <w:bCs/>
                <w:sz w:val="18"/>
                <w:szCs w:val="18"/>
                <w:cs/>
                <w:lang w:bidi="pa-IN"/>
              </w:rPr>
              <w:t xml:space="preserve"> </w:t>
            </w:r>
          </w:p>
          <w:p w14:paraId="45546A97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="Raavi" w:hAnsi="Raavi" w:cs="Raavi"/>
                <w:b/>
                <w:sz w:val="18"/>
                <w:szCs w:val="18"/>
                <w:lang w:bidi="pa-IN"/>
              </w:rPr>
            </w:pPr>
            <w:r>
              <w:rPr>
                <w:rStyle w:val="normaltextrun"/>
                <w:rFonts w:ascii="Arial" w:hAnsi="Arial" w:cs="Arial"/>
                <w:bCs/>
                <w:sz w:val="18"/>
                <w:szCs w:val="18"/>
              </w:rPr>
              <w:t xml:space="preserve">Easy on the I Images © 2019 Leeds 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>(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ਇਜ਼ੀ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ਔਨ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ਦਾ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ਇਮੇਜ਼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Arial" w:hAnsi="Arial" w:cs="Arial"/>
                <w:bCs/>
                <w:sz w:val="18"/>
                <w:szCs w:val="18"/>
              </w:rPr>
              <w:t>©</w:t>
            </w:r>
            <w:r>
              <w:rPr>
                <w:rStyle w:val="normaltextrun"/>
                <w:rFonts w:ascii="Arial" w:hAnsi="Arial" w:cs="Raavi"/>
                <w:bCs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2018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ਲੀਡਜ਼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)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ਅਤੇ</w:t>
            </w:r>
            <w:r>
              <w:rPr>
                <w:rStyle w:val="normaltextrun"/>
                <w:rFonts w:ascii="Arial" w:hAnsi="Arial" w:cs="Arial"/>
                <w:bCs/>
                <w:sz w:val="18"/>
                <w:szCs w:val="18"/>
              </w:rPr>
              <w:t xml:space="preserve"> York Partnership NHS Foundation Trust</w:t>
            </w:r>
            <w:r>
              <w:rPr>
                <w:rStyle w:val="normaltextrun"/>
                <w:rFonts w:ascii="Arial" w:hAnsi="Arial" w:cs="Raavi"/>
                <w:bCs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>(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ਯੌਰਕ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ਪਾਰਟਨਰਸ਼ਿੱਪ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ਐਨ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ਐਚ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ਐਸ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ਫਾਊਂਡੇਸ਼ਨ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proofErr w:type="gramStart"/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ਟਰੱਸਟ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>)</w:t>
            </w:r>
            <w:r>
              <w:rPr>
                <w:rStyle w:val="normaltextrun"/>
                <w:rFonts w:ascii="Mangal" w:hAnsi="Mangal" w:cs="Mangal"/>
                <w:b/>
                <w:sz w:val="18"/>
                <w:szCs w:val="18"/>
                <w:cs/>
                <w:lang w:bidi="hi-IN"/>
              </w:rPr>
              <w:t>।</w:t>
            </w:r>
            <w:proofErr w:type="gramEnd"/>
            <w:r>
              <w:rPr>
                <w:rStyle w:val="normaltextrun"/>
                <w:rFonts w:ascii="Arial" w:hAnsi="Arial" w:cs="Mangal"/>
                <w:bCs/>
                <w:sz w:val="18"/>
                <w:szCs w:val="18"/>
                <w:cs/>
                <w:lang w:bidi="hi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ਆਗਿਆ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ਨਾਲ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ਰਤੀਆਂ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ਗਈਆਂ।</w:t>
            </w:r>
          </w:p>
          <w:p w14:paraId="5289F101" w14:textId="77777777" w:rsidR="004C48BE" w:rsidRDefault="004C48BE" w:rsidP="004C48BE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Hyperlink"/>
                <w:bCs/>
                <w:color w:val="000000" w:themeColor="text1"/>
                <w:sz w:val="18"/>
              </w:rPr>
            </w:pPr>
            <w:hyperlink r:id="rId59" w:history="1">
              <w:r>
                <w:rPr>
                  <w:rStyle w:val="Hyperlink"/>
                  <w:bCs/>
                  <w:color w:val="000000" w:themeColor="text1"/>
                  <w:sz w:val="18"/>
                  <w:szCs w:val="18"/>
                </w:rPr>
                <w:t>www.easyonthei.nhs.uk</w:t>
              </w:r>
            </w:hyperlink>
          </w:p>
          <w:p w14:paraId="10EF9E84" w14:textId="77777777" w:rsidR="004C48BE" w:rsidRDefault="004C48BE" w:rsidP="004C48BE">
            <w:pPr>
              <w:pStyle w:val="paragraph"/>
              <w:spacing w:line="360" w:lineRule="auto"/>
              <w:textAlignment w:val="baseline"/>
              <w:rPr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The Picture Communication Symbols © 2019 by Mayer Johnson LLC a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Tobi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Dynavox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company</w:t>
            </w:r>
            <w:r>
              <w:rPr>
                <w:rStyle w:val="normaltextrun"/>
                <w:rFonts w:ascii="Raavi" w:hAnsi="Raavi" w:cs="Mangal"/>
                <w:b/>
                <w:sz w:val="18"/>
                <w:szCs w:val="18"/>
                <w:cs/>
                <w:lang w:bidi="hi-IN"/>
              </w:rPr>
              <w:t>।</w:t>
            </w:r>
            <w:r>
              <w:rPr>
                <w:rFonts w:ascii="Arial" w:hAnsi="Arial" w:cs="Raavi"/>
                <w:sz w:val="18"/>
                <w:szCs w:val="18"/>
                <w:cs/>
                <w:lang w:val="en-GB"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ਆਗਿਆ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ਨਾਲ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ਰਤੀਆਂ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 xml:space="preserve">ਗਈਆਂ। </w:t>
            </w:r>
            <w:hyperlink r:id="rId60" w:history="1">
              <w:r>
                <w:rPr>
                  <w:rStyle w:val="Hyperlink"/>
                  <w:color w:val="000000" w:themeColor="text1"/>
                  <w:sz w:val="18"/>
                  <w:szCs w:val="18"/>
                  <w:lang w:val="en-GB"/>
                </w:rPr>
                <w:t>www.tobiidynavox.com</w:t>
              </w:r>
            </w:hyperlink>
          </w:p>
          <w:p w14:paraId="54DDCE18" w14:textId="53A0D7B0" w:rsidR="004C48BE" w:rsidRPr="00222D5B" w:rsidRDefault="004C48BE" w:rsidP="004C48B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Raavi"/>
                <w:sz w:val="18"/>
                <w:szCs w:val="18"/>
                <w:cs/>
                <w:lang w:val="en-GB" w:bidi="pa-IN"/>
              </w:rPr>
              <w:t>ਤਸਵੀਰਾ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.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ਆਗਿਆ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ਨਾਲ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ਵਰਤੀਆਂ</w:t>
            </w:r>
            <w:r>
              <w:rPr>
                <w:rStyle w:val="normaltextrun"/>
                <w:rFonts w:ascii="Arial" w:hAnsi="Arial" w:cs="Raavi"/>
                <w:b/>
                <w:sz w:val="18"/>
                <w:szCs w:val="18"/>
                <w:cs/>
                <w:lang w:bidi="pa-IN"/>
              </w:rPr>
              <w:t xml:space="preserve"> </w:t>
            </w:r>
            <w:r>
              <w:rPr>
                <w:rStyle w:val="normaltextrun"/>
                <w:rFonts w:ascii="Raavi" w:hAnsi="Raavi" w:cs="Raavi"/>
                <w:b/>
                <w:sz w:val="18"/>
                <w:szCs w:val="18"/>
                <w:cs/>
                <w:lang w:bidi="pa-IN"/>
              </w:rPr>
              <w:t>ਗਈਆਂ।</w:t>
            </w:r>
          </w:p>
        </w:tc>
      </w:tr>
    </w:tbl>
    <w:p w14:paraId="5FF555F7" w14:textId="77777777" w:rsidR="00D020E6" w:rsidRPr="00A7028E" w:rsidRDefault="00D020E6">
      <w:pPr>
        <w:rPr>
          <w:rFonts w:ascii="Arial" w:hAnsi="Arial" w:cs="Arial"/>
        </w:rPr>
      </w:pPr>
    </w:p>
    <w:sectPr w:rsidR="00D020E6" w:rsidRPr="00A7028E" w:rsidSect="0055781A">
      <w:footerReference w:type="even" r:id="rId61"/>
      <w:footerReference w:type="default" r:id="rId62"/>
      <w:headerReference w:type="first" r:id="rId6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081BB" w14:textId="77777777" w:rsidR="00EF0427" w:rsidRDefault="00EF0427" w:rsidP="00164E48">
      <w:pPr>
        <w:spacing w:after="0" w:line="240" w:lineRule="auto"/>
      </w:pPr>
      <w:r>
        <w:separator/>
      </w:r>
    </w:p>
  </w:endnote>
  <w:endnote w:type="continuationSeparator" w:id="0">
    <w:p w14:paraId="5583E8B2" w14:textId="77777777" w:rsidR="00EF0427" w:rsidRDefault="00EF0427" w:rsidP="00164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474525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2E607C" w14:textId="333A9FF2" w:rsidR="0055781A" w:rsidRDefault="0055781A" w:rsidP="0055781A">
        <w:pPr>
          <w:pStyle w:val="Footer"/>
          <w:framePr w:wrap="none" w:vAnchor="text" w:hAnchor="margin" w:xAlign="outside" w:y="1"/>
          <w:rPr>
            <w:rStyle w:val="PageNumber"/>
          </w:rPr>
        </w:pPr>
        <w:r w:rsidRPr="0055781A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55781A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55781A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E17E5A">
          <w:rPr>
            <w:rStyle w:val="PageNumber"/>
            <w:rFonts w:ascii="Arial" w:hAnsi="Arial" w:cs="Arial"/>
            <w:noProof/>
            <w:sz w:val="28"/>
            <w:szCs w:val="28"/>
          </w:rPr>
          <w:t>8</w:t>
        </w:r>
        <w:r w:rsidRPr="0055781A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12E9A758" w14:textId="77777777" w:rsidR="0055781A" w:rsidRDefault="0055781A" w:rsidP="0055781A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39551221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sz w:val="28"/>
        <w:szCs w:val="28"/>
      </w:rPr>
    </w:sdtEndPr>
    <w:sdtContent>
      <w:p w14:paraId="043CECF9" w14:textId="06285447" w:rsidR="0055781A" w:rsidRPr="0055781A" w:rsidRDefault="0055781A" w:rsidP="0055781A">
        <w:pPr>
          <w:pStyle w:val="Footer"/>
          <w:framePr w:wrap="none" w:vAnchor="text" w:hAnchor="margin" w:xAlign="outside" w:y="1"/>
          <w:rPr>
            <w:rStyle w:val="PageNumber"/>
            <w:rFonts w:ascii="Arial" w:hAnsi="Arial" w:cs="Arial"/>
            <w:sz w:val="28"/>
            <w:szCs w:val="28"/>
          </w:rPr>
        </w:pPr>
        <w:r w:rsidRPr="0055781A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55781A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55781A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E17E5A">
          <w:rPr>
            <w:rStyle w:val="PageNumber"/>
            <w:rFonts w:ascii="Arial" w:hAnsi="Arial" w:cs="Arial"/>
            <w:noProof/>
            <w:sz w:val="28"/>
            <w:szCs w:val="28"/>
          </w:rPr>
          <w:t>7</w:t>
        </w:r>
        <w:r w:rsidRPr="0055781A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2B8D8CF1" w14:textId="64251FE7" w:rsidR="00164E48" w:rsidRPr="0055781A" w:rsidRDefault="0055781A" w:rsidP="0055781A">
    <w:pPr>
      <w:pStyle w:val="Footer"/>
      <w:tabs>
        <w:tab w:val="clear" w:pos="4513"/>
        <w:tab w:val="clear" w:pos="9026"/>
        <w:tab w:val="left" w:pos="2660"/>
      </w:tabs>
      <w:ind w:right="360" w:firstLine="360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ab/>
    </w:r>
  </w:p>
  <w:p w14:paraId="7064B0FF" w14:textId="77777777" w:rsidR="00164E48" w:rsidRDefault="00164E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46757" w14:textId="77777777" w:rsidR="00EF0427" w:rsidRDefault="00EF0427" w:rsidP="00164E48">
      <w:pPr>
        <w:spacing w:after="0" w:line="240" w:lineRule="auto"/>
      </w:pPr>
      <w:r>
        <w:separator/>
      </w:r>
    </w:p>
  </w:footnote>
  <w:footnote w:type="continuationSeparator" w:id="0">
    <w:p w14:paraId="761A4276" w14:textId="77777777" w:rsidR="00EF0427" w:rsidRDefault="00EF0427" w:rsidP="00164E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2E639" w14:textId="7D636576" w:rsidR="004C48BE" w:rsidRPr="004C48BE" w:rsidRDefault="004C48BE" w:rsidP="004C48BE">
    <w:pPr>
      <w:pStyle w:val="Header"/>
    </w:pPr>
    <w:r>
      <w:rPr>
        <w:rFonts w:ascii="Arial" w:hAnsi="Arial" w:cs="Arial"/>
        <w:sz w:val="18"/>
        <w:szCs w:val="18"/>
        <w:lang w:val="en-US"/>
      </w:rPr>
      <w:t xml:space="preserve">Punjabi | </w:t>
    </w:r>
    <w:r>
      <w:rPr>
        <w:rFonts w:ascii="Raavi" w:hAnsi="Raavi" w:cs="Raavi"/>
        <w:color w:val="222222"/>
        <w:sz w:val="18"/>
        <w:szCs w:val="18"/>
        <w:shd w:val="clear" w:color="auto" w:fill="FFFFFF"/>
        <w:cs/>
        <w:lang w:bidi="pa-IN"/>
      </w:rPr>
      <w:t>ਪੰਜਾਬ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0ED81FA5"/>
    <w:multiLevelType w:val="hybridMultilevel"/>
    <w:tmpl w:val="4B404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53326"/>
    <w:multiLevelType w:val="hybridMultilevel"/>
    <w:tmpl w:val="DF684A4C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BDA2D50"/>
    <w:multiLevelType w:val="hybridMultilevel"/>
    <w:tmpl w:val="1402EE02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9F43A1B"/>
    <w:multiLevelType w:val="hybridMultilevel"/>
    <w:tmpl w:val="BCF0BF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EA579B"/>
    <w:multiLevelType w:val="hybridMultilevel"/>
    <w:tmpl w:val="5E4C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E66AB"/>
    <w:multiLevelType w:val="hybridMultilevel"/>
    <w:tmpl w:val="6ED43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92126F"/>
    <w:multiLevelType w:val="hybridMultilevel"/>
    <w:tmpl w:val="AF5E5F1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0" w15:restartNumberingAfterBreak="0">
    <w:nsid w:val="66285FD4"/>
    <w:multiLevelType w:val="hybridMultilevel"/>
    <w:tmpl w:val="16762234"/>
    <w:lvl w:ilvl="0" w:tplc="CB96B0C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2684439"/>
    <w:multiLevelType w:val="hybridMultilevel"/>
    <w:tmpl w:val="1592D054"/>
    <w:lvl w:ilvl="0" w:tplc="BB5E926E">
      <w:start w:val="5"/>
      <w:numFmt w:val="bullet"/>
      <w:lvlText w:val="-"/>
      <w:lvlJc w:val="left"/>
      <w:pPr>
        <w:ind w:left="3915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9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675" w:hanging="360"/>
      </w:pPr>
      <w:rPr>
        <w:rFonts w:ascii="Wingdings" w:hAnsi="Wingdings" w:hint="default"/>
      </w:rPr>
    </w:lvl>
  </w:abstractNum>
  <w:abstractNum w:abstractNumId="12" w15:restartNumberingAfterBreak="0">
    <w:nsid w:val="787B69F7"/>
    <w:multiLevelType w:val="hybridMultilevel"/>
    <w:tmpl w:val="D7A69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1"/>
  </w:num>
  <w:num w:numId="5">
    <w:abstractNumId w:val="3"/>
  </w:num>
  <w:num w:numId="6">
    <w:abstractNumId w:val="9"/>
  </w:num>
  <w:num w:numId="7">
    <w:abstractNumId w:val="4"/>
  </w:num>
  <w:num w:numId="8">
    <w:abstractNumId w:val="11"/>
  </w:num>
  <w:num w:numId="9">
    <w:abstractNumId w:val="10"/>
  </w:num>
  <w:num w:numId="10">
    <w:abstractNumId w:val="2"/>
  </w:num>
  <w:num w:numId="11">
    <w:abstractNumId w:val="8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QxMzY0NDExsTBR0lEKTi0uzszPAykwrAUAKDMeLSwAAAA="/>
  </w:docVars>
  <w:rsids>
    <w:rsidRoot w:val="00D020E6"/>
    <w:rsid w:val="000003C9"/>
    <w:rsid w:val="000018F3"/>
    <w:rsid w:val="00057184"/>
    <w:rsid w:val="000D701C"/>
    <w:rsid w:val="000F7D85"/>
    <w:rsid w:val="00104E3A"/>
    <w:rsid w:val="00121B9F"/>
    <w:rsid w:val="0013120D"/>
    <w:rsid w:val="00140019"/>
    <w:rsid w:val="00156D00"/>
    <w:rsid w:val="00164E48"/>
    <w:rsid w:val="00216E0F"/>
    <w:rsid w:val="00222D5B"/>
    <w:rsid w:val="00243170"/>
    <w:rsid w:val="00287385"/>
    <w:rsid w:val="002E4AD3"/>
    <w:rsid w:val="002F191C"/>
    <w:rsid w:val="0032084C"/>
    <w:rsid w:val="0032458E"/>
    <w:rsid w:val="00335213"/>
    <w:rsid w:val="0033645C"/>
    <w:rsid w:val="00393680"/>
    <w:rsid w:val="003955F2"/>
    <w:rsid w:val="003C2C25"/>
    <w:rsid w:val="003F74CA"/>
    <w:rsid w:val="00427959"/>
    <w:rsid w:val="0044629D"/>
    <w:rsid w:val="004710E8"/>
    <w:rsid w:val="00482FF2"/>
    <w:rsid w:val="004B7CF4"/>
    <w:rsid w:val="004C48BE"/>
    <w:rsid w:val="004D01BF"/>
    <w:rsid w:val="005400EB"/>
    <w:rsid w:val="00541639"/>
    <w:rsid w:val="00543C91"/>
    <w:rsid w:val="0055781A"/>
    <w:rsid w:val="00561B16"/>
    <w:rsid w:val="00607FD8"/>
    <w:rsid w:val="00654B51"/>
    <w:rsid w:val="006A3160"/>
    <w:rsid w:val="006A5F6F"/>
    <w:rsid w:val="006D0B1B"/>
    <w:rsid w:val="006D7528"/>
    <w:rsid w:val="00706468"/>
    <w:rsid w:val="007505E3"/>
    <w:rsid w:val="00750C83"/>
    <w:rsid w:val="0079208B"/>
    <w:rsid w:val="007A5496"/>
    <w:rsid w:val="007D6C36"/>
    <w:rsid w:val="0080108F"/>
    <w:rsid w:val="00832F65"/>
    <w:rsid w:val="008358D8"/>
    <w:rsid w:val="008618DB"/>
    <w:rsid w:val="00877EC3"/>
    <w:rsid w:val="00887B80"/>
    <w:rsid w:val="00910529"/>
    <w:rsid w:val="0098337E"/>
    <w:rsid w:val="009E2BE1"/>
    <w:rsid w:val="00A42C6A"/>
    <w:rsid w:val="00A53692"/>
    <w:rsid w:val="00A7028E"/>
    <w:rsid w:val="00AA20DC"/>
    <w:rsid w:val="00AD2C44"/>
    <w:rsid w:val="00B632C6"/>
    <w:rsid w:val="00B70815"/>
    <w:rsid w:val="00BC4305"/>
    <w:rsid w:val="00BD16D7"/>
    <w:rsid w:val="00BF29BE"/>
    <w:rsid w:val="00BF746A"/>
    <w:rsid w:val="00C51BEF"/>
    <w:rsid w:val="00C7183E"/>
    <w:rsid w:val="00CE7CA3"/>
    <w:rsid w:val="00D011BF"/>
    <w:rsid w:val="00D020E6"/>
    <w:rsid w:val="00D046DA"/>
    <w:rsid w:val="00DC1674"/>
    <w:rsid w:val="00DC2312"/>
    <w:rsid w:val="00E17E5A"/>
    <w:rsid w:val="00E51C67"/>
    <w:rsid w:val="00E80A4A"/>
    <w:rsid w:val="00EF0427"/>
    <w:rsid w:val="00F177C7"/>
    <w:rsid w:val="00F36199"/>
    <w:rsid w:val="00F843ED"/>
    <w:rsid w:val="00FA315A"/>
    <w:rsid w:val="00FB1F52"/>
    <w:rsid w:val="00FF7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66302"/>
  <w15:docId w15:val="{181D2921-FD8F-46FB-965C-EBCB1F4F1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D85"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E48"/>
  </w:style>
  <w:style w:type="paragraph" w:styleId="Footer">
    <w:name w:val="footer"/>
    <w:basedOn w:val="Normal"/>
    <w:link w:val="Foot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E48"/>
  </w:style>
  <w:style w:type="paragraph" w:styleId="BalloonText">
    <w:name w:val="Balloon Text"/>
    <w:basedOn w:val="Normal"/>
    <w:link w:val="BalloonTextChar"/>
    <w:uiPriority w:val="99"/>
    <w:semiHidden/>
    <w:unhideWhenUsed/>
    <w:rsid w:val="007920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08B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55781A"/>
  </w:style>
  <w:style w:type="character" w:styleId="CommentReference">
    <w:name w:val="annotation reference"/>
    <w:basedOn w:val="DefaultParagraphFont"/>
    <w:uiPriority w:val="99"/>
    <w:semiHidden/>
    <w:unhideWhenUsed/>
    <w:rsid w:val="000571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71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71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1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1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1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hyperlink" Target="http://www.tobiidynavox.com" TargetMode="Externa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wmf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hyperlink" Target="file:///G:\Ongoing%20Trans%20Jobs\C4336\Punjabi%20Translations\archive\www.easyonthei.nhs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AB80B-21BC-4644-8293-630902208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5</Pages>
  <Words>693</Words>
  <Characters>395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Andrew</cp:lastModifiedBy>
  <cp:revision>4</cp:revision>
  <dcterms:created xsi:type="dcterms:W3CDTF">2020-03-30T06:09:00Z</dcterms:created>
  <dcterms:modified xsi:type="dcterms:W3CDTF">2020-04-01T03:02:00Z</dcterms:modified>
</cp:coreProperties>
</file>